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C718A" w14:textId="3E547203" w:rsidR="007E47B9" w:rsidRPr="005C19BB" w:rsidRDefault="007E47B9" w:rsidP="00660D64">
      <w:pPr>
        <w:jc w:val="center"/>
        <w:rPr>
          <w:rFonts w:ascii="Times New Roman" w:hAnsi="Times New Roman" w:cs="Times New Roman"/>
        </w:rPr>
      </w:pPr>
    </w:p>
    <w:tbl>
      <w:tblPr>
        <w:tblW w:w="9095" w:type="dxa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095"/>
      </w:tblGrid>
      <w:tr w:rsidR="00F03CFD" w:rsidRPr="005C19BB" w14:paraId="0DB2F37F" w14:textId="77777777" w:rsidTr="1BDA28FA">
        <w:trPr>
          <w:trHeight w:hRule="exact" w:val="1090"/>
        </w:trPr>
        <w:tc>
          <w:tcPr>
            <w:tcW w:w="9095" w:type="dxa"/>
            <w:tcBorders>
              <w:top w:val="nil"/>
              <w:left w:val="nil"/>
              <w:bottom w:val="nil"/>
              <w:right w:val="nil"/>
            </w:tcBorders>
          </w:tcPr>
          <w:p w14:paraId="3E3C1B9D" w14:textId="77777777" w:rsidR="00F03CFD" w:rsidRPr="005C19BB" w:rsidRDefault="00F03CFD" w:rsidP="00AA0AC1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r w:rsidRPr="005C19BB">
              <w:rPr>
                <w:b/>
                <w:bCs/>
                <w:sz w:val="28"/>
                <w:szCs w:val="28"/>
              </w:rPr>
              <w:t>Knight Foundation School</w:t>
            </w:r>
            <w:r w:rsidRPr="005C19BB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Pr="005C19BB">
              <w:rPr>
                <w:b/>
                <w:bCs/>
                <w:sz w:val="28"/>
                <w:szCs w:val="28"/>
              </w:rPr>
              <w:t>of</w:t>
            </w:r>
            <w:r w:rsidRPr="005C19BB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Pr="005C19BB">
              <w:rPr>
                <w:b/>
                <w:bCs/>
                <w:sz w:val="28"/>
                <w:szCs w:val="28"/>
              </w:rPr>
              <w:t>Computing</w:t>
            </w:r>
            <w:r w:rsidRPr="005C19BB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Pr="005C19BB">
              <w:rPr>
                <w:b/>
                <w:bCs/>
                <w:sz w:val="28"/>
                <w:szCs w:val="28"/>
              </w:rPr>
              <w:t>and</w:t>
            </w:r>
            <w:r w:rsidRPr="005C19BB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Pr="005C19BB">
              <w:rPr>
                <w:b/>
                <w:bCs/>
                <w:sz w:val="28"/>
                <w:szCs w:val="28"/>
              </w:rPr>
              <w:t>Information</w:t>
            </w:r>
            <w:r w:rsidRPr="005C19BB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Pr="005C19BB">
              <w:rPr>
                <w:b/>
                <w:bCs/>
                <w:sz w:val="28"/>
                <w:szCs w:val="28"/>
              </w:rPr>
              <w:t>Sciences</w:t>
            </w:r>
          </w:p>
          <w:p w14:paraId="22FC2516" w14:textId="77777777" w:rsidR="00F03CFD" w:rsidRPr="005C19BB" w:rsidRDefault="00F03CFD" w:rsidP="00AA0AC1">
            <w:pPr>
              <w:pStyle w:val="TableParagraph"/>
              <w:kinsoku w:val="0"/>
              <w:overflowPunct w:val="0"/>
              <w:spacing w:before="8"/>
              <w:jc w:val="both"/>
              <w:rPr>
                <w:sz w:val="23"/>
                <w:szCs w:val="23"/>
              </w:rPr>
            </w:pPr>
          </w:p>
          <w:p w14:paraId="3E2788AC" w14:textId="16D507FB" w:rsidR="00F03CFD" w:rsidRPr="005C19BB" w:rsidRDefault="00F03CFD" w:rsidP="00AA0AC1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  <w:jc w:val="both"/>
              <w:rPr>
                <w:sz w:val="28"/>
                <w:szCs w:val="28"/>
              </w:rPr>
            </w:pPr>
            <w:r w:rsidRPr="005C19BB">
              <w:rPr>
                <w:b/>
                <w:bCs/>
                <w:sz w:val="28"/>
                <w:szCs w:val="28"/>
              </w:rPr>
              <w:t>Course</w:t>
            </w:r>
            <w:r w:rsidRPr="005C19BB"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 w:rsidRPr="005C19BB">
              <w:rPr>
                <w:b/>
                <w:bCs/>
                <w:sz w:val="28"/>
                <w:szCs w:val="28"/>
              </w:rPr>
              <w:t xml:space="preserve">Title: </w:t>
            </w:r>
            <w:r w:rsidR="1A8023C8" w:rsidRPr="1BDA28FA">
              <w:rPr>
                <w:sz w:val="28"/>
                <w:szCs w:val="28"/>
              </w:rPr>
              <w:t>Internship Ready</w:t>
            </w:r>
            <w:r w:rsidR="1A8023C8" w:rsidRPr="005C19BB">
              <w:rPr>
                <w:sz w:val="28"/>
                <w:szCs w:val="28"/>
              </w:rPr>
              <w:t xml:space="preserve"> </w:t>
            </w:r>
            <w:r w:rsidR="3912BB95" w:rsidRPr="005C19BB">
              <w:rPr>
                <w:sz w:val="28"/>
                <w:szCs w:val="28"/>
              </w:rPr>
              <w:t xml:space="preserve">Software </w:t>
            </w:r>
            <w:r w:rsidR="439EB146" w:rsidRPr="005C19BB">
              <w:rPr>
                <w:sz w:val="28"/>
                <w:szCs w:val="28"/>
              </w:rPr>
              <w:t>Development</w:t>
            </w:r>
            <w:r w:rsidRPr="1BDA28FA">
              <w:rPr>
                <w:sz w:val="28"/>
                <w:szCs w:val="28"/>
              </w:rPr>
              <w:t xml:space="preserve">     </w:t>
            </w:r>
            <w:r w:rsidRPr="005C19BB">
              <w:rPr>
                <w:b/>
                <w:bCs/>
                <w:spacing w:val="-16"/>
                <w:sz w:val="28"/>
                <w:szCs w:val="28"/>
              </w:rPr>
              <w:t>Date:</w:t>
            </w:r>
            <w:r w:rsidR="00FC4EC3">
              <w:rPr>
                <w:sz w:val="28"/>
                <w:szCs w:val="28"/>
              </w:rPr>
              <w:t xml:space="preserve"> </w:t>
            </w:r>
            <w:r w:rsidR="005622B9">
              <w:rPr>
                <w:sz w:val="28"/>
                <w:szCs w:val="28"/>
              </w:rPr>
              <w:t>6</w:t>
            </w:r>
            <w:r w:rsidR="00FC4EC3">
              <w:rPr>
                <w:sz w:val="28"/>
                <w:szCs w:val="28"/>
              </w:rPr>
              <w:t>/</w:t>
            </w:r>
            <w:r w:rsidR="005622B9">
              <w:rPr>
                <w:sz w:val="28"/>
                <w:szCs w:val="28"/>
              </w:rPr>
              <w:t>2</w:t>
            </w:r>
            <w:r w:rsidR="00FC4EC3">
              <w:rPr>
                <w:sz w:val="28"/>
                <w:szCs w:val="28"/>
              </w:rPr>
              <w:t>/2024</w:t>
            </w:r>
            <w:r w:rsidRPr="005C19BB">
              <w:tab/>
            </w:r>
            <w:r>
              <w:tab/>
            </w:r>
          </w:p>
        </w:tc>
      </w:tr>
      <w:tr w:rsidR="00F03CFD" w:rsidRPr="005C19BB" w14:paraId="210D9EE2" w14:textId="77777777" w:rsidTr="1BDA28FA">
        <w:trPr>
          <w:trHeight w:hRule="exact" w:val="1443"/>
        </w:trPr>
        <w:tc>
          <w:tcPr>
            <w:tcW w:w="90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25340DC7" w14:textId="6BB1217D" w:rsidR="00F03CFD" w:rsidRPr="005C19BB" w:rsidRDefault="00F03CFD" w:rsidP="00AA0AC1">
            <w:pPr>
              <w:pStyle w:val="TableParagraph"/>
              <w:kinsoku w:val="0"/>
              <w:overflowPunct w:val="0"/>
              <w:spacing w:before="146"/>
              <w:jc w:val="both"/>
              <w:rPr>
                <w:sz w:val="28"/>
                <w:szCs w:val="28"/>
              </w:rPr>
            </w:pPr>
            <w:r w:rsidRPr="005C19BB">
              <w:rPr>
                <w:b/>
                <w:bCs/>
                <w:sz w:val="28"/>
                <w:szCs w:val="28"/>
              </w:rPr>
              <w:t>Course</w:t>
            </w:r>
            <w:r w:rsidRPr="005C19BB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Pr="005C19BB">
              <w:rPr>
                <w:b/>
                <w:bCs/>
                <w:sz w:val="28"/>
                <w:szCs w:val="28"/>
              </w:rPr>
              <w:t>Number:</w:t>
            </w:r>
            <w:r w:rsidRPr="005C19BB"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 w:rsidRPr="005C19BB">
              <w:rPr>
                <w:sz w:val="28"/>
                <w:szCs w:val="28"/>
              </w:rPr>
              <w:t>C</w:t>
            </w:r>
            <w:r w:rsidR="00FD6383">
              <w:rPr>
                <w:sz w:val="28"/>
                <w:szCs w:val="28"/>
              </w:rPr>
              <w:t>IS</w:t>
            </w:r>
            <w:r w:rsidRPr="005C19BB">
              <w:rPr>
                <w:sz w:val="28"/>
                <w:szCs w:val="28"/>
              </w:rPr>
              <w:t xml:space="preserve"> </w:t>
            </w:r>
            <w:r w:rsidR="163B096F" w:rsidRPr="005C19BB">
              <w:rPr>
                <w:sz w:val="28"/>
                <w:szCs w:val="28"/>
              </w:rPr>
              <w:t>3</w:t>
            </w:r>
            <w:r w:rsidR="006933D3">
              <w:rPr>
                <w:sz w:val="28"/>
                <w:szCs w:val="28"/>
              </w:rPr>
              <w:t>590</w:t>
            </w:r>
          </w:p>
          <w:p w14:paraId="59015F70" w14:textId="77777777" w:rsidR="00F03CFD" w:rsidRPr="005C19BB" w:rsidRDefault="00F03CFD" w:rsidP="00AA0AC1">
            <w:pPr>
              <w:pStyle w:val="TableParagraph"/>
              <w:kinsoku w:val="0"/>
              <w:overflowPunct w:val="0"/>
              <w:spacing w:before="11"/>
              <w:jc w:val="both"/>
              <w:rPr>
                <w:sz w:val="23"/>
                <w:szCs w:val="23"/>
              </w:rPr>
            </w:pPr>
          </w:p>
          <w:p w14:paraId="24B724DB" w14:textId="2BFD79F5" w:rsidR="00F03CFD" w:rsidRPr="005C19BB" w:rsidRDefault="00F03CFD" w:rsidP="1585389C">
            <w:pPr>
              <w:pStyle w:val="TableParagraph"/>
              <w:kinsoku w:val="0"/>
              <w:overflowPunct w:val="0"/>
              <w:jc w:val="both"/>
              <w:rPr>
                <w:sz w:val="28"/>
                <w:szCs w:val="28"/>
              </w:rPr>
            </w:pPr>
            <w:r w:rsidRPr="005C19BB">
              <w:rPr>
                <w:b/>
                <w:bCs/>
                <w:sz w:val="28"/>
                <w:szCs w:val="28"/>
              </w:rPr>
              <w:t>Number</w:t>
            </w:r>
            <w:r w:rsidRPr="005C19BB"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 w:rsidRPr="005C19BB">
              <w:rPr>
                <w:b/>
                <w:bCs/>
                <w:sz w:val="28"/>
                <w:szCs w:val="28"/>
              </w:rPr>
              <w:t>of</w:t>
            </w:r>
            <w:r w:rsidRPr="005C19BB"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 w:rsidRPr="005C19BB">
              <w:rPr>
                <w:b/>
                <w:bCs/>
                <w:sz w:val="28"/>
                <w:szCs w:val="28"/>
              </w:rPr>
              <w:t>Credits:</w:t>
            </w:r>
            <w:r w:rsidRPr="005C19BB"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 w:rsidR="14FB822D" w:rsidRPr="000C669E">
              <w:rPr>
                <w:spacing w:val="-8"/>
                <w:sz w:val="28"/>
                <w:szCs w:val="28"/>
              </w:rPr>
              <w:t>0</w:t>
            </w:r>
          </w:p>
        </w:tc>
      </w:tr>
      <w:tr w:rsidR="00374A3B" w:rsidRPr="005C19BB" w14:paraId="17A27CD4" w14:textId="77777777" w:rsidTr="00374A3B">
        <w:trPr>
          <w:trHeight w:hRule="exact" w:val="622"/>
        </w:trPr>
        <w:tc>
          <w:tcPr>
            <w:tcW w:w="9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AABB098" w14:textId="0CC2EEEE" w:rsidR="00374A3B" w:rsidRPr="005C19BB" w:rsidRDefault="00374A3B" w:rsidP="00AA0AC1">
            <w:pPr>
              <w:pStyle w:val="TableParagraph"/>
              <w:kinsoku w:val="0"/>
              <w:overflowPunct w:val="0"/>
              <w:spacing w:before="120"/>
              <w:ind w:left="102"/>
              <w:jc w:val="both"/>
            </w:pPr>
            <w:r w:rsidRPr="005C19BB">
              <w:rPr>
                <w:b/>
                <w:bCs/>
              </w:rPr>
              <w:t>Subject Area:</w:t>
            </w:r>
            <w:r w:rsidRPr="005C19BB">
              <w:rPr>
                <w:b/>
                <w:bCs/>
                <w:spacing w:val="-1"/>
              </w:rPr>
              <w:t xml:space="preserve"> </w:t>
            </w:r>
            <w:r w:rsidRPr="005C19BB">
              <w:rPr>
                <w:spacing w:val="-1"/>
              </w:rPr>
              <w:t>XX</w:t>
            </w:r>
          </w:p>
        </w:tc>
      </w:tr>
      <w:tr w:rsidR="00F03CFD" w:rsidRPr="005C19BB" w14:paraId="168E3226" w14:textId="77777777" w:rsidTr="00FC4EC3">
        <w:trPr>
          <w:trHeight w:hRule="exact" w:val="1054"/>
        </w:trPr>
        <w:tc>
          <w:tcPr>
            <w:tcW w:w="9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7DD62D" w14:textId="0FB8617E" w:rsidR="00F03CFD" w:rsidRPr="005C19BB" w:rsidRDefault="00F03CFD" w:rsidP="00FD6383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 w:rsidRPr="55023311">
              <w:rPr>
                <w:b/>
                <w:bCs/>
              </w:rPr>
              <w:t>Catalog Description:</w:t>
            </w:r>
            <w:r w:rsidR="69448161">
              <w:t xml:space="preserve"> </w:t>
            </w:r>
            <w:r w:rsidR="00FD6383">
              <w:t>Gain effective hard and soft skills for a successful software engineering internship. Topics covered include software version control, project management, open-source development, and AI.</w:t>
            </w:r>
          </w:p>
        </w:tc>
      </w:tr>
      <w:tr w:rsidR="00F03CFD" w:rsidRPr="005C19BB" w14:paraId="1177B903" w14:textId="77777777" w:rsidTr="00FC4EC3">
        <w:trPr>
          <w:trHeight w:hRule="exact" w:val="631"/>
        </w:trPr>
        <w:tc>
          <w:tcPr>
            <w:tcW w:w="9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BAB327" w14:textId="4CB2EB7B" w:rsidR="00F03CFD" w:rsidRPr="005C19BB" w:rsidRDefault="00F03CFD" w:rsidP="00AA0AC1">
            <w:pPr>
              <w:rPr>
                <w:rFonts w:ascii="Times New Roman" w:eastAsiaTheme="minorEastAsia" w:hAnsi="Times New Roman" w:cs="Times New Roman"/>
              </w:rPr>
            </w:pPr>
            <w:r w:rsidRPr="005C19BB">
              <w:rPr>
                <w:rFonts w:ascii="Times New Roman" w:hAnsi="Times New Roman" w:cs="Times New Roman"/>
                <w:b/>
                <w:bCs/>
              </w:rPr>
              <w:t>Textbooks</w:t>
            </w:r>
            <w:r w:rsidR="00AE4D27" w:rsidRPr="005C19BB">
              <w:rPr>
                <w:rFonts w:ascii="Times New Roman" w:hAnsi="Times New Roman" w:cs="Times New Roman"/>
                <w:b/>
                <w:bCs/>
              </w:rPr>
              <w:t>:</w:t>
            </w:r>
            <w:r w:rsidRPr="005C19BB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5C19BB" w:rsidRPr="00FC4EC3">
              <w:rPr>
                <w:rFonts w:ascii="Times New Roman" w:eastAsiaTheme="minorEastAsia" w:hAnsi="Times New Roman" w:cs="Times New Roman"/>
              </w:rPr>
              <w:t>TBD</w:t>
            </w:r>
          </w:p>
        </w:tc>
      </w:tr>
      <w:tr w:rsidR="00F03CFD" w:rsidRPr="005C19BB" w14:paraId="605231BC" w14:textId="77777777" w:rsidTr="00FC4EC3">
        <w:trPr>
          <w:trHeight w:hRule="exact" w:val="541"/>
        </w:trPr>
        <w:tc>
          <w:tcPr>
            <w:tcW w:w="9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5BCDD3" w14:textId="043BFEE9" w:rsidR="00790D02" w:rsidRPr="005C19BB" w:rsidRDefault="00F03CFD" w:rsidP="00AE4D27">
            <w:pPr>
              <w:rPr>
                <w:rFonts w:ascii="Times New Roman" w:hAnsi="Times New Roman" w:cs="Times New Roman"/>
                <w:b/>
                <w:bCs/>
                <w:color w:val="FF0000"/>
                <w:spacing w:val="-1"/>
              </w:rPr>
            </w:pPr>
            <w:r w:rsidRPr="005C19BB">
              <w:rPr>
                <w:rFonts w:ascii="Times New Roman" w:hAnsi="Times New Roman" w:cs="Times New Roman"/>
                <w:b/>
                <w:bCs/>
                <w:spacing w:val="-1"/>
              </w:rPr>
              <w:t>References:</w:t>
            </w:r>
            <w:r w:rsidR="00F602A7" w:rsidRPr="005C19BB">
              <w:rPr>
                <w:rFonts w:ascii="Times New Roman" w:hAnsi="Times New Roman" w:cs="Times New Roman"/>
                <w:b/>
                <w:bCs/>
                <w:spacing w:val="-1"/>
              </w:rPr>
              <w:t xml:space="preserve">  </w:t>
            </w:r>
            <w:r w:rsidR="005C19BB" w:rsidRPr="00FC4EC3">
              <w:rPr>
                <w:rFonts w:ascii="Times New Roman" w:hAnsi="Times New Roman" w:cs="Times New Roman"/>
                <w:spacing w:val="-1"/>
              </w:rPr>
              <w:t>TBD</w:t>
            </w:r>
          </w:p>
          <w:p w14:paraId="34B241BA" w14:textId="77777777" w:rsidR="00790D02" w:rsidRPr="005C19BB" w:rsidRDefault="00790D02" w:rsidP="00AE4D27">
            <w:pPr>
              <w:rPr>
                <w:rFonts w:ascii="Times New Roman" w:hAnsi="Times New Roman" w:cs="Times New Roman"/>
                <w:spacing w:val="-1"/>
              </w:rPr>
            </w:pPr>
          </w:p>
          <w:p w14:paraId="4AB368A4" w14:textId="77777777" w:rsidR="00F03CFD" w:rsidRPr="005C19BB" w:rsidRDefault="00F03CFD" w:rsidP="00AA0AC1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  <w:rPr>
                <w:shd w:val="clear" w:color="auto" w:fill="FFFFFF"/>
              </w:rPr>
            </w:pPr>
          </w:p>
          <w:p w14:paraId="5FC22755" w14:textId="77777777" w:rsidR="00F03CFD" w:rsidRPr="005C19BB" w:rsidRDefault="00F03CFD" w:rsidP="00AA0AC1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  <w:rPr>
                <w:b/>
                <w:bCs/>
                <w:spacing w:val="-1"/>
              </w:rPr>
            </w:pPr>
          </w:p>
          <w:p w14:paraId="366BCADC" w14:textId="77777777" w:rsidR="00F03CFD" w:rsidRPr="005C19BB" w:rsidRDefault="00F03CFD" w:rsidP="00AA0AC1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</w:pPr>
          </w:p>
        </w:tc>
      </w:tr>
      <w:tr w:rsidR="00F03CFD" w:rsidRPr="005C19BB" w14:paraId="72A5FCEE" w14:textId="77777777" w:rsidTr="1BDA28FA">
        <w:trPr>
          <w:trHeight w:hRule="exact" w:val="634"/>
        </w:trPr>
        <w:tc>
          <w:tcPr>
            <w:tcW w:w="9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4AF501" w14:textId="5D02CEA0" w:rsidR="00F03CFD" w:rsidRPr="005C19BB" w:rsidRDefault="00F03CFD" w:rsidP="00AA0AC1">
            <w:pPr>
              <w:pStyle w:val="TableParagraph"/>
              <w:kinsoku w:val="0"/>
              <w:overflowPunct w:val="0"/>
              <w:spacing w:line="272" w:lineRule="exact"/>
              <w:ind w:left="77"/>
              <w:jc w:val="both"/>
            </w:pPr>
            <w:r w:rsidRPr="005C19BB">
              <w:rPr>
                <w:b/>
                <w:bCs/>
              </w:rPr>
              <w:t>Prerequisites Courses:</w:t>
            </w:r>
            <w:r w:rsidRPr="005C19BB">
              <w:rPr>
                <w:b/>
                <w:bCs/>
                <w:spacing w:val="-2"/>
              </w:rPr>
              <w:t xml:space="preserve"> </w:t>
            </w:r>
            <w:r w:rsidR="006D2942" w:rsidRPr="006D2942">
              <w:rPr>
                <w:spacing w:val="-2"/>
              </w:rPr>
              <w:t xml:space="preserve">COP 2210 </w:t>
            </w:r>
            <w:r w:rsidR="00FD6383">
              <w:rPr>
                <w:spacing w:val="-2"/>
              </w:rPr>
              <w:t>or COP 2250 or equivalent</w:t>
            </w:r>
          </w:p>
        </w:tc>
      </w:tr>
      <w:tr w:rsidR="00F03CFD" w:rsidRPr="005C19BB" w14:paraId="763CE5ED" w14:textId="77777777" w:rsidTr="1BDA28FA">
        <w:trPr>
          <w:trHeight w:hRule="exact" w:val="317"/>
        </w:trPr>
        <w:tc>
          <w:tcPr>
            <w:tcW w:w="9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E520EF" w14:textId="734B044D" w:rsidR="00F03CFD" w:rsidRPr="005C19BB" w:rsidRDefault="00F03CFD" w:rsidP="00AA0AC1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 w:rsidRPr="1585389C">
              <w:rPr>
                <w:b/>
                <w:bCs/>
              </w:rPr>
              <w:t xml:space="preserve">Corequisite Courses: </w:t>
            </w:r>
            <w:r w:rsidR="006D2942">
              <w:t xml:space="preserve">COP 3337 </w:t>
            </w:r>
            <w:r w:rsidR="00FD6383">
              <w:t>or COP 3804 or equivalent</w:t>
            </w:r>
          </w:p>
          <w:p w14:paraId="452D4F02" w14:textId="77777777" w:rsidR="00F03CFD" w:rsidRPr="005C19BB" w:rsidRDefault="00F03CFD" w:rsidP="00AA0AC1">
            <w:pPr>
              <w:pStyle w:val="TableParagraph"/>
              <w:kinsoku w:val="0"/>
              <w:overflowPunct w:val="0"/>
              <w:spacing w:line="272" w:lineRule="exact"/>
              <w:rPr>
                <w:strike/>
              </w:rPr>
            </w:pPr>
          </w:p>
        </w:tc>
      </w:tr>
    </w:tbl>
    <w:p w14:paraId="194DAC03" w14:textId="723502EE" w:rsidR="00F03CFD" w:rsidRPr="005C19BB" w:rsidRDefault="00F03CFD" w:rsidP="00FC4EC3">
      <w:pPr>
        <w:pStyle w:val="BodyText"/>
        <w:tabs>
          <w:tab w:val="left" w:pos="7740"/>
        </w:tabs>
        <w:kinsoku w:val="0"/>
        <w:overflowPunct w:val="0"/>
        <w:ind w:left="0" w:right="1080" w:firstLine="220"/>
      </w:pPr>
      <w:r w:rsidRPr="55023311">
        <w:rPr>
          <w:u w:val="single"/>
        </w:rPr>
        <w:t>Type:</w:t>
      </w:r>
      <w:r>
        <w:t xml:space="preserve"> </w:t>
      </w:r>
      <w:r w:rsidR="009465CF">
        <w:t xml:space="preserve"> </w:t>
      </w:r>
      <w:r w:rsidR="50DBCC75">
        <w:t xml:space="preserve">Zero Credit </w:t>
      </w:r>
      <w:r w:rsidR="00AE4D27">
        <w:t>Elective for CS, IT</w:t>
      </w:r>
      <w:r w:rsidR="00FC4EC3">
        <w:t>,</w:t>
      </w:r>
      <w:r w:rsidR="00AE4D27">
        <w:t xml:space="preserve"> </w:t>
      </w:r>
      <w:r w:rsidR="007C12F6">
        <w:t>Cybersecurity</w:t>
      </w:r>
      <w:r w:rsidR="00FC4EC3">
        <w:t>, and</w:t>
      </w:r>
      <w:r w:rsidR="007C12F6">
        <w:t xml:space="preserve"> </w:t>
      </w:r>
      <w:r w:rsidR="00AE4D27">
        <w:t>Data Science</w:t>
      </w:r>
      <w:r w:rsidR="006D2942">
        <w:t xml:space="preserve"> </w:t>
      </w:r>
      <w:r w:rsidR="00FC4EC3">
        <w:t>M</w:t>
      </w:r>
      <w:r w:rsidR="00AE4D27">
        <w:t xml:space="preserve">ajors </w:t>
      </w:r>
    </w:p>
    <w:p w14:paraId="5BAFF450" w14:textId="77777777" w:rsidR="00F03CFD" w:rsidRPr="005C19BB" w:rsidRDefault="00F03CFD" w:rsidP="00A96051">
      <w:pPr>
        <w:rPr>
          <w:rFonts w:ascii="Times New Roman" w:hAnsi="Times New Roman" w:cs="Times New Roman"/>
          <w:b/>
          <w:bCs/>
        </w:rPr>
      </w:pPr>
    </w:p>
    <w:p w14:paraId="5A53D70B" w14:textId="79CE75DE" w:rsidR="009465CF" w:rsidRPr="005C19BB" w:rsidRDefault="009465CF" w:rsidP="009465CF">
      <w:pPr>
        <w:pStyle w:val="BodyText"/>
        <w:kinsoku w:val="0"/>
        <w:overflowPunct w:val="0"/>
        <w:spacing w:before="69"/>
        <w:ind w:left="220" w:firstLine="0"/>
        <w:rPr>
          <w:u w:val="single"/>
        </w:rPr>
      </w:pPr>
      <w:r w:rsidRPr="1585389C">
        <w:rPr>
          <w:u w:val="single"/>
        </w:rPr>
        <w:t>Prerequisites Topics:</w:t>
      </w:r>
    </w:p>
    <w:p w14:paraId="0089E313" w14:textId="45E0251A" w:rsidR="006D2942" w:rsidRDefault="006D2942" w:rsidP="1585389C">
      <w:pPr>
        <w:pStyle w:val="BodyText"/>
        <w:numPr>
          <w:ilvl w:val="0"/>
          <w:numId w:val="38"/>
        </w:numPr>
        <w:spacing w:before="69" w:line="259" w:lineRule="auto"/>
      </w:pPr>
      <w:r>
        <w:t>Fundamental programming</w:t>
      </w:r>
    </w:p>
    <w:p w14:paraId="35597F4F" w14:textId="2FFE4F42" w:rsidR="006D2942" w:rsidRDefault="006D2942" w:rsidP="006D2942">
      <w:pPr>
        <w:pStyle w:val="BodyText"/>
        <w:numPr>
          <w:ilvl w:val="1"/>
          <w:numId w:val="38"/>
        </w:numPr>
        <w:spacing w:before="69" w:line="259" w:lineRule="auto"/>
      </w:pPr>
      <w:r>
        <w:t xml:space="preserve">Objects, Classes, and fundamental Data Types </w:t>
      </w:r>
    </w:p>
    <w:p w14:paraId="0B05CBEC" w14:textId="5B7C0766" w:rsidR="75FBF415" w:rsidRDefault="006D2942" w:rsidP="006D2942">
      <w:pPr>
        <w:pStyle w:val="BodyText"/>
        <w:numPr>
          <w:ilvl w:val="1"/>
          <w:numId w:val="38"/>
        </w:numPr>
        <w:spacing w:before="69" w:line="259" w:lineRule="auto"/>
      </w:pPr>
      <w:r>
        <w:t xml:space="preserve">Arrays, Strings, and Functions </w:t>
      </w:r>
    </w:p>
    <w:p w14:paraId="15E8DD0E" w14:textId="660E30EA" w:rsidR="006D2942" w:rsidRDefault="006D2942" w:rsidP="1585389C">
      <w:pPr>
        <w:pStyle w:val="BodyText"/>
        <w:numPr>
          <w:ilvl w:val="0"/>
          <w:numId w:val="38"/>
        </w:numPr>
        <w:spacing w:before="69" w:line="259" w:lineRule="auto"/>
      </w:pPr>
      <w:r>
        <w:t>Taking a course with Data Structures as co-requisite</w:t>
      </w:r>
    </w:p>
    <w:p w14:paraId="783126C1" w14:textId="20EBECD1" w:rsidR="75FBF415" w:rsidRDefault="75FBF415" w:rsidP="1585389C">
      <w:pPr>
        <w:pStyle w:val="BodyText"/>
        <w:numPr>
          <w:ilvl w:val="0"/>
          <w:numId w:val="38"/>
        </w:numPr>
        <w:spacing w:before="69" w:line="259" w:lineRule="auto"/>
      </w:pPr>
      <w:r w:rsidRPr="1585389C">
        <w:t>Oral and written communication skills</w:t>
      </w:r>
    </w:p>
    <w:p w14:paraId="0F6DB0CD" w14:textId="7E24514E" w:rsidR="009465CF" w:rsidRPr="005C19BB" w:rsidRDefault="009465CF" w:rsidP="009465CF">
      <w:pPr>
        <w:pStyle w:val="BodyText"/>
        <w:kinsoku w:val="0"/>
        <w:overflowPunct w:val="0"/>
        <w:spacing w:before="69"/>
      </w:pPr>
    </w:p>
    <w:p w14:paraId="66816931" w14:textId="3E47E594" w:rsidR="009465CF" w:rsidRPr="005C19BB" w:rsidRDefault="00374A3B" w:rsidP="1585389C">
      <w:pPr>
        <w:pStyle w:val="m-91881968124068035msobodytext"/>
        <w:shd w:val="clear" w:color="auto" w:fill="FFFFFF" w:themeFill="background1"/>
        <w:spacing w:before="0" w:beforeAutospacing="0" w:after="0" w:afterAutospacing="0"/>
        <w:ind w:left="216"/>
        <w:rPr>
          <w:spacing w:val="-1"/>
          <w:u w:val="single"/>
        </w:rPr>
      </w:pPr>
      <w:hyperlink r:id="rId10" w:history="1">
        <w:r w:rsidR="009465CF" w:rsidRPr="00FC4EC3">
          <w:rPr>
            <w:rStyle w:val="Hyperlink"/>
          </w:rPr>
          <w:t>Course</w:t>
        </w:r>
        <w:r w:rsidR="001F3BE5" w:rsidRPr="00FC4EC3">
          <w:rPr>
            <w:rStyle w:val="Hyperlink"/>
          </w:rPr>
          <w:t xml:space="preserve"> </w:t>
        </w:r>
        <w:r w:rsidR="009465CF" w:rsidRPr="00FC4EC3">
          <w:rPr>
            <w:rStyle w:val="Hyperlink"/>
            <w:spacing w:val="-1"/>
          </w:rPr>
          <w:t>Outcomes</w:t>
        </w:r>
      </w:hyperlink>
      <w:r w:rsidR="009465CF" w:rsidRPr="005C19BB">
        <w:rPr>
          <w:spacing w:val="-1"/>
          <w:u w:val="single"/>
        </w:rPr>
        <w:t>:</w:t>
      </w:r>
    </w:p>
    <w:p w14:paraId="3B9CA8A3" w14:textId="7409C920" w:rsidR="01C0BC9A" w:rsidRDefault="007C12F6" w:rsidP="000C669E">
      <w:pPr>
        <w:pStyle w:val="BodyText"/>
        <w:numPr>
          <w:ilvl w:val="0"/>
          <w:numId w:val="48"/>
        </w:numPr>
        <w:spacing w:before="69" w:line="259" w:lineRule="auto"/>
      </w:pPr>
      <w:r>
        <w:t>Apply</w:t>
      </w:r>
      <w:r w:rsidR="01C0BC9A">
        <w:t xml:space="preserve"> the</w:t>
      </w:r>
      <w:r w:rsidR="3381284E">
        <w:t xml:space="preserve"> best practices for effective project management</w:t>
      </w:r>
      <w:r w:rsidR="519CD11B">
        <w:t xml:space="preserve"> </w:t>
      </w:r>
      <w:r w:rsidR="006D2942">
        <w:t>techniques</w:t>
      </w:r>
      <w:r w:rsidR="00AF5C49">
        <w:t xml:space="preserve"> (Applying)</w:t>
      </w:r>
      <w:r w:rsidR="006D2942">
        <w:t>.</w:t>
      </w:r>
    </w:p>
    <w:p w14:paraId="5CA9FA14" w14:textId="731788C0" w:rsidR="5ED9FB59" w:rsidRDefault="007C12F6" w:rsidP="000C669E">
      <w:pPr>
        <w:pStyle w:val="BodyText"/>
        <w:numPr>
          <w:ilvl w:val="0"/>
          <w:numId w:val="48"/>
        </w:numPr>
        <w:spacing w:before="69" w:line="259" w:lineRule="auto"/>
      </w:pPr>
      <w:r>
        <w:t>Analyze various</w:t>
      </w:r>
      <w:r w:rsidR="4890B325">
        <w:t xml:space="preserve"> </w:t>
      </w:r>
      <w:r w:rsidR="3381284E">
        <w:t xml:space="preserve">strategies </w:t>
      </w:r>
      <w:r>
        <w:t>and</w:t>
      </w:r>
      <w:r w:rsidR="3381284E">
        <w:t xml:space="preserve"> tools for developing a successful </w:t>
      </w:r>
      <w:r w:rsidR="59BADE27">
        <w:t xml:space="preserve">software development </w:t>
      </w:r>
      <w:r w:rsidR="3381284E">
        <w:t>project</w:t>
      </w:r>
      <w:r w:rsidR="00AF5C49">
        <w:t xml:space="preserve"> (Analyzing)</w:t>
      </w:r>
      <w:r w:rsidR="3381284E">
        <w:t>.</w:t>
      </w:r>
    </w:p>
    <w:p w14:paraId="022E9D29" w14:textId="6139404E" w:rsidR="0047126D" w:rsidRDefault="007C12F6" w:rsidP="000C669E">
      <w:pPr>
        <w:pStyle w:val="BodyText"/>
        <w:numPr>
          <w:ilvl w:val="0"/>
          <w:numId w:val="48"/>
        </w:numPr>
        <w:spacing w:before="69" w:line="259" w:lineRule="auto"/>
      </w:pPr>
      <w:r>
        <w:t>Apply</w:t>
      </w:r>
      <w:r w:rsidR="3381284E">
        <w:t xml:space="preserve"> </w:t>
      </w:r>
      <w:r>
        <w:t>version</w:t>
      </w:r>
      <w:r w:rsidR="09F2FE52">
        <w:t xml:space="preserve"> control </w:t>
      </w:r>
      <w:r w:rsidR="1E334253">
        <w:t xml:space="preserve">for software </w:t>
      </w:r>
      <w:r w:rsidR="00AF5C49">
        <w:t>development (Applying).</w:t>
      </w:r>
    </w:p>
    <w:p w14:paraId="04B1E2B6" w14:textId="7CFE7E52" w:rsidR="0047126D" w:rsidRDefault="00AF5C49" w:rsidP="000C669E">
      <w:pPr>
        <w:pStyle w:val="BodyText"/>
        <w:numPr>
          <w:ilvl w:val="0"/>
          <w:numId w:val="48"/>
        </w:numPr>
        <w:spacing w:before="69" w:line="259" w:lineRule="auto"/>
      </w:pPr>
      <w:r>
        <w:t>Recognize</w:t>
      </w:r>
      <w:r w:rsidR="2A5FC1FE">
        <w:t xml:space="preserve"> </w:t>
      </w:r>
      <w:r w:rsidR="7E06E04E">
        <w:t>the</w:t>
      </w:r>
      <w:r w:rsidR="3A0E8611">
        <w:t xml:space="preserve"> </w:t>
      </w:r>
      <w:r w:rsidR="007C12F6">
        <w:t xml:space="preserve">importance </w:t>
      </w:r>
      <w:r w:rsidR="323A5A65">
        <w:t xml:space="preserve">of version control </w:t>
      </w:r>
      <w:r w:rsidR="007C12F6">
        <w:t>in maintaining code</w:t>
      </w:r>
      <w:r>
        <w:t xml:space="preserve"> (Remembering)</w:t>
      </w:r>
      <w:r w:rsidR="1E334253">
        <w:t>.</w:t>
      </w:r>
    </w:p>
    <w:p w14:paraId="1F699C46" w14:textId="08948AF9" w:rsidR="577E11E5" w:rsidRDefault="007C12F6" w:rsidP="000C669E">
      <w:pPr>
        <w:pStyle w:val="BodyText"/>
        <w:numPr>
          <w:ilvl w:val="0"/>
          <w:numId w:val="48"/>
        </w:numPr>
        <w:spacing w:before="69" w:line="259" w:lineRule="auto"/>
      </w:pPr>
      <w:r>
        <w:t>Evaluate</w:t>
      </w:r>
      <w:r w:rsidR="577E11E5">
        <w:t xml:space="preserve"> </w:t>
      </w:r>
      <w:r w:rsidR="3381284E">
        <w:t xml:space="preserve">the advantages and challenges of open-source </w:t>
      </w:r>
      <w:r w:rsidR="2F69EAD4">
        <w:t xml:space="preserve">software </w:t>
      </w:r>
      <w:r w:rsidR="70F267FD">
        <w:t>development</w:t>
      </w:r>
      <w:r w:rsidR="00AF5C49">
        <w:t xml:space="preserve"> (Evaluating)</w:t>
      </w:r>
      <w:r w:rsidR="3381284E">
        <w:t>.</w:t>
      </w:r>
    </w:p>
    <w:p w14:paraId="5502E967" w14:textId="550E85E3" w:rsidR="008320BB" w:rsidRDefault="008320BB" w:rsidP="008320BB">
      <w:pPr>
        <w:rPr>
          <w:rFonts w:ascii="Times New Roman" w:hAnsi="Times New Roman" w:cs="Times New Roman"/>
        </w:rPr>
      </w:pPr>
    </w:p>
    <w:p w14:paraId="0E1A1F06" w14:textId="77777777" w:rsidR="001F3BE5" w:rsidRPr="005C19BB" w:rsidRDefault="001F3BE5" w:rsidP="008320BB">
      <w:pPr>
        <w:rPr>
          <w:rFonts w:ascii="Times New Roman" w:hAnsi="Times New Roman" w:cs="Times New Roman"/>
        </w:rPr>
      </w:pPr>
    </w:p>
    <w:p w14:paraId="37C38CDB" w14:textId="7709D64C" w:rsidR="00330294" w:rsidRPr="005C19BB" w:rsidRDefault="7DFEB649" w:rsidP="1585389C">
      <w:pPr>
        <w:tabs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D73BD4A">
        <w:rPr>
          <w:rFonts w:eastAsiaTheme="minorEastAsia"/>
          <w:b/>
          <w:bCs/>
          <w:color w:val="000000" w:themeColor="text1"/>
          <w:sz w:val="28"/>
          <w:szCs w:val="28"/>
        </w:rPr>
        <w:lastRenderedPageBreak/>
        <w:t xml:space="preserve">Relationship between </w:t>
      </w:r>
      <w:r w:rsidR="00FC4EC3">
        <w:rPr>
          <w:rFonts w:eastAsiaTheme="minorEastAsia"/>
          <w:b/>
          <w:bCs/>
          <w:color w:val="000000" w:themeColor="text1"/>
          <w:sz w:val="28"/>
          <w:szCs w:val="28"/>
        </w:rPr>
        <w:t>Student</w:t>
      </w:r>
      <w:r w:rsidRPr="0D73BD4A">
        <w:rPr>
          <w:rFonts w:eastAsiaTheme="minorEastAsia"/>
          <w:b/>
          <w:bCs/>
          <w:color w:val="000000" w:themeColor="text1"/>
          <w:sz w:val="28"/>
          <w:szCs w:val="28"/>
        </w:rPr>
        <w:t xml:space="preserve"> Outcomes and </w:t>
      </w:r>
      <w:r w:rsidR="00FC4EC3">
        <w:rPr>
          <w:rFonts w:eastAsiaTheme="minorEastAsia"/>
          <w:b/>
          <w:bCs/>
          <w:color w:val="000000" w:themeColor="text1"/>
          <w:sz w:val="28"/>
          <w:szCs w:val="28"/>
        </w:rPr>
        <w:t>Course</w:t>
      </w:r>
      <w:r w:rsidRPr="0D73BD4A">
        <w:rPr>
          <w:rFonts w:eastAsiaTheme="minorEastAsia"/>
          <w:b/>
          <w:bCs/>
          <w:color w:val="000000" w:themeColor="text1"/>
          <w:sz w:val="28"/>
          <w:szCs w:val="28"/>
        </w:rPr>
        <w:t xml:space="preserve"> Outcomes</w:t>
      </w:r>
      <w:r w:rsidRPr="0D73BD4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6655"/>
        <w:gridCol w:w="2705"/>
      </w:tblGrid>
      <w:tr w:rsidR="0D73BD4A" w14:paraId="06243ACE" w14:textId="77777777" w:rsidTr="00AF5C49">
        <w:trPr>
          <w:trHeight w:val="300"/>
        </w:trPr>
        <w:tc>
          <w:tcPr>
            <w:tcW w:w="6655" w:type="dxa"/>
          </w:tcPr>
          <w:p w14:paraId="7C9F97C3" w14:textId="6C967B87" w:rsidR="1401B71D" w:rsidRDefault="00374A3B" w:rsidP="0D73BD4A">
            <w:pPr>
              <w:jc w:val="center"/>
              <w:rPr>
                <w:rFonts w:ascii="Helvetica" w:eastAsia="Helvetica" w:hAnsi="Helvetica" w:cs="Helvetica"/>
                <w:color w:val="333333"/>
              </w:rPr>
            </w:pPr>
            <w:hyperlink r:id="rId11" w:history="1">
              <w:r w:rsidR="1401B71D" w:rsidRPr="00AF5C49">
                <w:rPr>
                  <w:rStyle w:val="Hyperlink"/>
                  <w:rFonts w:ascii="Helvetica" w:eastAsia="Helvetica" w:hAnsi="Helvetica" w:cs="Helvetica"/>
                </w:rPr>
                <w:t>Student Outcomes</w:t>
              </w:r>
            </w:hyperlink>
          </w:p>
        </w:tc>
        <w:tc>
          <w:tcPr>
            <w:tcW w:w="2705" w:type="dxa"/>
          </w:tcPr>
          <w:p w14:paraId="013676AE" w14:textId="4C2D855A" w:rsidR="1401B71D" w:rsidRDefault="1401B71D" w:rsidP="0D73BD4A">
            <w:pPr>
              <w:jc w:val="center"/>
              <w:rPr>
                <w:rFonts w:ascii="Helvetica" w:eastAsia="Helvetica" w:hAnsi="Helvetica" w:cs="Helvetica"/>
                <w:color w:val="333333"/>
              </w:rPr>
            </w:pPr>
            <w:r w:rsidRPr="0D73BD4A">
              <w:rPr>
                <w:rFonts w:ascii="Helvetica" w:eastAsia="Helvetica" w:hAnsi="Helvetica" w:cs="Helvetica"/>
                <w:color w:val="333333"/>
              </w:rPr>
              <w:t>Course Outcomes</w:t>
            </w:r>
          </w:p>
        </w:tc>
      </w:tr>
      <w:tr w:rsidR="0D73BD4A" w14:paraId="1B639958" w14:textId="77777777" w:rsidTr="00AF5C49">
        <w:trPr>
          <w:trHeight w:val="300"/>
        </w:trPr>
        <w:tc>
          <w:tcPr>
            <w:tcW w:w="6655" w:type="dxa"/>
          </w:tcPr>
          <w:p w14:paraId="2E7671DE" w14:textId="3453B6C6" w:rsidR="1401B71D" w:rsidRDefault="1401B71D" w:rsidP="0D73BD4A">
            <w:pPr>
              <w:pStyle w:val="ListParagraph"/>
              <w:numPr>
                <w:ilvl w:val="0"/>
                <w:numId w:val="1"/>
              </w:numPr>
              <w:rPr>
                <w:rFonts w:ascii="Helvetica" w:eastAsia="Helvetica" w:hAnsi="Helvetica" w:cs="Helvetica"/>
                <w:color w:val="333333"/>
              </w:rPr>
            </w:pPr>
            <w:r w:rsidRPr="0D73BD4A">
              <w:rPr>
                <w:rFonts w:ascii="Helvetica" w:eastAsia="Helvetica" w:hAnsi="Helvetica" w:cs="Helvetica"/>
                <w:color w:val="333333"/>
              </w:rPr>
              <w:t xml:space="preserve">Analyze a complex computing problem and </w:t>
            </w:r>
            <w:r w:rsidR="0E4DBDD0" w:rsidRPr="0D73BD4A">
              <w:rPr>
                <w:rFonts w:ascii="Helvetica" w:eastAsia="Helvetica" w:hAnsi="Helvetica" w:cs="Helvetica"/>
                <w:color w:val="333333"/>
              </w:rPr>
              <w:t>apply</w:t>
            </w:r>
            <w:r w:rsidRPr="0D73BD4A">
              <w:rPr>
                <w:rFonts w:ascii="Helvetica" w:eastAsia="Helvetica" w:hAnsi="Helvetica" w:cs="Helvetica"/>
                <w:color w:val="333333"/>
              </w:rPr>
              <w:t xml:space="preserve"> principles of computing and other relevant disciplines to identify solutions.</w:t>
            </w:r>
          </w:p>
        </w:tc>
        <w:tc>
          <w:tcPr>
            <w:tcW w:w="2705" w:type="dxa"/>
          </w:tcPr>
          <w:p w14:paraId="53AFE27E" w14:textId="21D438AD" w:rsidR="5B830A9A" w:rsidRDefault="5B830A9A" w:rsidP="0D73BD4A">
            <w:pPr>
              <w:jc w:val="center"/>
              <w:rPr>
                <w:rFonts w:ascii="Helvetica" w:eastAsia="Helvetica" w:hAnsi="Helvetica" w:cs="Helvetica"/>
                <w:color w:val="333333"/>
              </w:rPr>
            </w:pPr>
            <w:r w:rsidRPr="0D73BD4A">
              <w:rPr>
                <w:rFonts w:ascii="Helvetica" w:eastAsia="Helvetica" w:hAnsi="Helvetica" w:cs="Helvetica"/>
                <w:color w:val="333333"/>
              </w:rPr>
              <w:t>1,2,3</w:t>
            </w:r>
          </w:p>
        </w:tc>
      </w:tr>
      <w:tr w:rsidR="0D73BD4A" w14:paraId="52962E02" w14:textId="77777777" w:rsidTr="00AF5C49">
        <w:trPr>
          <w:trHeight w:val="300"/>
        </w:trPr>
        <w:tc>
          <w:tcPr>
            <w:tcW w:w="6655" w:type="dxa"/>
          </w:tcPr>
          <w:p w14:paraId="7C04CB53" w14:textId="7CA4F3BA" w:rsidR="1401B71D" w:rsidRDefault="1401B71D" w:rsidP="0D73BD4A">
            <w:pPr>
              <w:pStyle w:val="ListParagraph"/>
              <w:numPr>
                <w:ilvl w:val="0"/>
                <w:numId w:val="1"/>
              </w:numPr>
              <w:rPr>
                <w:rFonts w:ascii="Helvetica" w:eastAsia="Helvetica" w:hAnsi="Helvetica" w:cs="Helvetica"/>
                <w:color w:val="333333"/>
              </w:rPr>
            </w:pPr>
            <w:r w:rsidRPr="0D73BD4A">
              <w:rPr>
                <w:rFonts w:ascii="Helvetica" w:eastAsia="Helvetica" w:hAnsi="Helvetica" w:cs="Helvetica"/>
                <w:color w:val="333333"/>
              </w:rPr>
              <w:t>Design, implement, and evaluate a computing-based solution to meet a given set of computing requirements in the context of the program’s discipline.</w:t>
            </w:r>
          </w:p>
        </w:tc>
        <w:tc>
          <w:tcPr>
            <w:tcW w:w="2705" w:type="dxa"/>
          </w:tcPr>
          <w:p w14:paraId="61B5E55B" w14:textId="6766E7E2" w:rsidR="385A9E76" w:rsidRDefault="385A9E76" w:rsidP="0D73BD4A">
            <w:pPr>
              <w:jc w:val="center"/>
              <w:rPr>
                <w:rFonts w:ascii="Helvetica" w:eastAsia="Helvetica" w:hAnsi="Helvetica" w:cs="Helvetica"/>
                <w:color w:val="333333"/>
              </w:rPr>
            </w:pPr>
            <w:r w:rsidRPr="0D73BD4A">
              <w:rPr>
                <w:rFonts w:ascii="Helvetica" w:eastAsia="Helvetica" w:hAnsi="Helvetica" w:cs="Helvetica"/>
                <w:color w:val="333333"/>
              </w:rPr>
              <w:t>1,2,5</w:t>
            </w:r>
          </w:p>
        </w:tc>
      </w:tr>
      <w:tr w:rsidR="0D73BD4A" w14:paraId="19FAF9FD" w14:textId="77777777" w:rsidTr="00AF5C49">
        <w:trPr>
          <w:trHeight w:val="300"/>
        </w:trPr>
        <w:tc>
          <w:tcPr>
            <w:tcW w:w="6655" w:type="dxa"/>
          </w:tcPr>
          <w:p w14:paraId="67136B2A" w14:textId="5301D422" w:rsidR="1401B71D" w:rsidRDefault="1401B71D" w:rsidP="0D73BD4A">
            <w:pPr>
              <w:pStyle w:val="ListParagraph"/>
              <w:numPr>
                <w:ilvl w:val="0"/>
                <w:numId w:val="1"/>
              </w:numPr>
              <w:rPr>
                <w:rFonts w:ascii="Helvetica" w:eastAsia="Helvetica" w:hAnsi="Helvetica" w:cs="Helvetica"/>
                <w:color w:val="333333"/>
              </w:rPr>
            </w:pPr>
            <w:r w:rsidRPr="0D73BD4A">
              <w:rPr>
                <w:rFonts w:ascii="Helvetica" w:eastAsia="Helvetica" w:hAnsi="Helvetica" w:cs="Helvetica"/>
                <w:color w:val="333333"/>
              </w:rPr>
              <w:t>Communicate effectively in a variety of professional contexts.</w:t>
            </w:r>
          </w:p>
        </w:tc>
        <w:tc>
          <w:tcPr>
            <w:tcW w:w="2705" w:type="dxa"/>
          </w:tcPr>
          <w:p w14:paraId="651FD637" w14:textId="11CB6FE3" w:rsidR="2311E762" w:rsidRDefault="2311E762" w:rsidP="0D73BD4A">
            <w:pPr>
              <w:jc w:val="center"/>
              <w:rPr>
                <w:rFonts w:ascii="Helvetica" w:eastAsia="Helvetica" w:hAnsi="Helvetica" w:cs="Helvetica"/>
                <w:color w:val="333333"/>
              </w:rPr>
            </w:pPr>
            <w:r w:rsidRPr="0D73BD4A">
              <w:rPr>
                <w:rFonts w:ascii="Helvetica" w:eastAsia="Helvetica" w:hAnsi="Helvetica" w:cs="Helvetica"/>
                <w:color w:val="333333"/>
              </w:rPr>
              <w:t>1,3,4</w:t>
            </w:r>
          </w:p>
        </w:tc>
      </w:tr>
      <w:tr w:rsidR="0D73BD4A" w14:paraId="168D535F" w14:textId="77777777" w:rsidTr="00AF5C49">
        <w:trPr>
          <w:trHeight w:val="300"/>
        </w:trPr>
        <w:tc>
          <w:tcPr>
            <w:tcW w:w="6655" w:type="dxa"/>
          </w:tcPr>
          <w:p w14:paraId="685E000A" w14:textId="181FE2E7" w:rsidR="1401B71D" w:rsidRDefault="1401B71D" w:rsidP="0D73BD4A">
            <w:pPr>
              <w:pStyle w:val="ListParagraph"/>
              <w:numPr>
                <w:ilvl w:val="0"/>
                <w:numId w:val="1"/>
              </w:numPr>
              <w:rPr>
                <w:rFonts w:ascii="Helvetica" w:eastAsia="Helvetica" w:hAnsi="Helvetica" w:cs="Helvetica"/>
                <w:color w:val="333333"/>
              </w:rPr>
            </w:pPr>
            <w:r w:rsidRPr="0D73BD4A">
              <w:rPr>
                <w:rFonts w:ascii="Helvetica" w:eastAsia="Helvetica" w:hAnsi="Helvetica" w:cs="Helvetica"/>
                <w:color w:val="333333"/>
              </w:rPr>
              <w:t>Recognize professional responsibilities and make informed judgments in computing practice based on legal and ethical principles.</w:t>
            </w:r>
          </w:p>
        </w:tc>
        <w:tc>
          <w:tcPr>
            <w:tcW w:w="2705" w:type="dxa"/>
          </w:tcPr>
          <w:p w14:paraId="06B177BF" w14:textId="0C1D4884" w:rsidR="07785EC2" w:rsidRDefault="07785EC2" w:rsidP="0D73BD4A">
            <w:pPr>
              <w:jc w:val="center"/>
              <w:rPr>
                <w:rFonts w:ascii="Helvetica" w:eastAsia="Helvetica" w:hAnsi="Helvetica" w:cs="Helvetica"/>
                <w:color w:val="333333"/>
              </w:rPr>
            </w:pPr>
            <w:r w:rsidRPr="0D73BD4A">
              <w:rPr>
                <w:rFonts w:ascii="Helvetica" w:eastAsia="Helvetica" w:hAnsi="Helvetica" w:cs="Helvetica"/>
                <w:color w:val="333333"/>
              </w:rPr>
              <w:t>2,5</w:t>
            </w:r>
          </w:p>
        </w:tc>
      </w:tr>
      <w:tr w:rsidR="0D73BD4A" w14:paraId="1978BB57" w14:textId="77777777" w:rsidTr="00AF5C49">
        <w:trPr>
          <w:trHeight w:val="300"/>
        </w:trPr>
        <w:tc>
          <w:tcPr>
            <w:tcW w:w="6655" w:type="dxa"/>
          </w:tcPr>
          <w:p w14:paraId="0786FCA8" w14:textId="03429347" w:rsidR="1401B71D" w:rsidRDefault="1401B71D" w:rsidP="0D73BD4A">
            <w:pPr>
              <w:pStyle w:val="ListParagraph"/>
              <w:numPr>
                <w:ilvl w:val="0"/>
                <w:numId w:val="1"/>
              </w:numPr>
              <w:rPr>
                <w:rFonts w:ascii="Helvetica" w:eastAsia="Helvetica" w:hAnsi="Helvetica" w:cs="Helvetica"/>
                <w:color w:val="333333"/>
              </w:rPr>
            </w:pPr>
            <w:r w:rsidRPr="0D73BD4A">
              <w:rPr>
                <w:rFonts w:ascii="Helvetica" w:eastAsia="Helvetica" w:hAnsi="Helvetica" w:cs="Helvetica"/>
                <w:color w:val="333333"/>
              </w:rPr>
              <w:t>Function effectively as a member or leader of a team engaged in activities appropriate to the program’s discipline.</w:t>
            </w:r>
          </w:p>
        </w:tc>
        <w:tc>
          <w:tcPr>
            <w:tcW w:w="2705" w:type="dxa"/>
          </w:tcPr>
          <w:p w14:paraId="1889B2CC" w14:textId="69837ADA" w:rsidR="3CCEEBB2" w:rsidRDefault="3CCEEBB2" w:rsidP="0D73BD4A">
            <w:pPr>
              <w:jc w:val="center"/>
              <w:rPr>
                <w:rFonts w:ascii="Helvetica" w:eastAsia="Helvetica" w:hAnsi="Helvetica" w:cs="Helvetica"/>
                <w:color w:val="333333"/>
              </w:rPr>
            </w:pPr>
            <w:r w:rsidRPr="0D73BD4A">
              <w:rPr>
                <w:rFonts w:ascii="Helvetica" w:eastAsia="Helvetica" w:hAnsi="Helvetica" w:cs="Helvetica"/>
                <w:color w:val="333333"/>
              </w:rPr>
              <w:t>1,3,5</w:t>
            </w:r>
          </w:p>
        </w:tc>
      </w:tr>
    </w:tbl>
    <w:p w14:paraId="77EEC513" w14:textId="6D7692F6" w:rsidR="0D73BD4A" w:rsidRDefault="0D73BD4A" w:rsidP="0D73BD4A">
      <w:pPr>
        <w:rPr>
          <w:rFonts w:ascii="Helvetica" w:eastAsia="Helvetica" w:hAnsi="Helvetica" w:cs="Helvetica"/>
          <w:color w:val="333333"/>
        </w:rPr>
      </w:pPr>
    </w:p>
    <w:p w14:paraId="4B484210" w14:textId="71683AC9" w:rsidR="0D73BD4A" w:rsidRDefault="0D73BD4A"/>
    <w:p w14:paraId="44043761" w14:textId="77777777" w:rsidR="00F82CB6" w:rsidRPr="00F82CB6" w:rsidRDefault="00F82CB6" w:rsidP="00F82CB6">
      <w:pPr>
        <w:tabs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rFonts w:eastAsiaTheme="minorEastAsia"/>
          <w:b/>
          <w:bCs/>
          <w:color w:val="000000" w:themeColor="text1"/>
          <w:sz w:val="28"/>
          <w:szCs w:val="28"/>
        </w:rPr>
      </w:pPr>
      <w:r w:rsidRPr="00F82CB6">
        <w:rPr>
          <w:rFonts w:eastAsiaTheme="minorEastAsia"/>
          <w:b/>
          <w:bCs/>
          <w:color w:val="000000" w:themeColor="text1"/>
          <w:sz w:val="28"/>
          <w:szCs w:val="28"/>
        </w:rPr>
        <w:t xml:space="preserve">Assessment Plan for the Course and how Data in the Course are used to assess Student Outcomes 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9360"/>
      </w:tblGrid>
      <w:tr w:rsidR="00F82CB6" w14:paraId="5628CDF5" w14:textId="77777777" w:rsidTr="0075166A">
        <w:trPr>
          <w:trHeight w:val="300"/>
        </w:trPr>
        <w:tc>
          <w:tcPr>
            <w:tcW w:w="9360" w:type="dxa"/>
          </w:tcPr>
          <w:p w14:paraId="083E394C" w14:textId="1766AB46" w:rsidR="00F82CB6" w:rsidRDefault="00F82CB6" w:rsidP="00F82CB6">
            <w:pPr>
              <w:rPr>
                <w:rFonts w:ascii="Helvetica" w:eastAsia="Helvetica" w:hAnsi="Helvetica" w:cs="Helvetica"/>
                <w:color w:val="333333"/>
              </w:rPr>
            </w:pPr>
            <w:r w:rsidRPr="00F82CB6">
              <w:rPr>
                <w:rFonts w:ascii="Helvetica" w:eastAsia="Helvetica" w:hAnsi="Helvetica" w:cs="Helvetica"/>
                <w:color w:val="333333"/>
              </w:rPr>
              <w:t xml:space="preserve">Student and Instructor Course Outcome Surveys are administered at the conclusion of each offering, and are evaluated as described in the School’s Assessment Plan: </w:t>
            </w:r>
            <w:hyperlink r:id="rId12" w:history="1">
              <w:r w:rsidRPr="00C129EE">
                <w:rPr>
                  <w:rStyle w:val="Hyperlink"/>
                </w:rPr>
                <w:t>https://abet.cis.fiu.edu/</w:t>
              </w:r>
            </w:hyperlink>
            <w:r w:rsidRPr="0D73BD4A">
              <w:rPr>
                <w:rFonts w:ascii="Helvetica" w:eastAsia="Helvetica" w:hAnsi="Helvetica" w:cs="Helvetica"/>
                <w:color w:val="333333"/>
              </w:rPr>
              <w:t>.</w:t>
            </w:r>
          </w:p>
        </w:tc>
      </w:tr>
    </w:tbl>
    <w:p w14:paraId="14C299B6" w14:textId="77777777" w:rsidR="00F82CB6" w:rsidRDefault="00F82CB6"/>
    <w:p w14:paraId="5BF4FBA3" w14:textId="62FFAE5E" w:rsidR="0D73BD4A" w:rsidRDefault="0D73BD4A"/>
    <w:p w14:paraId="63A70EF7" w14:textId="2C1AF8D0" w:rsidR="0D73BD4A" w:rsidRDefault="0D73BD4A"/>
    <w:p w14:paraId="13BCDD34" w14:textId="647C7DE6" w:rsidR="0D73BD4A" w:rsidRDefault="0D73BD4A"/>
    <w:p w14:paraId="181EFA29" w14:textId="72532972" w:rsidR="0D73BD4A" w:rsidRDefault="0D73BD4A"/>
    <w:p w14:paraId="16763FF1" w14:textId="19C356A5" w:rsidR="0D73BD4A" w:rsidRDefault="0D73BD4A"/>
    <w:p w14:paraId="3E1EA148" w14:textId="5E636B72" w:rsidR="0D73BD4A" w:rsidRDefault="0D73BD4A"/>
    <w:p w14:paraId="04825F42" w14:textId="04A577AD" w:rsidR="0D73BD4A" w:rsidRDefault="0D73BD4A" w:rsidP="0D73BD4A"/>
    <w:p w14:paraId="369A7FCC" w14:textId="77777777" w:rsidR="00184A6C" w:rsidRDefault="00184A6C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br w:type="page"/>
      </w:r>
    </w:p>
    <w:p w14:paraId="02E92ED8" w14:textId="77777777" w:rsidR="00FE77CF" w:rsidRPr="005C19BB" w:rsidRDefault="00FE77CF" w:rsidP="00FE77CF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5C549436" w14:textId="50522F0C" w:rsidR="00801C71" w:rsidRPr="005C19BB" w:rsidRDefault="00801C71" w:rsidP="00801C71">
      <w:pPr>
        <w:pStyle w:val="BodyText"/>
        <w:kinsoku w:val="0"/>
        <w:overflowPunct w:val="0"/>
        <w:spacing w:before="63"/>
        <w:ind w:left="0" w:right="78" w:firstLine="0"/>
        <w:jc w:val="center"/>
        <w:rPr>
          <w:sz w:val="28"/>
          <w:szCs w:val="28"/>
        </w:rPr>
      </w:pPr>
      <w:r w:rsidRPr="005C19BB">
        <w:rPr>
          <w:b/>
          <w:bCs/>
          <w:sz w:val="28"/>
          <w:szCs w:val="28"/>
        </w:rPr>
        <w:t>Outline</w:t>
      </w:r>
    </w:p>
    <w:tbl>
      <w:tblPr>
        <w:tblW w:w="493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670"/>
        <w:gridCol w:w="1236"/>
        <w:gridCol w:w="1330"/>
      </w:tblGrid>
      <w:tr w:rsidR="00801C71" w:rsidRPr="005C19BB" w14:paraId="2BCFAE2B" w14:textId="77777777" w:rsidTr="1BDA28FA">
        <w:tc>
          <w:tcPr>
            <w:tcW w:w="3611" w:type="pct"/>
            <w:vAlign w:val="center"/>
          </w:tcPr>
          <w:p w14:paraId="33C6D2C1" w14:textId="77777777" w:rsidR="00801C71" w:rsidRPr="005C19BB" w:rsidRDefault="00801C71" w:rsidP="00AA0AC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19BB">
              <w:rPr>
                <w:rFonts w:ascii="Times New Roman" w:hAnsi="Times New Roman" w:cs="Times New Roman"/>
                <w:b/>
              </w:rPr>
              <w:t>Topic</w:t>
            </w:r>
          </w:p>
        </w:tc>
        <w:tc>
          <w:tcPr>
            <w:tcW w:w="669" w:type="pct"/>
            <w:vAlign w:val="center"/>
          </w:tcPr>
          <w:p w14:paraId="6D90089B" w14:textId="77777777" w:rsidR="00801C71" w:rsidRPr="005C19BB" w:rsidRDefault="00801C71" w:rsidP="00AA0AC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19BB">
              <w:rPr>
                <w:rFonts w:ascii="Times New Roman" w:hAnsi="Times New Roman" w:cs="Times New Roman"/>
                <w:b/>
              </w:rPr>
              <w:t>No. of Lecture Hours</w:t>
            </w:r>
          </w:p>
        </w:tc>
        <w:tc>
          <w:tcPr>
            <w:tcW w:w="720" w:type="pct"/>
            <w:vAlign w:val="center"/>
          </w:tcPr>
          <w:p w14:paraId="49A721FC" w14:textId="77777777" w:rsidR="00801C71" w:rsidRPr="005C19BB" w:rsidRDefault="00801C71" w:rsidP="00AA0AC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19BB">
              <w:rPr>
                <w:rFonts w:ascii="Times New Roman" w:hAnsi="Times New Roman" w:cs="Times New Roman"/>
                <w:b/>
              </w:rPr>
              <w:t>Course Outcomes</w:t>
            </w:r>
          </w:p>
        </w:tc>
      </w:tr>
      <w:tr w:rsidR="004E086F" w:rsidRPr="005C19BB" w14:paraId="113EAB0D" w14:textId="77777777" w:rsidTr="1BDA28FA">
        <w:tc>
          <w:tcPr>
            <w:tcW w:w="5000" w:type="pct"/>
            <w:gridSpan w:val="3"/>
          </w:tcPr>
          <w:p w14:paraId="5DAEAD64" w14:textId="5C183734" w:rsidR="004E086F" w:rsidRPr="005C19BB" w:rsidRDefault="3C0ED7AB" w:rsidP="1585389C">
            <w:pPr>
              <w:spacing w:line="259" w:lineRule="auto"/>
            </w:pPr>
            <w:r w:rsidRPr="1585389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Version control with Git and GitHub</w:t>
            </w:r>
          </w:p>
        </w:tc>
      </w:tr>
      <w:tr w:rsidR="00801C71" w:rsidRPr="005C19BB" w14:paraId="6F165F4F" w14:textId="77777777" w:rsidTr="1BDA28FA">
        <w:tc>
          <w:tcPr>
            <w:tcW w:w="3611" w:type="pct"/>
          </w:tcPr>
          <w:p w14:paraId="05FAAE46" w14:textId="4222510E" w:rsidR="00C04F1E" w:rsidRPr="005C19BB" w:rsidRDefault="1B614A44" w:rsidP="1585389C">
            <w:pPr>
              <w:numPr>
                <w:ilvl w:val="0"/>
                <w:numId w:val="40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Describe why version control is a fundamental tool for coding and collaboration</w:t>
            </w:r>
          </w:p>
          <w:p w14:paraId="66A33415" w14:textId="6EADE410" w:rsidR="00C04F1E" w:rsidRPr="005C19BB" w:rsidRDefault="1B614A44" w:rsidP="1585389C">
            <w:pPr>
              <w:pStyle w:val="ListParagraph"/>
              <w:numPr>
                <w:ilvl w:val="0"/>
                <w:numId w:val="40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Install and run Git on your local machine </w:t>
            </w:r>
          </w:p>
          <w:p w14:paraId="5CBC35DC" w14:textId="2561D7F5" w:rsidR="00C04F1E" w:rsidRPr="005C19BB" w:rsidRDefault="1B614A44" w:rsidP="1585389C">
            <w:pPr>
              <w:pStyle w:val="ListParagraph"/>
              <w:numPr>
                <w:ilvl w:val="0"/>
                <w:numId w:val="40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Perform common tasks in GitHub.</w:t>
            </w:r>
          </w:p>
          <w:p w14:paraId="061C35C5" w14:textId="0F62C1F3" w:rsidR="00C04F1E" w:rsidRPr="005C19BB" w:rsidRDefault="1B614A44" w:rsidP="1585389C">
            <w:pPr>
              <w:pStyle w:val="ListParagraph"/>
              <w:numPr>
                <w:ilvl w:val="0"/>
                <w:numId w:val="40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Collaborate with others through remote repositories</w:t>
            </w:r>
          </w:p>
          <w:p w14:paraId="6CCB58A6" w14:textId="79A83B5E" w:rsidR="00C04F1E" w:rsidRPr="005C19BB" w:rsidRDefault="000C669E" w:rsidP="1585389C">
            <w:pPr>
              <w:pStyle w:val="ListParagraph"/>
              <w:numPr>
                <w:ilvl w:val="0"/>
                <w:numId w:val="40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Command-line interface</w:t>
            </w:r>
            <w:r w:rsidR="1B614A44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 / Integrations with various IDEs</w:t>
            </w:r>
          </w:p>
          <w:p w14:paraId="4E4AA7C7" w14:textId="2D7EE041" w:rsidR="00C04F1E" w:rsidRPr="005C19BB" w:rsidRDefault="46F8D310" w:rsidP="1585389C">
            <w:p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Assessment:</w:t>
            </w:r>
          </w:p>
          <w:p w14:paraId="1A59F927" w14:textId="1F79EAE5" w:rsidR="00C04F1E" w:rsidRPr="005C19BB" w:rsidRDefault="46F8D310" w:rsidP="1585389C">
            <w:pPr>
              <w:pStyle w:val="ListParagraph"/>
              <w:numPr>
                <w:ilvl w:val="0"/>
                <w:numId w:val="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Managerial-style review of policies</w:t>
            </w:r>
            <w:r w:rsidR="0C044EA6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 and feedback</w:t>
            </w: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:</w:t>
            </w:r>
          </w:p>
          <w:p w14:paraId="305039A6" w14:textId="773125EA" w:rsidR="00C04F1E" w:rsidRPr="005C19BB" w:rsidRDefault="059DB842" w:rsidP="1585389C">
            <w:pPr>
              <w:pStyle w:val="ListParagraph"/>
              <w:numPr>
                <w:ilvl w:val="1"/>
                <w:numId w:val="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Was a repository created?</w:t>
            </w:r>
          </w:p>
          <w:p w14:paraId="5B6DBF62" w14:textId="2EC187DC" w:rsidR="00C04F1E" w:rsidRPr="005C19BB" w:rsidRDefault="059DB842" w:rsidP="1585389C">
            <w:pPr>
              <w:pStyle w:val="ListParagraph"/>
              <w:numPr>
                <w:ilvl w:val="1"/>
                <w:numId w:val="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Does it follow guidelines?</w:t>
            </w:r>
          </w:p>
          <w:p w14:paraId="70B8C4DF" w14:textId="2A3462AF" w:rsidR="00C04F1E" w:rsidRPr="005C19BB" w:rsidRDefault="059DB842" w:rsidP="1585389C">
            <w:pPr>
              <w:pStyle w:val="ListParagraph"/>
              <w:numPr>
                <w:ilvl w:val="1"/>
                <w:numId w:val="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Is it </w:t>
            </w:r>
            <w:r w:rsidR="3F78CAD7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secure</w:t>
            </w: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?</w:t>
            </w:r>
          </w:p>
          <w:p w14:paraId="3B0EB89C" w14:textId="39F7E549" w:rsidR="00C04F1E" w:rsidRPr="005C19BB" w:rsidRDefault="24E841BF" w:rsidP="1585389C">
            <w:pPr>
              <w:pStyle w:val="ListParagraph"/>
              <w:numPr>
                <w:ilvl w:val="1"/>
                <w:numId w:val="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Is it</w:t>
            </w:r>
            <w:r w:rsidR="059DB842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 properly described?</w:t>
            </w:r>
          </w:p>
          <w:p w14:paraId="5C854ADA" w14:textId="0EC0F5CA" w:rsidR="00C04F1E" w:rsidRPr="005C19BB" w:rsidRDefault="49C7A6EF" w:rsidP="1585389C">
            <w:pPr>
              <w:pStyle w:val="ListParagraph"/>
              <w:numPr>
                <w:ilvl w:val="1"/>
                <w:numId w:val="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Are the commit</w:t>
            </w:r>
            <w:r w:rsidR="56F22E7D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s properly described?</w:t>
            </w: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 </w:t>
            </w:r>
          </w:p>
          <w:p w14:paraId="1DAD95F6" w14:textId="405F837E" w:rsidR="00C04F1E" w:rsidRPr="005C19BB" w:rsidRDefault="00C04F1E" w:rsidP="1585389C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69" w:type="pct"/>
            <w:vAlign w:val="center"/>
          </w:tcPr>
          <w:p w14:paraId="275EB4B1" w14:textId="0565A470" w:rsidR="00801C71" w:rsidRPr="005C19BB" w:rsidRDefault="0DAF665A" w:rsidP="00AA0AC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720" w:type="pct"/>
            <w:vAlign w:val="center"/>
          </w:tcPr>
          <w:p w14:paraId="7746B839" w14:textId="07C63E6F" w:rsidR="00801C71" w:rsidRPr="005C19BB" w:rsidRDefault="47569E6B" w:rsidP="00AA0AC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t>1,2,3</w:t>
            </w:r>
          </w:p>
        </w:tc>
      </w:tr>
      <w:tr w:rsidR="004E086F" w:rsidRPr="005C19BB" w14:paraId="5B88AF4A" w14:textId="77777777" w:rsidTr="1BDA28FA">
        <w:tc>
          <w:tcPr>
            <w:tcW w:w="5000" w:type="pct"/>
            <w:gridSpan w:val="3"/>
          </w:tcPr>
          <w:p w14:paraId="10385104" w14:textId="01F18D5B" w:rsidR="004E086F" w:rsidRPr="005C19BB" w:rsidRDefault="47569E6B" w:rsidP="1585389C">
            <w:pPr>
              <w:spacing w:line="259" w:lineRule="auto"/>
            </w:pPr>
            <w:r w:rsidRPr="1585389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Open-Source Development</w:t>
            </w:r>
          </w:p>
        </w:tc>
      </w:tr>
      <w:tr w:rsidR="00801C71" w:rsidRPr="005C19BB" w14:paraId="44F5A77E" w14:textId="77777777" w:rsidTr="1BDA28FA">
        <w:tc>
          <w:tcPr>
            <w:tcW w:w="3611" w:type="pct"/>
          </w:tcPr>
          <w:p w14:paraId="5A7E56A9" w14:textId="6EBA7726" w:rsidR="004E0EB1" w:rsidRPr="005C19BB" w:rsidRDefault="3958A20E" w:rsidP="1585389C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  <w:color w:val="333333"/>
                <w:sz w:val="21"/>
                <w:szCs w:val="21"/>
              </w:rPr>
            </w:pPr>
            <w:r w:rsidRPr="1585389C">
              <w:rPr>
                <w:rFonts w:ascii="Arial" w:eastAsia="Arial" w:hAnsi="Arial" w:cs="Arial"/>
                <w:color w:val="333333"/>
                <w:sz w:val="21"/>
                <w:szCs w:val="21"/>
              </w:rPr>
              <w:t>Define what open-source software is.</w:t>
            </w:r>
          </w:p>
          <w:p w14:paraId="6407857E" w14:textId="19C4BAEE" w:rsidR="004E0EB1" w:rsidRPr="005C19BB" w:rsidRDefault="3958A20E" w:rsidP="1585389C">
            <w:pPr>
              <w:pStyle w:val="ListParagraph"/>
              <w:numPr>
                <w:ilvl w:val="0"/>
                <w:numId w:val="2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Identify the </w:t>
            </w:r>
            <w:r w:rsidRPr="1585389C">
              <w:rPr>
                <w:rFonts w:ascii="Arial" w:eastAsia="Arial" w:hAnsi="Arial" w:cs="Arial"/>
                <w:color w:val="333333"/>
                <w:sz w:val="21"/>
                <w:szCs w:val="21"/>
              </w:rPr>
              <w:t>benefits OSS has provided to the world’s technology infrastructure</w:t>
            </w: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.</w:t>
            </w:r>
          </w:p>
          <w:p w14:paraId="5F85D671" w14:textId="63649319" w:rsidR="004E0EB1" w:rsidRPr="005C19BB" w:rsidRDefault="3958A20E" w:rsidP="1585389C">
            <w:pPr>
              <w:pStyle w:val="ListParagraph"/>
              <w:numPr>
                <w:ilvl w:val="0"/>
                <w:numId w:val="2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Describe </w:t>
            </w:r>
            <w:r w:rsidRPr="1585389C">
              <w:rPr>
                <w:rFonts w:ascii="Arial" w:eastAsia="Arial" w:hAnsi="Arial" w:cs="Arial"/>
                <w:color w:val="333333"/>
                <w:sz w:val="21"/>
                <w:szCs w:val="21"/>
              </w:rPr>
              <w:t>collaboration best practices</w:t>
            </w: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.</w:t>
            </w:r>
          </w:p>
          <w:p w14:paraId="3566CD7E" w14:textId="356D8FCB" w:rsidR="004E0EB1" w:rsidRPr="005C19BB" w:rsidRDefault="3958A20E" w:rsidP="1585389C">
            <w:pPr>
              <w:pStyle w:val="ListParagraph"/>
              <w:numPr>
                <w:ilvl w:val="0"/>
                <w:numId w:val="2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Arial" w:eastAsia="Arial" w:hAnsi="Arial" w:cs="Arial"/>
                <w:color w:val="333333"/>
                <w:sz w:val="21"/>
                <w:szCs w:val="21"/>
              </w:rPr>
              <w:t xml:space="preserve">Encourage skill diversity in teams working </w:t>
            </w:r>
            <w:r w:rsidR="000C669E">
              <w:rPr>
                <w:rFonts w:ascii="Arial" w:eastAsia="Arial" w:hAnsi="Arial" w:cs="Arial"/>
                <w:color w:val="333333"/>
                <w:sz w:val="21"/>
                <w:szCs w:val="21"/>
              </w:rPr>
              <w:t>on</w:t>
            </w:r>
            <w:r w:rsidRPr="1585389C">
              <w:rPr>
                <w:rFonts w:ascii="Arial" w:eastAsia="Arial" w:hAnsi="Arial" w:cs="Arial"/>
                <w:color w:val="333333"/>
                <w:sz w:val="21"/>
                <w:szCs w:val="21"/>
              </w:rPr>
              <w:t xml:space="preserve"> open-source projects</w:t>
            </w: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.</w:t>
            </w:r>
          </w:p>
          <w:p w14:paraId="584F3811" w14:textId="0BF78B51" w:rsidR="004E0EB1" w:rsidRPr="005C19BB" w:rsidRDefault="3958A20E" w:rsidP="1585389C">
            <w:pPr>
              <w:pStyle w:val="ListParagraph"/>
              <w:numPr>
                <w:ilvl w:val="0"/>
                <w:numId w:val="2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Describe common methods, such as Continuous Integration and </w:t>
            </w:r>
            <w:r w:rsidR="000C669E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using</w:t>
            </w: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 GitHub and other hosting providers.</w:t>
            </w:r>
          </w:p>
          <w:p w14:paraId="1BD163C8" w14:textId="6A95C796" w:rsidR="004E0EB1" w:rsidRPr="005C19BB" w:rsidRDefault="02E782A5" w:rsidP="1585389C">
            <w:p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Assessment:</w:t>
            </w:r>
          </w:p>
          <w:p w14:paraId="1A0AC3A3" w14:textId="54496770" w:rsidR="004E0EB1" w:rsidRPr="005C19BB" w:rsidRDefault="02E782A5" w:rsidP="1585389C">
            <w:pPr>
              <w:pStyle w:val="ListParagraph"/>
              <w:numPr>
                <w:ilvl w:val="0"/>
                <w:numId w:val="2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Managerial-style review and progress report:</w:t>
            </w:r>
          </w:p>
          <w:p w14:paraId="38A46585" w14:textId="7E19DA6A" w:rsidR="004E0EB1" w:rsidRPr="005C19BB" w:rsidRDefault="02E782A5" w:rsidP="1585389C">
            <w:pPr>
              <w:pStyle w:val="ListParagraph"/>
              <w:numPr>
                <w:ilvl w:val="1"/>
                <w:numId w:val="2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Were</w:t>
            </w:r>
            <w:r w:rsidR="74E98647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 relevant OSS properly identified and </w:t>
            </w:r>
            <w:r w:rsidR="000C669E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researched</w:t>
            </w: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?</w:t>
            </w:r>
          </w:p>
          <w:p w14:paraId="5D4181F9" w14:textId="6AA04484" w:rsidR="004E0EB1" w:rsidRPr="005C19BB" w:rsidRDefault="619CC769" w:rsidP="1585389C">
            <w:pPr>
              <w:pStyle w:val="ListParagraph"/>
              <w:numPr>
                <w:ilvl w:val="1"/>
                <w:numId w:val="2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Was a proper licensing selected</w:t>
            </w:r>
            <w:r w:rsidR="02E782A5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?</w:t>
            </w:r>
          </w:p>
          <w:p w14:paraId="3E8ECA0E" w14:textId="62DB3DE9" w:rsidR="004E0EB1" w:rsidRPr="005C19BB" w:rsidRDefault="3EDF2D93" w:rsidP="1585389C">
            <w:pPr>
              <w:pStyle w:val="ListParagraph"/>
              <w:numPr>
                <w:ilvl w:val="1"/>
                <w:numId w:val="2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Were the policies of the selected OSS reviewed</w:t>
            </w:r>
            <w:r w:rsidR="02E782A5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?</w:t>
            </w:r>
          </w:p>
          <w:p w14:paraId="640DDA8E" w14:textId="23483ED8" w:rsidR="004E0EB1" w:rsidRPr="005C19BB" w:rsidRDefault="2D27D515" w:rsidP="1585389C">
            <w:pPr>
              <w:pStyle w:val="ListParagraph"/>
              <w:numPr>
                <w:ilvl w:val="1"/>
                <w:numId w:val="2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What are the challenges and opportunities</w:t>
            </w:r>
            <w:r w:rsidR="02E782A5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?</w:t>
            </w:r>
          </w:p>
          <w:p w14:paraId="1FDCA1DF" w14:textId="4340CF15" w:rsidR="004E0EB1" w:rsidRPr="005C19BB" w:rsidRDefault="004E0EB1" w:rsidP="1585389C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69" w:type="pct"/>
            <w:vAlign w:val="center"/>
          </w:tcPr>
          <w:p w14:paraId="6E3AA620" w14:textId="5ACF8BD2" w:rsidR="00801C71" w:rsidRPr="005C19BB" w:rsidRDefault="1826E285" w:rsidP="00AA0AC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720" w:type="pct"/>
            <w:vAlign w:val="center"/>
          </w:tcPr>
          <w:p w14:paraId="5B0409B7" w14:textId="584DE350" w:rsidR="00801C71" w:rsidRPr="005C19BB" w:rsidRDefault="1826E285" w:rsidP="00AA0AC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t>1,2,4</w:t>
            </w:r>
          </w:p>
        </w:tc>
      </w:tr>
      <w:tr w:rsidR="004E086F" w:rsidRPr="005C19BB" w14:paraId="4BDC158C" w14:textId="77777777" w:rsidTr="1BDA28FA">
        <w:tc>
          <w:tcPr>
            <w:tcW w:w="3611" w:type="pct"/>
          </w:tcPr>
          <w:p w14:paraId="7DB66144" w14:textId="18B1A132" w:rsidR="004E086F" w:rsidRPr="005C19BB" w:rsidRDefault="69546D6D" w:rsidP="1585389C">
            <w:pPr>
              <w:pStyle w:val="paragraph"/>
              <w:spacing w:before="0" w:beforeAutospacing="0" w:after="0" w:afterAutospacing="0" w:line="259" w:lineRule="auto"/>
              <w:ind w:left="-109" w:firstLine="109"/>
            </w:pPr>
            <w:r w:rsidRPr="1585389C">
              <w:rPr>
                <w:b/>
                <w:bCs/>
                <w:sz w:val="22"/>
                <w:szCs w:val="22"/>
              </w:rPr>
              <w:t>Project Management</w:t>
            </w:r>
          </w:p>
        </w:tc>
        <w:tc>
          <w:tcPr>
            <w:tcW w:w="669" w:type="pct"/>
            <w:vAlign w:val="center"/>
          </w:tcPr>
          <w:p w14:paraId="58BE70FA" w14:textId="77777777" w:rsidR="004E086F" w:rsidRPr="005C19BB" w:rsidRDefault="004E086F" w:rsidP="001B0C9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20" w:type="pct"/>
            <w:vAlign w:val="center"/>
          </w:tcPr>
          <w:p w14:paraId="1D0109A7" w14:textId="77777777" w:rsidR="004E086F" w:rsidRPr="005C19BB" w:rsidRDefault="004E086F" w:rsidP="001B0C9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B0C99" w:rsidRPr="005C19BB" w14:paraId="2B836E7D" w14:textId="77777777" w:rsidTr="1BDA28FA">
        <w:tc>
          <w:tcPr>
            <w:tcW w:w="3611" w:type="pct"/>
          </w:tcPr>
          <w:p w14:paraId="25F1656E" w14:textId="0B9FE681" w:rsidR="001B0C99" w:rsidRPr="005C19BB" w:rsidRDefault="6330D618" w:rsidP="1585389C">
            <w:pPr>
              <w:pStyle w:val="ListParagraph"/>
              <w:numPr>
                <w:ilvl w:val="0"/>
                <w:numId w:val="2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Adopt the 5 practices of Agile, a subset of DevOps: small batches, minimum viable product, pair programming, behavior- and test-driven development. </w:t>
            </w:r>
          </w:p>
          <w:p w14:paraId="269A0BD3" w14:textId="7D5091C6" w:rsidR="001B0C99" w:rsidRPr="005C19BB" w:rsidRDefault="6330D618" w:rsidP="1585389C">
            <w:pPr>
              <w:pStyle w:val="ListParagraph"/>
              <w:numPr>
                <w:ilvl w:val="0"/>
                <w:numId w:val="2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Write good user stories, estimate, and assign story points and track stories using a </w:t>
            </w:r>
            <w:r w:rsidR="000C669E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K</w:t>
            </w: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anban board. Incorporate Scrum artifacts, events, and benefits.</w:t>
            </w:r>
          </w:p>
          <w:p w14:paraId="5C3649B7" w14:textId="0339121F" w:rsidR="001B0C99" w:rsidRPr="005C19BB" w:rsidRDefault="6330D618" w:rsidP="1585389C">
            <w:pPr>
              <w:pStyle w:val="ListParagraph"/>
              <w:numPr>
                <w:ilvl w:val="0"/>
                <w:numId w:val="2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Create and refine a product backlog using the sprint planning process. Produce potentially shippable product increments with every iteration.</w:t>
            </w:r>
          </w:p>
          <w:p w14:paraId="24ADB495" w14:textId="389DAC9D" w:rsidR="001B0C99" w:rsidRPr="005C19BB" w:rsidRDefault="6330D618" w:rsidP="1585389C">
            <w:pPr>
              <w:pStyle w:val="ListParagraph"/>
              <w:numPr>
                <w:ilvl w:val="0"/>
                <w:numId w:val="2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Create burndown charts to forecast the ability to meet a sprint goal. Use metrics to enhance performance, productivity, and client satisfaction.</w:t>
            </w:r>
          </w:p>
          <w:p w14:paraId="78BD78A2" w14:textId="249C7F15" w:rsidR="001B0C99" w:rsidRPr="005C19BB" w:rsidRDefault="6330D618" w:rsidP="1585389C">
            <w:pPr>
              <w:pStyle w:val="ListParagraph"/>
              <w:numPr>
                <w:ilvl w:val="0"/>
                <w:numId w:val="2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lastRenderedPageBreak/>
              <w:t>Describe the five important Scrum events and how to set up each event for a Scrum team.</w:t>
            </w:r>
          </w:p>
          <w:p w14:paraId="5502134C" w14:textId="250849ED" w:rsidR="001B0C99" w:rsidRPr="005C19BB" w:rsidRDefault="3BA6AC56" w:rsidP="1585389C">
            <w:p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Assessment:</w:t>
            </w:r>
          </w:p>
          <w:p w14:paraId="148CEB8C" w14:textId="052DD7EC" w:rsidR="001B0C99" w:rsidRPr="005C19BB" w:rsidRDefault="3BA6AC56" w:rsidP="1585389C">
            <w:pPr>
              <w:pStyle w:val="ListParagraph"/>
              <w:numPr>
                <w:ilvl w:val="0"/>
                <w:numId w:val="2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Managerial-style product review:</w:t>
            </w:r>
          </w:p>
          <w:p w14:paraId="7CE62833" w14:textId="187C6979" w:rsidR="001B0C99" w:rsidRPr="005C19BB" w:rsidRDefault="3BA6AC56" w:rsidP="1585389C">
            <w:pPr>
              <w:pStyle w:val="ListParagraph"/>
              <w:numPr>
                <w:ilvl w:val="1"/>
                <w:numId w:val="2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Review of User Stories</w:t>
            </w:r>
          </w:p>
          <w:p w14:paraId="0E300FD6" w14:textId="54D2CD83" w:rsidR="001B0C99" w:rsidRPr="005C19BB" w:rsidRDefault="3BA6AC56" w:rsidP="1585389C">
            <w:pPr>
              <w:pStyle w:val="ListParagraph"/>
              <w:numPr>
                <w:ilvl w:val="1"/>
                <w:numId w:val="2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Were </w:t>
            </w:r>
            <w:r w:rsidR="28DEF549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the </w:t>
            </w:r>
            <w:r w:rsidR="58FF8D21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sprints and daily stand ups set appropriately?</w:t>
            </w:r>
          </w:p>
          <w:p w14:paraId="0CADB9A7" w14:textId="115DC256" w:rsidR="001B0C99" w:rsidRPr="005C19BB" w:rsidRDefault="58FF8D21" w:rsidP="1585389C">
            <w:pPr>
              <w:pStyle w:val="ListParagraph"/>
              <w:numPr>
                <w:ilvl w:val="1"/>
                <w:numId w:val="2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Are they using appro</w:t>
            </w:r>
            <w:r w:rsidR="2C090514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priate tools</w:t>
            </w:r>
            <w:r w:rsidR="3BA6AC56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?</w:t>
            </w:r>
          </w:p>
          <w:p w14:paraId="2D6ADB57" w14:textId="72125B42" w:rsidR="001B0C99" w:rsidRPr="005C19BB" w:rsidRDefault="001B0C99" w:rsidP="1585389C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69" w:type="pct"/>
            <w:vAlign w:val="center"/>
          </w:tcPr>
          <w:p w14:paraId="776D52E6" w14:textId="2DFF15B8" w:rsidR="001B0C99" w:rsidRPr="005C19BB" w:rsidRDefault="6D3D54C0" w:rsidP="001B0C9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10</w:t>
            </w:r>
          </w:p>
        </w:tc>
        <w:tc>
          <w:tcPr>
            <w:tcW w:w="720" w:type="pct"/>
            <w:vAlign w:val="center"/>
          </w:tcPr>
          <w:p w14:paraId="38122788" w14:textId="1A7EAD3A" w:rsidR="001B0C99" w:rsidRPr="005C19BB" w:rsidRDefault="06C79316" w:rsidP="001B0C9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t>1,2</w:t>
            </w:r>
          </w:p>
        </w:tc>
      </w:tr>
      <w:tr w:rsidR="004E086F" w:rsidRPr="005C19BB" w14:paraId="2A035AEA" w14:textId="77777777" w:rsidTr="1BDA28FA">
        <w:tc>
          <w:tcPr>
            <w:tcW w:w="5000" w:type="pct"/>
            <w:gridSpan w:val="3"/>
          </w:tcPr>
          <w:p w14:paraId="280D8711" w14:textId="3AB37748" w:rsidR="004E086F" w:rsidRPr="005C19BB" w:rsidRDefault="3FDCFC2F" w:rsidP="1585389C">
            <w:pPr>
              <w:pStyle w:val="paragraph"/>
              <w:spacing w:before="0" w:beforeAutospacing="0" w:after="0" w:afterAutospacing="0" w:line="259" w:lineRule="auto"/>
              <w:ind w:left="-109" w:firstLine="109"/>
              <w:rPr>
                <w:b/>
                <w:bCs/>
                <w:sz w:val="22"/>
                <w:szCs w:val="22"/>
              </w:rPr>
            </w:pPr>
            <w:r w:rsidRPr="1585389C">
              <w:rPr>
                <w:b/>
                <w:bCs/>
                <w:sz w:val="22"/>
                <w:szCs w:val="22"/>
              </w:rPr>
              <w:t>Special Topics Reviews</w:t>
            </w:r>
          </w:p>
        </w:tc>
      </w:tr>
      <w:tr w:rsidR="001B0C99" w:rsidRPr="005C19BB" w14:paraId="1DE02AB8" w14:textId="77777777" w:rsidTr="1BDA28FA">
        <w:tc>
          <w:tcPr>
            <w:tcW w:w="3611" w:type="pct"/>
          </w:tcPr>
          <w:p w14:paraId="1100E083" w14:textId="014EE28F" w:rsidR="00CA48B0" w:rsidRPr="005C19BB" w:rsidRDefault="37C16414" w:rsidP="1585389C">
            <w:pPr>
              <w:pStyle w:val="ListParagraph"/>
              <w:numPr>
                <w:ilvl w:val="0"/>
                <w:numId w:val="17"/>
              </w:numPr>
              <w:rPr>
                <w:rFonts w:ascii="Arial" w:eastAsia="Arial" w:hAnsi="Arial" w:cs="Arial"/>
                <w:color w:val="333333"/>
                <w:sz w:val="21"/>
                <w:szCs w:val="21"/>
              </w:rPr>
            </w:pPr>
            <w:r w:rsidRPr="1585389C">
              <w:rPr>
                <w:rFonts w:ascii="Arial" w:eastAsia="Arial" w:hAnsi="Arial" w:cs="Arial"/>
                <w:color w:val="333333"/>
                <w:sz w:val="21"/>
                <w:szCs w:val="21"/>
              </w:rPr>
              <w:t>Learn the general concepts of data visualization along with basic methodologies and applications.</w:t>
            </w:r>
          </w:p>
          <w:p w14:paraId="466E166D" w14:textId="7BD58696" w:rsidR="00CA48B0" w:rsidRPr="005C19BB" w:rsidRDefault="37C16414" w:rsidP="1585389C">
            <w:pPr>
              <w:pStyle w:val="ListParagraph"/>
              <w:numPr>
                <w:ilvl w:val="0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Implement Dashboards using open-source and proprietary tools.</w:t>
            </w:r>
          </w:p>
          <w:p w14:paraId="0EFDD175" w14:textId="77100F20" w:rsidR="00CA48B0" w:rsidRPr="005C19BB" w:rsidRDefault="37C16414" w:rsidP="1585389C">
            <w:pPr>
              <w:pStyle w:val="ListParagraph"/>
              <w:numPr>
                <w:ilvl w:val="0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Identify the best patterns for data visualization of numerical and non-numerical data.</w:t>
            </w:r>
          </w:p>
          <w:p w14:paraId="1DEBE850" w14:textId="66870633" w:rsidR="00CA48B0" w:rsidRPr="005C19BB" w:rsidRDefault="37C16414" w:rsidP="1585389C">
            <w:pPr>
              <w:pStyle w:val="ListParagraph"/>
              <w:numPr>
                <w:ilvl w:val="0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Practice best strategies for communication of results.</w:t>
            </w:r>
          </w:p>
          <w:p w14:paraId="4B51FFFF" w14:textId="2B2F4A5C" w:rsidR="00CA48B0" w:rsidRPr="005C19BB" w:rsidRDefault="37C16414" w:rsidP="1585389C">
            <w:pPr>
              <w:pStyle w:val="ListParagraph"/>
              <w:numPr>
                <w:ilvl w:val="0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Give a pitch</w:t>
            </w:r>
          </w:p>
          <w:p w14:paraId="1055AD64" w14:textId="1F7F3A0A" w:rsidR="00CA48B0" w:rsidRPr="005C19BB" w:rsidRDefault="0B5B77AD" w:rsidP="1585389C">
            <w:p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Assessment:</w:t>
            </w:r>
          </w:p>
          <w:p w14:paraId="267E3859" w14:textId="2EB46360" w:rsidR="00CA48B0" w:rsidRPr="005C19BB" w:rsidRDefault="0B5B77AD" w:rsidP="1585389C">
            <w:pPr>
              <w:pStyle w:val="ListParagraph"/>
              <w:numPr>
                <w:ilvl w:val="0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Managerial-style review:</w:t>
            </w:r>
          </w:p>
          <w:p w14:paraId="20F4805C" w14:textId="606A4A3E" w:rsidR="00CA48B0" w:rsidRPr="005C19BB" w:rsidRDefault="0B5B77AD" w:rsidP="1585389C">
            <w:pPr>
              <w:pStyle w:val="ListParagraph"/>
              <w:numPr>
                <w:ilvl w:val="1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Feedback on presentation</w:t>
            </w:r>
          </w:p>
          <w:p w14:paraId="37F72FA8" w14:textId="6402E419" w:rsidR="00CA48B0" w:rsidRPr="005C19BB" w:rsidRDefault="0B5B77AD" w:rsidP="1585389C">
            <w:pPr>
              <w:pStyle w:val="ListParagraph"/>
              <w:numPr>
                <w:ilvl w:val="1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Was the audience properly identified and addressed?</w:t>
            </w:r>
          </w:p>
          <w:p w14:paraId="355E9C82" w14:textId="7364458D" w:rsidR="00CA48B0" w:rsidRPr="005C19BB" w:rsidRDefault="0B5B77AD" w:rsidP="1585389C">
            <w:pPr>
              <w:pStyle w:val="ListParagraph"/>
              <w:numPr>
                <w:ilvl w:val="1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Was there any area for improvement?</w:t>
            </w:r>
          </w:p>
          <w:p w14:paraId="6D6E55ED" w14:textId="7E143DBF" w:rsidR="00CA48B0" w:rsidRPr="005C19BB" w:rsidRDefault="00CA48B0" w:rsidP="1585389C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69" w:type="pct"/>
            <w:vAlign w:val="center"/>
          </w:tcPr>
          <w:p w14:paraId="3CE35963" w14:textId="2DF6D346" w:rsidR="001B0C99" w:rsidRPr="005C19BB" w:rsidRDefault="5C1F5242" w:rsidP="001B0C9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720" w:type="pct"/>
            <w:vAlign w:val="center"/>
          </w:tcPr>
          <w:p w14:paraId="78E90134" w14:textId="54F1C7FB" w:rsidR="001B0C99" w:rsidRPr="005C19BB" w:rsidRDefault="1DE61FD0" w:rsidP="001B0C9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t>1,2</w:t>
            </w:r>
          </w:p>
        </w:tc>
      </w:tr>
      <w:tr w:rsidR="001B0C99" w:rsidRPr="005C19BB" w14:paraId="1703E3F1" w14:textId="77777777" w:rsidTr="1BDA28FA">
        <w:tc>
          <w:tcPr>
            <w:tcW w:w="3611" w:type="pct"/>
          </w:tcPr>
          <w:p w14:paraId="3BF1AFF5" w14:textId="56621683" w:rsidR="00CA48B0" w:rsidRPr="00CA48B0" w:rsidRDefault="1DE61FD0" w:rsidP="1585389C">
            <w:pPr>
              <w:pStyle w:val="ListParagraph"/>
              <w:numPr>
                <w:ilvl w:val="0"/>
                <w:numId w:val="12"/>
              </w:numPr>
              <w:rPr>
                <w:rFonts w:ascii="Arial" w:eastAsia="Arial" w:hAnsi="Arial" w:cs="Arial"/>
                <w:color w:val="333333"/>
                <w:sz w:val="21"/>
                <w:szCs w:val="21"/>
              </w:rPr>
            </w:pPr>
            <w:r w:rsidRPr="1585389C">
              <w:rPr>
                <w:rFonts w:ascii="Arial" w:eastAsia="Arial" w:hAnsi="Arial" w:cs="Arial"/>
                <w:color w:val="333333"/>
                <w:sz w:val="21"/>
                <w:szCs w:val="21"/>
              </w:rPr>
              <w:t>Recognize the opportunities and challenges of the applications of Artificial Intelligence in software development.</w:t>
            </w:r>
          </w:p>
          <w:p w14:paraId="1313F73C" w14:textId="4891FD93" w:rsidR="00CA48B0" w:rsidRPr="00CA48B0" w:rsidRDefault="1DE61FD0" w:rsidP="1585389C">
            <w:pPr>
              <w:pStyle w:val="ListParagraph"/>
              <w:numPr>
                <w:ilvl w:val="0"/>
                <w:numId w:val="1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E3366D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Evaluate Machine Learning Models.</w:t>
            </w:r>
          </w:p>
          <w:p w14:paraId="21242E2A" w14:textId="394BDA5B" w:rsidR="31481E5A" w:rsidRDefault="31481E5A" w:rsidP="15E3366D">
            <w:pPr>
              <w:pStyle w:val="ListParagraph"/>
              <w:numPr>
                <w:ilvl w:val="0"/>
                <w:numId w:val="1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BDA28FA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Using application programming interfaces (APIs) to </w:t>
            </w:r>
            <w:r w:rsidR="109A90F3" w:rsidRPr="1BDA28FA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transform data.</w:t>
            </w:r>
          </w:p>
          <w:p w14:paraId="6CB1BBFD" w14:textId="402E9581" w:rsidR="00CA48B0" w:rsidRPr="00CA48B0" w:rsidRDefault="1DE61FD0" w:rsidP="1585389C">
            <w:pPr>
              <w:pStyle w:val="ListParagraph"/>
              <w:numPr>
                <w:ilvl w:val="0"/>
                <w:numId w:val="1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BDA28FA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Identify the best practices </w:t>
            </w:r>
            <w:r w:rsidR="000C669E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for the </w:t>
            </w:r>
            <w:r w:rsidRPr="1BDA28FA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safe use of AI.</w:t>
            </w:r>
          </w:p>
          <w:p w14:paraId="09444853" w14:textId="5FD4B4FF" w:rsidR="00CA48B0" w:rsidRPr="00CA48B0" w:rsidRDefault="3B7E2E5F" w:rsidP="1585389C">
            <w:p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Assessment:</w:t>
            </w:r>
          </w:p>
          <w:p w14:paraId="06EAAEE7" w14:textId="6FADE14B" w:rsidR="00CA48B0" w:rsidRPr="00CA48B0" w:rsidRDefault="3EB3AC3C" w:rsidP="1585389C">
            <w:pPr>
              <w:pStyle w:val="ListParagraph"/>
              <w:numPr>
                <w:ilvl w:val="0"/>
                <w:numId w:val="12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BDA28FA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T</w:t>
            </w:r>
            <w:r w:rsidR="3B7E2E5F" w:rsidRPr="1BDA28FA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echnology review:</w:t>
            </w:r>
          </w:p>
          <w:p w14:paraId="3C755399" w14:textId="6F6D6193" w:rsidR="00CA48B0" w:rsidRPr="00CA48B0" w:rsidRDefault="3B7E2E5F" w:rsidP="1585389C">
            <w:pPr>
              <w:pStyle w:val="ListParagraph"/>
              <w:numPr>
                <w:ilvl w:val="1"/>
                <w:numId w:val="12"/>
              </w:numPr>
              <w:spacing w:line="259" w:lineRule="auto"/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E3366D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Are all the risks and opportunities identified?</w:t>
            </w:r>
          </w:p>
          <w:p w14:paraId="27314B89" w14:textId="2E14191F" w:rsidR="2C58B4E4" w:rsidRDefault="2C58B4E4" w:rsidP="15E3366D">
            <w:pPr>
              <w:pStyle w:val="ListParagraph"/>
              <w:numPr>
                <w:ilvl w:val="1"/>
                <w:numId w:val="12"/>
              </w:numPr>
              <w:spacing w:line="259" w:lineRule="auto"/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BDA28FA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Are </w:t>
            </w:r>
            <w:r w:rsidR="000C669E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APIs</w:t>
            </w:r>
            <w:r w:rsidRPr="1BDA28FA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 used </w:t>
            </w:r>
            <w:r w:rsidR="258C126F" w:rsidRPr="1BDA28FA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effectively</w:t>
            </w:r>
            <w:r w:rsidRPr="1BDA28FA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?</w:t>
            </w:r>
          </w:p>
          <w:p w14:paraId="67A51D33" w14:textId="07A33EAA" w:rsidR="00CA48B0" w:rsidRPr="00CA48B0" w:rsidRDefault="3B7E2E5F" w:rsidP="1585389C">
            <w:pPr>
              <w:pStyle w:val="ListParagraph"/>
              <w:numPr>
                <w:ilvl w:val="1"/>
                <w:numId w:val="12"/>
              </w:numPr>
              <w:spacing w:line="259" w:lineRule="auto"/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BDA28FA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Is there a plan for testing and deployment?</w:t>
            </w:r>
          </w:p>
          <w:p w14:paraId="720CC49C" w14:textId="6ACC0A14" w:rsidR="00CA48B0" w:rsidRPr="00CA48B0" w:rsidRDefault="00CA48B0" w:rsidP="1585389C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69" w:type="pct"/>
            <w:vAlign w:val="center"/>
          </w:tcPr>
          <w:p w14:paraId="6EDF87AF" w14:textId="3BC247C6" w:rsidR="001B0C99" w:rsidRPr="005C19BB" w:rsidRDefault="00FF3CA2" w:rsidP="001B0C9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10653DE3" w14:textId="7BC90637" w:rsidR="001B0C99" w:rsidRPr="005C19BB" w:rsidRDefault="1DE61FD0" w:rsidP="001B0C9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t>1,2</w:t>
            </w:r>
          </w:p>
        </w:tc>
      </w:tr>
      <w:tr w:rsidR="1585389C" w14:paraId="4B3F1830" w14:textId="77777777" w:rsidTr="1BDA28FA">
        <w:trPr>
          <w:trHeight w:val="300"/>
        </w:trPr>
        <w:tc>
          <w:tcPr>
            <w:tcW w:w="6670" w:type="dxa"/>
          </w:tcPr>
          <w:p w14:paraId="5E67AB12" w14:textId="7C1114CD" w:rsidR="1DE61FD0" w:rsidRDefault="1DE61FD0" w:rsidP="1585389C">
            <w:pPr>
              <w:pStyle w:val="paragraph"/>
              <w:spacing w:before="0" w:beforeAutospacing="0" w:after="0" w:afterAutospacing="0" w:line="259" w:lineRule="auto"/>
              <w:ind w:left="-109" w:firstLine="109"/>
            </w:pPr>
            <w:r w:rsidRPr="1585389C">
              <w:rPr>
                <w:b/>
                <w:bCs/>
                <w:sz w:val="22"/>
                <w:szCs w:val="22"/>
              </w:rPr>
              <w:t>Guided Development</w:t>
            </w:r>
          </w:p>
        </w:tc>
        <w:tc>
          <w:tcPr>
            <w:tcW w:w="1236" w:type="dxa"/>
            <w:vAlign w:val="center"/>
          </w:tcPr>
          <w:p w14:paraId="4019815D" w14:textId="2B4A9B92" w:rsidR="1585389C" w:rsidRDefault="1585389C" w:rsidP="1585389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330" w:type="dxa"/>
            <w:vAlign w:val="center"/>
          </w:tcPr>
          <w:p w14:paraId="08CBDB66" w14:textId="5B2E9285" w:rsidR="1585389C" w:rsidRDefault="1585389C" w:rsidP="1585389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1585389C" w14:paraId="6967CC9D" w14:textId="77777777" w:rsidTr="1BDA28FA">
        <w:trPr>
          <w:trHeight w:val="300"/>
        </w:trPr>
        <w:tc>
          <w:tcPr>
            <w:tcW w:w="6670" w:type="dxa"/>
          </w:tcPr>
          <w:p w14:paraId="5AAF986E" w14:textId="60D27E16" w:rsidR="57FC7703" w:rsidRDefault="57FC7703" w:rsidP="1585389C">
            <w:pPr>
              <w:pStyle w:val="ListParagraph"/>
              <w:numPr>
                <w:ilvl w:val="0"/>
                <w:numId w:val="17"/>
              </w:numPr>
              <w:rPr>
                <w:rFonts w:ascii="Arial" w:eastAsia="Arial" w:hAnsi="Arial" w:cs="Arial"/>
                <w:color w:val="333333"/>
                <w:sz w:val="21"/>
                <w:szCs w:val="21"/>
              </w:rPr>
            </w:pPr>
            <w:r w:rsidRPr="1585389C">
              <w:rPr>
                <w:rFonts w:ascii="Arial" w:eastAsia="Arial" w:hAnsi="Arial" w:cs="Arial"/>
                <w:color w:val="333333"/>
                <w:sz w:val="21"/>
                <w:szCs w:val="21"/>
              </w:rPr>
              <w:t>Execute the proposed plan of a project.</w:t>
            </w:r>
          </w:p>
          <w:p w14:paraId="112C3CAA" w14:textId="30B406F6" w:rsidR="57FC7703" w:rsidRDefault="57FC7703" w:rsidP="1585389C">
            <w:pPr>
              <w:pStyle w:val="ListParagraph"/>
              <w:numPr>
                <w:ilvl w:val="0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Implement the best practices of project management in a </w:t>
            </w:r>
            <w:r w:rsidR="000C669E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real-case</w:t>
            </w: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 scenario.</w:t>
            </w:r>
          </w:p>
          <w:p w14:paraId="0649C2D2" w14:textId="713D509D" w:rsidR="57FC7703" w:rsidRDefault="57FC7703" w:rsidP="1585389C">
            <w:pPr>
              <w:pStyle w:val="ListParagraph"/>
              <w:numPr>
                <w:ilvl w:val="0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Perform version control of a project using GitHub.</w:t>
            </w:r>
          </w:p>
          <w:p w14:paraId="415376AC" w14:textId="4E9CECEC" w:rsidR="57FC7703" w:rsidRDefault="57FC7703" w:rsidP="1585389C">
            <w:pPr>
              <w:pStyle w:val="ListParagraph"/>
              <w:numPr>
                <w:ilvl w:val="0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Manage the scope of your project based on the current timeline.</w:t>
            </w:r>
          </w:p>
          <w:p w14:paraId="05BEDD85" w14:textId="38F923AB" w:rsidR="0E87A652" w:rsidRDefault="0E87A652" w:rsidP="1585389C">
            <w:p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Assessment:</w:t>
            </w:r>
          </w:p>
          <w:p w14:paraId="6C5ECDED" w14:textId="6EADD819" w:rsidR="71334364" w:rsidRDefault="71334364" w:rsidP="1585389C">
            <w:pPr>
              <w:pStyle w:val="ListParagraph"/>
              <w:numPr>
                <w:ilvl w:val="0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C</w:t>
            </w:r>
            <w:r w:rsidR="6339EB41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ode </w:t>
            </w:r>
            <w:r w:rsidR="0E87A652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review:</w:t>
            </w:r>
          </w:p>
          <w:p w14:paraId="04EB9293" w14:textId="27D51F61" w:rsidR="391EEF9D" w:rsidRDefault="391EEF9D" w:rsidP="1585389C">
            <w:pPr>
              <w:pStyle w:val="ListParagraph"/>
              <w:numPr>
                <w:ilvl w:val="1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Does the code follow guidelines?</w:t>
            </w:r>
          </w:p>
          <w:p w14:paraId="099D3806" w14:textId="7FBA5E7C" w:rsidR="391EEF9D" w:rsidRDefault="391EEF9D" w:rsidP="1585389C">
            <w:pPr>
              <w:pStyle w:val="ListParagraph"/>
              <w:numPr>
                <w:ilvl w:val="1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Is it properly documented</w:t>
            </w:r>
            <w:r w:rsidR="0E87A652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?</w:t>
            </w:r>
          </w:p>
          <w:p w14:paraId="07318302" w14:textId="71856AB7" w:rsidR="09557109" w:rsidRDefault="09557109" w:rsidP="1585389C">
            <w:pPr>
              <w:pStyle w:val="ListParagraph"/>
              <w:numPr>
                <w:ilvl w:val="1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Has it been properly tested?</w:t>
            </w:r>
          </w:p>
          <w:p w14:paraId="3810AC42" w14:textId="7E143DBF" w:rsidR="1585389C" w:rsidRDefault="1585389C" w:rsidP="1585389C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36" w:type="dxa"/>
            <w:vAlign w:val="center"/>
          </w:tcPr>
          <w:p w14:paraId="0B4DDAE6" w14:textId="737A1FFD" w:rsidR="36D5541D" w:rsidRDefault="36D5541D" w:rsidP="1585389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="175209FD" w:rsidRPr="1585389C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1330" w:type="dxa"/>
            <w:vAlign w:val="center"/>
          </w:tcPr>
          <w:p w14:paraId="7635907D" w14:textId="54F1C7FB" w:rsidR="1585389C" w:rsidRDefault="1585389C" w:rsidP="1585389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t>1,2</w:t>
            </w:r>
          </w:p>
        </w:tc>
      </w:tr>
      <w:tr w:rsidR="1585389C" w14:paraId="2CDC5065" w14:textId="77777777" w:rsidTr="1BDA28FA">
        <w:trPr>
          <w:trHeight w:val="300"/>
        </w:trPr>
        <w:tc>
          <w:tcPr>
            <w:tcW w:w="6670" w:type="dxa"/>
          </w:tcPr>
          <w:p w14:paraId="3DEB6963" w14:textId="68F9E544" w:rsidR="2F28CA35" w:rsidRDefault="2F28CA35" w:rsidP="1585389C">
            <w:pPr>
              <w:pStyle w:val="ListParagraph"/>
              <w:numPr>
                <w:ilvl w:val="0"/>
                <w:numId w:val="17"/>
              </w:numPr>
              <w:rPr>
                <w:rFonts w:ascii="Arial" w:eastAsia="Arial" w:hAnsi="Arial" w:cs="Arial"/>
                <w:color w:val="333333"/>
                <w:sz w:val="21"/>
                <w:szCs w:val="21"/>
              </w:rPr>
            </w:pPr>
            <w:r w:rsidRPr="1585389C">
              <w:rPr>
                <w:rFonts w:ascii="Arial" w:eastAsia="Arial" w:hAnsi="Arial" w:cs="Arial"/>
                <w:color w:val="333333"/>
                <w:sz w:val="21"/>
                <w:szCs w:val="21"/>
              </w:rPr>
              <w:t>Perform a product presentation to a general audience.</w:t>
            </w:r>
          </w:p>
          <w:p w14:paraId="4743D95B" w14:textId="30DA9054" w:rsidR="2F28CA35" w:rsidRDefault="2F28CA35" w:rsidP="1585389C">
            <w:pPr>
              <w:pStyle w:val="ListParagraph"/>
              <w:numPr>
                <w:ilvl w:val="0"/>
                <w:numId w:val="17"/>
              </w:numPr>
              <w:spacing w:line="257" w:lineRule="auto"/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Implement the best practices of technical communication</w:t>
            </w:r>
          </w:p>
          <w:p w14:paraId="70A2261F" w14:textId="3C63B37D" w:rsidR="5E447FEC" w:rsidRDefault="5E447FEC" w:rsidP="1585389C">
            <w:pPr>
              <w:spacing w:line="257" w:lineRule="auto"/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lastRenderedPageBreak/>
              <w:t>Assessment:</w:t>
            </w:r>
          </w:p>
          <w:p w14:paraId="204C67BF" w14:textId="12FCD438" w:rsidR="4DEAB52B" w:rsidRDefault="4DEAB52B" w:rsidP="1585389C">
            <w:pPr>
              <w:pStyle w:val="ListParagraph"/>
              <w:numPr>
                <w:ilvl w:val="0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Start-up-style pitch</w:t>
            </w:r>
            <w:r w:rsidR="5E447FEC"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 xml:space="preserve"> review:</w:t>
            </w:r>
          </w:p>
          <w:p w14:paraId="47A03485" w14:textId="606A4A3E" w:rsidR="5E447FEC" w:rsidRDefault="5E447FEC" w:rsidP="1585389C">
            <w:pPr>
              <w:pStyle w:val="ListParagraph"/>
              <w:numPr>
                <w:ilvl w:val="1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Feedback on presentation</w:t>
            </w:r>
          </w:p>
          <w:p w14:paraId="50BC9FDD" w14:textId="6197FCE5" w:rsidR="5E447FEC" w:rsidRDefault="5E447FEC" w:rsidP="1585389C">
            <w:pPr>
              <w:pStyle w:val="ListParagraph"/>
              <w:numPr>
                <w:ilvl w:val="1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85389C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Was the audience properly identified and addressed?</w:t>
            </w:r>
          </w:p>
          <w:p w14:paraId="207CB6CA" w14:textId="432A028D" w:rsidR="4FDDD73E" w:rsidRDefault="4FDDD73E" w:rsidP="1585389C">
            <w:pPr>
              <w:pStyle w:val="ListParagraph"/>
              <w:numPr>
                <w:ilvl w:val="1"/>
                <w:numId w:val="17"/>
              </w:numPr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</w:pPr>
            <w:r w:rsidRPr="15E3366D">
              <w:rPr>
                <w:rFonts w:ascii="Helvetica" w:eastAsia="Helvetica" w:hAnsi="Helvetica" w:cs="Helvetica"/>
                <w:color w:val="333333"/>
                <w:sz w:val="21"/>
                <w:szCs w:val="21"/>
              </w:rPr>
              <w:t>Did the solution address all the requirements?</w:t>
            </w:r>
          </w:p>
        </w:tc>
        <w:tc>
          <w:tcPr>
            <w:tcW w:w="1236" w:type="dxa"/>
            <w:vAlign w:val="center"/>
          </w:tcPr>
          <w:p w14:paraId="46859675" w14:textId="6D0456C2" w:rsidR="2F28CA35" w:rsidRDefault="2F28CA35" w:rsidP="1585389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5</w:t>
            </w:r>
          </w:p>
        </w:tc>
        <w:tc>
          <w:tcPr>
            <w:tcW w:w="1330" w:type="dxa"/>
            <w:vAlign w:val="center"/>
          </w:tcPr>
          <w:p w14:paraId="4293FD76" w14:textId="52B805D8" w:rsidR="2F28CA35" w:rsidRDefault="2F28CA35" w:rsidP="1585389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1585389C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</w:tr>
    </w:tbl>
    <w:p w14:paraId="322E01EE" w14:textId="215D26BA" w:rsidR="1585389C" w:rsidRDefault="1585389C"/>
    <w:p w14:paraId="2FC3681E" w14:textId="77777777" w:rsidR="00CF057A" w:rsidRDefault="00CF057A"/>
    <w:p w14:paraId="6C328255" w14:textId="09B32311" w:rsidR="00801C71" w:rsidRDefault="00CF057A" w:rsidP="00CF057A">
      <w:pPr>
        <w:jc w:val="center"/>
        <w:rPr>
          <w:rFonts w:eastAsiaTheme="minorEastAsia"/>
          <w:b/>
          <w:bCs/>
          <w:color w:val="000000" w:themeColor="text1"/>
          <w:sz w:val="28"/>
          <w:szCs w:val="28"/>
        </w:rPr>
      </w:pPr>
      <w:r>
        <w:rPr>
          <w:rFonts w:eastAsiaTheme="minorEastAsia"/>
          <w:b/>
          <w:bCs/>
          <w:color w:val="000000" w:themeColor="text1"/>
          <w:sz w:val="28"/>
          <w:szCs w:val="28"/>
        </w:rPr>
        <w:t>Performance Measures for Evalu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F057A" w14:paraId="0FA9CE61" w14:textId="77777777" w:rsidTr="00CF057A">
        <w:tc>
          <w:tcPr>
            <w:tcW w:w="3116" w:type="dxa"/>
          </w:tcPr>
          <w:p w14:paraId="072DB370" w14:textId="70E7AFDC" w:rsidR="00CF057A" w:rsidRPr="00CF057A" w:rsidRDefault="00CF057A" w:rsidP="00CF057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ssignment</w:t>
            </w:r>
          </w:p>
        </w:tc>
        <w:tc>
          <w:tcPr>
            <w:tcW w:w="3117" w:type="dxa"/>
          </w:tcPr>
          <w:p w14:paraId="7F497885" w14:textId="56665A47" w:rsidR="00CF057A" w:rsidRPr="00CF057A" w:rsidRDefault="00CF057A" w:rsidP="00CF057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otal Points</w:t>
            </w:r>
          </w:p>
        </w:tc>
        <w:tc>
          <w:tcPr>
            <w:tcW w:w="3117" w:type="dxa"/>
          </w:tcPr>
          <w:p w14:paraId="40A1864B" w14:textId="7B8B26C9" w:rsidR="00CF057A" w:rsidRPr="00CF057A" w:rsidRDefault="00CF057A" w:rsidP="00CF057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ercentage of Final Grade</w:t>
            </w:r>
          </w:p>
        </w:tc>
      </w:tr>
      <w:tr w:rsidR="00CF057A" w14:paraId="2BE26FCD" w14:textId="77777777" w:rsidTr="00CF057A">
        <w:tc>
          <w:tcPr>
            <w:tcW w:w="3116" w:type="dxa"/>
          </w:tcPr>
          <w:p w14:paraId="005F1EA2" w14:textId="1AFF9948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Scrum / Agile to Manage your Project</w:t>
            </w:r>
          </w:p>
        </w:tc>
        <w:tc>
          <w:tcPr>
            <w:tcW w:w="3117" w:type="dxa"/>
          </w:tcPr>
          <w:p w14:paraId="5C26D397" w14:textId="3982CB79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3117" w:type="dxa"/>
          </w:tcPr>
          <w:p w14:paraId="58901E2C" w14:textId="136BE966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%</w:t>
            </w:r>
          </w:p>
        </w:tc>
      </w:tr>
      <w:tr w:rsidR="00CF057A" w14:paraId="4CEE4E06" w14:textId="77777777" w:rsidTr="00CF057A">
        <w:tc>
          <w:tcPr>
            <w:tcW w:w="3116" w:type="dxa"/>
          </w:tcPr>
          <w:p w14:paraId="7B3CB9DB" w14:textId="3E8F2647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an API and write code to implement features described in User Stories</w:t>
            </w:r>
          </w:p>
        </w:tc>
        <w:tc>
          <w:tcPr>
            <w:tcW w:w="3117" w:type="dxa"/>
          </w:tcPr>
          <w:p w14:paraId="63B31392" w14:textId="144A1313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3117" w:type="dxa"/>
          </w:tcPr>
          <w:p w14:paraId="6802C28B" w14:textId="7DB6D8E1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%</w:t>
            </w:r>
          </w:p>
        </w:tc>
      </w:tr>
      <w:tr w:rsidR="00CF057A" w14:paraId="02EEA9BE" w14:textId="77777777" w:rsidTr="00CF057A">
        <w:tc>
          <w:tcPr>
            <w:tcW w:w="3116" w:type="dxa"/>
          </w:tcPr>
          <w:p w14:paraId="244226C8" w14:textId="36D74EDA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ly Version Control Effectively</w:t>
            </w:r>
          </w:p>
        </w:tc>
        <w:tc>
          <w:tcPr>
            <w:tcW w:w="3117" w:type="dxa"/>
          </w:tcPr>
          <w:p w14:paraId="18D6940F" w14:textId="70D56700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3117" w:type="dxa"/>
          </w:tcPr>
          <w:p w14:paraId="7AFACF46" w14:textId="257E81E4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%</w:t>
            </w:r>
          </w:p>
        </w:tc>
      </w:tr>
      <w:tr w:rsidR="00CF057A" w14:paraId="63517690" w14:textId="77777777" w:rsidTr="00CF057A">
        <w:tc>
          <w:tcPr>
            <w:tcW w:w="3116" w:type="dxa"/>
          </w:tcPr>
          <w:p w14:paraId="5AF1ACE1" w14:textId="40612842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in an Open Source Project and Contribute to it</w:t>
            </w:r>
          </w:p>
        </w:tc>
        <w:tc>
          <w:tcPr>
            <w:tcW w:w="3117" w:type="dxa"/>
          </w:tcPr>
          <w:p w14:paraId="0482141A" w14:textId="6FBAC6B3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3117" w:type="dxa"/>
          </w:tcPr>
          <w:p w14:paraId="0D49CD31" w14:textId="6575CA57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%</w:t>
            </w:r>
          </w:p>
        </w:tc>
      </w:tr>
      <w:tr w:rsidR="00CF057A" w14:paraId="47937372" w14:textId="77777777" w:rsidTr="00CF057A">
        <w:tc>
          <w:tcPr>
            <w:tcW w:w="3116" w:type="dxa"/>
          </w:tcPr>
          <w:p w14:paraId="1236C65B" w14:textId="2C3C5C62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nal Reflection</w:t>
            </w:r>
          </w:p>
        </w:tc>
        <w:tc>
          <w:tcPr>
            <w:tcW w:w="3117" w:type="dxa"/>
          </w:tcPr>
          <w:p w14:paraId="5A644E20" w14:textId="78940F6E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3117" w:type="dxa"/>
          </w:tcPr>
          <w:p w14:paraId="5515FCE3" w14:textId="4836EF3C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%</w:t>
            </w:r>
          </w:p>
        </w:tc>
      </w:tr>
      <w:tr w:rsidR="00CF057A" w14:paraId="4A3D354F" w14:textId="77777777" w:rsidTr="00CF057A">
        <w:tc>
          <w:tcPr>
            <w:tcW w:w="3116" w:type="dxa"/>
          </w:tcPr>
          <w:p w14:paraId="672AE093" w14:textId="77777777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72F64FD9" w14:textId="4F3D7BC6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3117" w:type="dxa"/>
          </w:tcPr>
          <w:p w14:paraId="6E623FF9" w14:textId="09F05E75" w:rsidR="00CF057A" w:rsidRDefault="00CF057A" w:rsidP="00CF05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%</w:t>
            </w:r>
          </w:p>
        </w:tc>
      </w:tr>
    </w:tbl>
    <w:p w14:paraId="5AF7FB2A" w14:textId="77777777" w:rsidR="00CF057A" w:rsidRDefault="00CF057A" w:rsidP="00CF057A">
      <w:pPr>
        <w:jc w:val="center"/>
        <w:rPr>
          <w:rFonts w:ascii="Times New Roman" w:hAnsi="Times New Roman" w:cs="Times New Roman"/>
        </w:rPr>
      </w:pPr>
    </w:p>
    <w:p w14:paraId="46BEA9E5" w14:textId="614EB8F3" w:rsidR="00CF057A" w:rsidRDefault="000C669E" w:rsidP="00CF05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 assignments must be completed at least 80% score to gain the micro-credential badge</w:t>
      </w:r>
      <w:r w:rsidR="00CF057A">
        <w:rPr>
          <w:rFonts w:ascii="Times New Roman" w:hAnsi="Times New Roman" w:cs="Times New Roman"/>
        </w:rPr>
        <w:t xml:space="preserve">. </w:t>
      </w:r>
    </w:p>
    <w:p w14:paraId="756DCE3C" w14:textId="77777777" w:rsidR="00CF057A" w:rsidRDefault="00CF057A" w:rsidP="00CF057A">
      <w:pPr>
        <w:rPr>
          <w:rFonts w:ascii="Times New Roman" w:hAnsi="Times New Roman" w:cs="Times New Roman"/>
        </w:rPr>
      </w:pPr>
    </w:p>
    <w:p w14:paraId="67584AD3" w14:textId="5692A8ED" w:rsidR="00CF057A" w:rsidRDefault="00CF057A" w:rsidP="00CF057A">
      <w:pPr>
        <w:jc w:val="center"/>
        <w:rPr>
          <w:rFonts w:eastAsiaTheme="minorEastAsia"/>
          <w:b/>
          <w:bCs/>
          <w:color w:val="000000" w:themeColor="text1"/>
          <w:sz w:val="28"/>
          <w:szCs w:val="28"/>
        </w:rPr>
      </w:pPr>
      <w:r>
        <w:rPr>
          <w:rFonts w:eastAsiaTheme="minorEastAsia"/>
          <w:b/>
          <w:bCs/>
          <w:color w:val="000000" w:themeColor="text1"/>
          <w:sz w:val="28"/>
          <w:szCs w:val="28"/>
        </w:rPr>
        <w:t>Letter Grade Distribution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1800"/>
        <w:gridCol w:w="1620"/>
        <w:gridCol w:w="1710"/>
        <w:gridCol w:w="1260"/>
        <w:gridCol w:w="1525"/>
      </w:tblGrid>
      <w:tr w:rsidR="009E6FF6" w14:paraId="3C1923EF" w14:textId="303AEC4A" w:rsidTr="009E6FF6">
        <w:tc>
          <w:tcPr>
            <w:tcW w:w="1435" w:type="dxa"/>
          </w:tcPr>
          <w:p w14:paraId="413B61D6" w14:textId="6CE321C0" w:rsidR="009E6FF6" w:rsidRPr="00CF057A" w:rsidRDefault="009E6FF6" w:rsidP="00ED5A3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Letter</w:t>
            </w:r>
          </w:p>
        </w:tc>
        <w:tc>
          <w:tcPr>
            <w:tcW w:w="1800" w:type="dxa"/>
          </w:tcPr>
          <w:p w14:paraId="1E2518C6" w14:textId="03AA3A4C" w:rsidR="009E6FF6" w:rsidRPr="00CF057A" w:rsidRDefault="009E6FF6" w:rsidP="00ED5A3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ange%</w:t>
            </w:r>
          </w:p>
        </w:tc>
        <w:tc>
          <w:tcPr>
            <w:tcW w:w="1620" w:type="dxa"/>
          </w:tcPr>
          <w:p w14:paraId="10342917" w14:textId="75712DB5" w:rsidR="009E6FF6" w:rsidRPr="00CF057A" w:rsidRDefault="009E6FF6" w:rsidP="00ED5A3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Letter</w:t>
            </w:r>
          </w:p>
        </w:tc>
        <w:tc>
          <w:tcPr>
            <w:tcW w:w="1710" w:type="dxa"/>
          </w:tcPr>
          <w:p w14:paraId="5597293A" w14:textId="414856D4" w:rsidR="009E6FF6" w:rsidRDefault="009E6FF6" w:rsidP="00ED5A3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ange%</w:t>
            </w:r>
          </w:p>
        </w:tc>
        <w:tc>
          <w:tcPr>
            <w:tcW w:w="1260" w:type="dxa"/>
          </w:tcPr>
          <w:p w14:paraId="01C83DD8" w14:textId="0794E6D2" w:rsidR="009E6FF6" w:rsidRDefault="009E6FF6" w:rsidP="00ED5A3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Letter</w:t>
            </w:r>
          </w:p>
        </w:tc>
        <w:tc>
          <w:tcPr>
            <w:tcW w:w="1525" w:type="dxa"/>
          </w:tcPr>
          <w:p w14:paraId="5F879EEF" w14:textId="350C94F4" w:rsidR="009E6FF6" w:rsidRDefault="009E6FF6" w:rsidP="00ED5A3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ange%</w:t>
            </w:r>
          </w:p>
        </w:tc>
      </w:tr>
      <w:tr w:rsidR="009E6FF6" w14:paraId="2DBBAE35" w14:textId="70E91EAC" w:rsidTr="009E6FF6">
        <w:tc>
          <w:tcPr>
            <w:tcW w:w="1435" w:type="dxa"/>
          </w:tcPr>
          <w:p w14:paraId="2B8453BA" w14:textId="1027B8B7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800" w:type="dxa"/>
          </w:tcPr>
          <w:p w14:paraId="0E8CE07D" w14:textId="400A9279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3 or above</w:t>
            </w:r>
          </w:p>
        </w:tc>
        <w:tc>
          <w:tcPr>
            <w:tcW w:w="1620" w:type="dxa"/>
          </w:tcPr>
          <w:p w14:paraId="4D8CCDB0" w14:textId="112D0726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1710" w:type="dxa"/>
          </w:tcPr>
          <w:p w14:paraId="088CEE28" w14:textId="65885897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 – 85.9</w:t>
            </w:r>
          </w:p>
        </w:tc>
        <w:tc>
          <w:tcPr>
            <w:tcW w:w="1260" w:type="dxa"/>
          </w:tcPr>
          <w:p w14:paraId="6B31723F" w14:textId="3ABB9576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1525" w:type="dxa"/>
          </w:tcPr>
          <w:p w14:paraId="3A4AA33F" w14:textId="40ABF0F1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0 – 73.9</w:t>
            </w:r>
          </w:p>
        </w:tc>
      </w:tr>
      <w:tr w:rsidR="009E6FF6" w14:paraId="066B8E30" w14:textId="77777777" w:rsidTr="009E6FF6">
        <w:tc>
          <w:tcPr>
            <w:tcW w:w="1435" w:type="dxa"/>
          </w:tcPr>
          <w:p w14:paraId="138A2E23" w14:textId="5E0DB75F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-</w:t>
            </w:r>
          </w:p>
        </w:tc>
        <w:tc>
          <w:tcPr>
            <w:tcW w:w="1800" w:type="dxa"/>
          </w:tcPr>
          <w:p w14:paraId="3718C1F7" w14:textId="7C273AAE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0 – 92.9</w:t>
            </w:r>
          </w:p>
        </w:tc>
        <w:tc>
          <w:tcPr>
            <w:tcW w:w="1620" w:type="dxa"/>
          </w:tcPr>
          <w:p w14:paraId="4BD604FC" w14:textId="7C26A098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-</w:t>
            </w:r>
          </w:p>
        </w:tc>
        <w:tc>
          <w:tcPr>
            <w:tcW w:w="1710" w:type="dxa"/>
          </w:tcPr>
          <w:p w14:paraId="6C8A12BB" w14:textId="4F1DABA9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8 – 81.9</w:t>
            </w:r>
          </w:p>
        </w:tc>
        <w:tc>
          <w:tcPr>
            <w:tcW w:w="1260" w:type="dxa"/>
          </w:tcPr>
          <w:p w14:paraId="07FD9250" w14:textId="404F4437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1525" w:type="dxa"/>
          </w:tcPr>
          <w:p w14:paraId="25E2BCA3" w14:textId="3BC05198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0 – 69.9</w:t>
            </w:r>
          </w:p>
        </w:tc>
      </w:tr>
      <w:tr w:rsidR="009E6FF6" w14:paraId="35C60713" w14:textId="77777777" w:rsidTr="009E6FF6">
        <w:tc>
          <w:tcPr>
            <w:tcW w:w="1435" w:type="dxa"/>
          </w:tcPr>
          <w:p w14:paraId="21065FE6" w14:textId="668B2F3D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+</w:t>
            </w:r>
          </w:p>
        </w:tc>
        <w:tc>
          <w:tcPr>
            <w:tcW w:w="1800" w:type="dxa"/>
          </w:tcPr>
          <w:p w14:paraId="0C99C290" w14:textId="51DCA6B8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6 – 89.9</w:t>
            </w:r>
          </w:p>
        </w:tc>
        <w:tc>
          <w:tcPr>
            <w:tcW w:w="1620" w:type="dxa"/>
          </w:tcPr>
          <w:p w14:paraId="01C9D726" w14:textId="0275473C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+</w:t>
            </w:r>
          </w:p>
        </w:tc>
        <w:tc>
          <w:tcPr>
            <w:tcW w:w="1710" w:type="dxa"/>
          </w:tcPr>
          <w:p w14:paraId="374F6F33" w14:textId="72D4B41A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4 – 77.9</w:t>
            </w:r>
          </w:p>
        </w:tc>
        <w:tc>
          <w:tcPr>
            <w:tcW w:w="1260" w:type="dxa"/>
          </w:tcPr>
          <w:p w14:paraId="7D69B950" w14:textId="650E3FC1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1525" w:type="dxa"/>
          </w:tcPr>
          <w:p w14:paraId="5BF73556" w14:textId="637875D1" w:rsidR="009E6FF6" w:rsidRDefault="009E6FF6" w:rsidP="00ED5A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ss than 60</w:t>
            </w:r>
          </w:p>
        </w:tc>
      </w:tr>
    </w:tbl>
    <w:p w14:paraId="2825628D" w14:textId="77777777" w:rsidR="00CF057A" w:rsidRPr="005C19BB" w:rsidRDefault="00CF057A" w:rsidP="00CF057A">
      <w:pPr>
        <w:rPr>
          <w:rFonts w:ascii="Times New Roman" w:hAnsi="Times New Roman" w:cs="Times New Roman"/>
        </w:rPr>
      </w:pPr>
    </w:p>
    <w:p w14:paraId="60B30587" w14:textId="017BA6D7" w:rsidR="00813CC8" w:rsidRPr="005C19BB" w:rsidRDefault="00813CC8" w:rsidP="00813CC8">
      <w:pPr>
        <w:rPr>
          <w:rFonts w:ascii="Times New Roman" w:hAnsi="Times New Roman" w:cs="Times New Roman"/>
        </w:rPr>
      </w:pPr>
    </w:p>
    <w:p w14:paraId="4CBCFF0F" w14:textId="08C8A511" w:rsidR="6458F108" w:rsidRDefault="6458F108" w:rsidP="1585389C">
      <w:pPr>
        <w:pStyle w:val="BodyText"/>
        <w:spacing w:before="63"/>
        <w:ind w:left="0" w:right="78" w:firstLine="0"/>
        <w:jc w:val="center"/>
      </w:pPr>
      <w:r w:rsidRPr="1585389C">
        <w:rPr>
          <w:b/>
          <w:bCs/>
        </w:rPr>
        <w:t>Oral and Written Communication:</w:t>
      </w:r>
      <w:r w:rsidRPr="1585389C">
        <w:t xml:space="preserve"> </w:t>
      </w:r>
    </w:p>
    <w:p w14:paraId="1C821A0D" w14:textId="0132676C" w:rsidR="6458F108" w:rsidRDefault="000C669E" w:rsidP="1585389C">
      <w:pPr>
        <w:pStyle w:val="BodyText"/>
        <w:spacing w:before="63"/>
        <w:ind w:left="0" w:right="78" w:firstLine="0"/>
        <w:jc w:val="center"/>
      </w:pPr>
      <w:r>
        <w:t>The final presentation may include a poster, presentation,</w:t>
      </w:r>
      <w:r w:rsidR="35293522" w:rsidRPr="1585389C">
        <w:t xml:space="preserve"> and / or written report.</w:t>
      </w:r>
      <w:r w:rsidR="6458F108" w:rsidRPr="1585389C">
        <w:t xml:space="preserve"> </w:t>
      </w:r>
    </w:p>
    <w:p w14:paraId="48D9C9EF" w14:textId="2376C2BB" w:rsidR="1585389C" w:rsidRDefault="1585389C" w:rsidP="1585389C">
      <w:pPr>
        <w:pStyle w:val="BodyText"/>
        <w:spacing w:before="63"/>
        <w:ind w:left="0" w:right="78" w:firstLine="0"/>
      </w:pPr>
    </w:p>
    <w:p w14:paraId="4DC5011D" w14:textId="3F12BE82" w:rsidR="6458F108" w:rsidRDefault="6458F108" w:rsidP="1585389C">
      <w:pPr>
        <w:pStyle w:val="BodyText"/>
        <w:spacing w:before="63"/>
        <w:ind w:left="0" w:right="78" w:firstLine="0"/>
        <w:jc w:val="center"/>
      </w:pPr>
      <w:r w:rsidRPr="1585389C">
        <w:rPr>
          <w:b/>
          <w:bCs/>
        </w:rPr>
        <w:t>Social and Ethical Implications of Computing Topics:</w:t>
      </w:r>
      <w:r w:rsidRPr="1585389C">
        <w:t xml:space="preserve"> </w:t>
      </w:r>
    </w:p>
    <w:p w14:paraId="14BDC8EE" w14:textId="6B0930C5" w:rsidR="22FDD63A" w:rsidRDefault="22FDD63A" w:rsidP="1585389C">
      <w:pPr>
        <w:pStyle w:val="BodyText"/>
        <w:spacing w:before="63" w:line="259" w:lineRule="auto"/>
        <w:ind w:left="0" w:right="78"/>
        <w:jc w:val="center"/>
      </w:pPr>
      <w:r w:rsidRPr="1585389C">
        <w:t>Proper use of Open-Source Licenses</w:t>
      </w:r>
    </w:p>
    <w:p w14:paraId="3548A2CA" w14:textId="576B650D" w:rsidR="1585389C" w:rsidRDefault="1585389C" w:rsidP="1585389C">
      <w:pPr>
        <w:pStyle w:val="BodyText"/>
        <w:spacing w:before="63" w:line="259" w:lineRule="auto"/>
        <w:ind w:left="0" w:right="78"/>
        <w:jc w:val="center"/>
      </w:pPr>
    </w:p>
    <w:p w14:paraId="356AE966" w14:textId="6D70CC81" w:rsidR="7BBE32D2" w:rsidRDefault="7BBE32D2" w:rsidP="1585389C">
      <w:pPr>
        <w:pStyle w:val="BodyText"/>
        <w:spacing w:before="63"/>
        <w:ind w:left="0" w:right="78" w:firstLine="0"/>
        <w:jc w:val="center"/>
      </w:pPr>
      <w:r w:rsidRPr="1585389C">
        <w:rPr>
          <w:b/>
          <w:bCs/>
        </w:rPr>
        <w:t>Theoretical Contents:</w:t>
      </w:r>
      <w:r w:rsidRPr="1585389C">
        <w:t xml:space="preserve"> </w:t>
      </w:r>
    </w:p>
    <w:p w14:paraId="4E869A91" w14:textId="10261724" w:rsidR="7BBE32D2" w:rsidRDefault="7BBE32D2" w:rsidP="1585389C">
      <w:pPr>
        <w:pStyle w:val="BodyText"/>
        <w:spacing w:before="63"/>
        <w:ind w:left="0" w:right="78" w:firstLine="0"/>
        <w:jc w:val="center"/>
      </w:pPr>
      <w:r w:rsidRPr="1585389C">
        <w:t xml:space="preserve">No Significant Coverage </w:t>
      </w:r>
    </w:p>
    <w:p w14:paraId="289507AE" w14:textId="2376C2BB" w:rsidR="1585389C" w:rsidRDefault="1585389C" w:rsidP="1585389C">
      <w:pPr>
        <w:pStyle w:val="BodyText"/>
        <w:spacing w:before="63"/>
        <w:ind w:left="0" w:right="78" w:firstLine="0"/>
      </w:pPr>
    </w:p>
    <w:p w14:paraId="09172AD4" w14:textId="121FBC6F" w:rsidR="7BBE32D2" w:rsidRDefault="7BBE32D2" w:rsidP="15E3366D">
      <w:pPr>
        <w:pStyle w:val="BodyText"/>
        <w:spacing w:before="63"/>
        <w:ind w:left="0" w:right="78" w:firstLine="0"/>
        <w:jc w:val="center"/>
      </w:pPr>
      <w:r w:rsidRPr="15E3366D">
        <w:rPr>
          <w:b/>
          <w:bCs/>
        </w:rPr>
        <w:t>Problem Analysis Experiences:</w:t>
      </w:r>
      <w:r w:rsidRPr="15E3366D">
        <w:t xml:space="preserve"> </w:t>
      </w:r>
    </w:p>
    <w:p w14:paraId="52848080" w14:textId="7CDBA232" w:rsidR="7BBE32D2" w:rsidRDefault="7BBE32D2" w:rsidP="1585389C">
      <w:pPr>
        <w:pStyle w:val="BodyText"/>
        <w:spacing w:before="63" w:line="259" w:lineRule="auto"/>
        <w:ind w:left="0" w:right="78"/>
        <w:jc w:val="center"/>
      </w:pPr>
      <w:r w:rsidRPr="1585389C">
        <w:t>No Significant Coverage</w:t>
      </w:r>
    </w:p>
    <w:p w14:paraId="7FBC293E" w14:textId="7321B60C" w:rsidR="00FE77CF" w:rsidRPr="005C19BB" w:rsidRDefault="00FE77CF" w:rsidP="1585389C">
      <w:pPr>
        <w:spacing w:before="63"/>
        <w:ind w:right="78"/>
        <w:rPr>
          <w:b/>
          <w:bCs/>
          <w:color w:val="FF0000"/>
          <w:sz w:val="28"/>
          <w:szCs w:val="28"/>
        </w:rPr>
      </w:pPr>
    </w:p>
    <w:p w14:paraId="2F2B3002" w14:textId="21851840" w:rsidR="00FB33A4" w:rsidRPr="00F03CFD" w:rsidRDefault="00FB33A4" w:rsidP="1585389C">
      <w:pPr>
        <w:rPr>
          <w:rFonts w:ascii="Times New Roman" w:hAnsi="Times New Roman" w:cs="Times New Roman"/>
        </w:rPr>
      </w:pPr>
    </w:p>
    <w:sectPr w:rsidR="00FB33A4" w:rsidRPr="00F03CFD" w:rsidSect="000C669E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8176F6" w14:textId="77777777" w:rsidR="00B65E00" w:rsidRDefault="00B65E00" w:rsidP="00F03CFD">
      <w:r>
        <w:separator/>
      </w:r>
    </w:p>
  </w:endnote>
  <w:endnote w:type="continuationSeparator" w:id="0">
    <w:p w14:paraId="5A514C97" w14:textId="77777777" w:rsidR="00B65E00" w:rsidRDefault="00B65E00" w:rsidP="00F03C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D008E5" w14:paraId="03E6F747" w14:textId="77777777" w:rsidTr="55023311">
      <w:trPr>
        <w:trHeight w:val="300"/>
      </w:trPr>
      <w:tc>
        <w:tcPr>
          <w:tcW w:w="3120" w:type="dxa"/>
        </w:tcPr>
        <w:p w14:paraId="3EFFE791" w14:textId="3485716B" w:rsidR="4FD008E5" w:rsidRDefault="4FD008E5" w:rsidP="55023311">
          <w:pPr>
            <w:pStyle w:val="Header"/>
            <w:ind w:left="-115"/>
          </w:pPr>
        </w:p>
      </w:tc>
      <w:tc>
        <w:tcPr>
          <w:tcW w:w="3120" w:type="dxa"/>
        </w:tcPr>
        <w:p w14:paraId="38FE0BB1" w14:textId="1F5FAB49" w:rsidR="4FD008E5" w:rsidRDefault="4FD008E5" w:rsidP="009F046F">
          <w:pPr>
            <w:pStyle w:val="Header"/>
            <w:jc w:val="center"/>
          </w:pPr>
        </w:p>
      </w:tc>
      <w:tc>
        <w:tcPr>
          <w:tcW w:w="3120" w:type="dxa"/>
        </w:tcPr>
        <w:p w14:paraId="0AE5CE0C" w14:textId="413998E7" w:rsidR="4FD008E5" w:rsidRDefault="4FD008E5" w:rsidP="009F046F">
          <w:pPr>
            <w:pStyle w:val="Header"/>
            <w:ind w:right="-115"/>
            <w:jc w:val="right"/>
          </w:pPr>
        </w:p>
      </w:tc>
    </w:tr>
  </w:tbl>
  <w:p w14:paraId="73C78CB0" w14:textId="6A3D2C54" w:rsidR="4FD008E5" w:rsidRDefault="4FD008E5" w:rsidP="009F04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6AB88" w14:textId="77777777" w:rsidR="00B65E00" w:rsidRDefault="00B65E00" w:rsidP="00F03CFD">
      <w:r>
        <w:separator/>
      </w:r>
    </w:p>
  </w:footnote>
  <w:footnote w:type="continuationSeparator" w:id="0">
    <w:p w14:paraId="2FFB8D0B" w14:textId="77777777" w:rsidR="00B65E00" w:rsidRDefault="00B65E00" w:rsidP="00F03C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07C45" w14:textId="670E5192" w:rsidR="00F03CFD" w:rsidRDefault="00F03CFD">
    <w:pPr>
      <w:pStyle w:val="Header"/>
    </w:pPr>
    <w:r>
      <w:rPr>
        <w:noProof/>
        <w:color w:val="2B579A"/>
        <w:shd w:val="clear" w:color="auto" w:fill="E6E6E6"/>
        <w:lang w:eastAsia="zh-CN"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2B5C3A2A" wp14:editId="6940493B">
              <wp:simplePos x="0" y="0"/>
              <wp:positionH relativeFrom="page">
                <wp:posOffset>584403</wp:posOffset>
              </wp:positionH>
              <wp:positionV relativeFrom="topMargin">
                <wp:posOffset>296329</wp:posOffset>
              </wp:positionV>
              <wp:extent cx="6705600" cy="437605"/>
              <wp:effectExtent l="0" t="0" r="0" b="698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05600" cy="437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B604B5" w14:textId="77777777" w:rsidR="00F03CFD" w:rsidRPr="00DE506E" w:rsidRDefault="00F03CFD" w:rsidP="00F03CFD">
                          <w:pPr>
                            <w:pStyle w:val="BodyText"/>
                            <w:kinsoku w:val="0"/>
                            <w:overflowPunct w:val="0"/>
                            <w:spacing w:line="305" w:lineRule="exact"/>
                            <w:ind w:left="0" w:firstLine="0"/>
                            <w:jc w:val="center"/>
                          </w:pPr>
                          <w:r w:rsidRPr="00DE506E">
                            <w:rPr>
                              <w:b/>
                              <w:bCs/>
                            </w:rPr>
                            <w:t>Knight Foundation School</w:t>
                          </w:r>
                          <w:r w:rsidRPr="00DE506E">
                            <w:rPr>
                              <w:b/>
                              <w:bCs/>
                              <w:spacing w:val="-12"/>
                            </w:rPr>
                            <w:t xml:space="preserve"> </w:t>
                          </w:r>
                          <w:r w:rsidRPr="00DE506E">
                            <w:rPr>
                              <w:b/>
                              <w:bCs/>
                            </w:rPr>
                            <w:t>of</w:t>
                          </w:r>
                          <w:r w:rsidRPr="00DE506E">
                            <w:rPr>
                              <w:b/>
                              <w:bCs/>
                              <w:spacing w:val="-12"/>
                            </w:rPr>
                            <w:t xml:space="preserve"> </w:t>
                          </w:r>
                          <w:r w:rsidRPr="00DE506E">
                            <w:rPr>
                              <w:b/>
                              <w:bCs/>
                            </w:rPr>
                            <w:t>Computing</w:t>
                          </w:r>
                          <w:r w:rsidRPr="00DE506E">
                            <w:rPr>
                              <w:b/>
                              <w:bCs/>
                              <w:spacing w:val="-11"/>
                            </w:rPr>
                            <w:t xml:space="preserve"> </w:t>
                          </w:r>
                          <w:r w:rsidRPr="00DE506E">
                            <w:rPr>
                              <w:b/>
                              <w:bCs/>
                            </w:rPr>
                            <w:t>and</w:t>
                          </w:r>
                          <w:r w:rsidRPr="00DE506E">
                            <w:rPr>
                              <w:b/>
                              <w:bCs/>
                              <w:spacing w:val="-12"/>
                            </w:rPr>
                            <w:t xml:space="preserve"> </w:t>
                          </w:r>
                          <w:r w:rsidRPr="00DE506E">
                            <w:rPr>
                              <w:b/>
                              <w:bCs/>
                            </w:rPr>
                            <w:t>Information</w:t>
                          </w:r>
                          <w:r w:rsidRPr="00DE506E">
                            <w:rPr>
                              <w:b/>
                              <w:bCs/>
                              <w:spacing w:val="-11"/>
                            </w:rPr>
                            <w:t xml:space="preserve"> </w:t>
                          </w:r>
                          <w:r w:rsidRPr="00DE506E">
                            <w:rPr>
                              <w:b/>
                              <w:bCs/>
                            </w:rPr>
                            <w:t>Sciences</w:t>
                          </w:r>
                        </w:p>
                        <w:p w14:paraId="40DF8B6A" w14:textId="3B95C7E4" w:rsidR="00F03CFD" w:rsidRDefault="00F03CFD" w:rsidP="00F03CFD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DE506E">
                            <w:rPr>
                              <w:b/>
                              <w:bCs/>
                            </w:rPr>
                            <w:t>C</w:t>
                          </w:r>
                          <w:r w:rsidR="00FD6383">
                            <w:rPr>
                              <w:b/>
                              <w:bCs/>
                            </w:rPr>
                            <w:t>IS</w:t>
                          </w:r>
                          <w:r w:rsidRPr="00DE506E">
                            <w:rPr>
                              <w:b/>
                              <w:bCs/>
                              <w:spacing w:val="-13"/>
                            </w:rPr>
                            <w:t xml:space="preserve"> </w:t>
                          </w:r>
                          <w:r w:rsidR="00FD6383">
                            <w:rPr>
                              <w:b/>
                              <w:bCs/>
                            </w:rPr>
                            <w:t>3</w:t>
                          </w:r>
                          <w:r w:rsidR="006933D3">
                            <w:rPr>
                              <w:b/>
                              <w:bCs/>
                            </w:rPr>
                            <w:t>590</w:t>
                          </w:r>
                          <w:r w:rsidRPr="00DE506E">
                            <w:t xml:space="preserve"> </w:t>
                          </w:r>
                          <w:r w:rsidR="00330C2C">
                            <w:rPr>
                              <w:b/>
                              <w:bCs/>
                            </w:rPr>
                            <w:t>In</w:t>
                          </w:r>
                          <w:r w:rsidR="00554DCC">
                            <w:rPr>
                              <w:b/>
                              <w:bCs/>
                            </w:rPr>
                            <w:t>ternship Ready:</w:t>
                          </w:r>
                          <w:r w:rsidR="00330C2C">
                            <w:rPr>
                              <w:b/>
                              <w:bCs/>
                            </w:rPr>
                            <w:t xml:space="preserve"> </w:t>
                          </w:r>
                          <w:r w:rsidR="00F61015">
                            <w:rPr>
                              <w:b/>
                              <w:bCs/>
                            </w:rPr>
                            <w:t>Software Development</w:t>
                          </w:r>
                        </w:p>
                        <w:p w14:paraId="09DE4E8C" w14:textId="77777777" w:rsidR="00FC4EC3" w:rsidRDefault="00FC4EC3" w:rsidP="00F03CFD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b/>
                              <w:bCs/>
                            </w:rPr>
                          </w:pPr>
                        </w:p>
                        <w:p w14:paraId="0E7CF5E5" w14:textId="77777777" w:rsidR="00F03CFD" w:rsidRPr="00492EE4" w:rsidRDefault="00F03CFD" w:rsidP="00F03CFD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b/>
                              <w:bCs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B5C3A2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6pt;margin-top:23.35pt;width:528pt;height:34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" o:allowincell="f" filled="f" stroked="f">
              <v:textbox inset="0,0,0,0">
                <w:txbxContent>
                  <w:p w14:paraId="6BB604B5" w14:textId="77777777" w:rsidR="00F03CFD" w:rsidRPr="00DE506E" w:rsidRDefault="00F03CFD" w:rsidP="00F03CFD">
                    <w:pPr>
                      <w:pStyle w:val="BodyText"/>
                      <w:kinsoku w:val="0"/>
                      <w:overflowPunct w:val="0"/>
                      <w:spacing w:line="305" w:lineRule="exact"/>
                      <w:ind w:left="0" w:firstLine="0"/>
                      <w:jc w:val="center"/>
                    </w:pPr>
                    <w:r w:rsidRPr="00DE506E">
                      <w:rPr>
                        <w:b/>
                        <w:bCs/>
                      </w:rPr>
                      <w:t>Knight Foundation School</w:t>
                    </w:r>
                    <w:r w:rsidRPr="00DE506E">
                      <w:rPr>
                        <w:b/>
                        <w:bCs/>
                        <w:spacing w:val="-12"/>
                      </w:rPr>
                      <w:t xml:space="preserve"> </w:t>
                    </w:r>
                    <w:r w:rsidRPr="00DE506E">
                      <w:rPr>
                        <w:b/>
                        <w:bCs/>
                      </w:rPr>
                      <w:t>of</w:t>
                    </w:r>
                    <w:r w:rsidRPr="00DE506E">
                      <w:rPr>
                        <w:b/>
                        <w:bCs/>
                        <w:spacing w:val="-12"/>
                      </w:rPr>
                      <w:t xml:space="preserve"> </w:t>
                    </w:r>
                    <w:r w:rsidRPr="00DE506E">
                      <w:rPr>
                        <w:b/>
                        <w:bCs/>
                      </w:rPr>
                      <w:t>Computing</w:t>
                    </w:r>
                    <w:r w:rsidRPr="00DE506E">
                      <w:rPr>
                        <w:b/>
                        <w:bCs/>
                        <w:spacing w:val="-11"/>
                      </w:rPr>
                      <w:t xml:space="preserve"> </w:t>
                    </w:r>
                    <w:r w:rsidRPr="00DE506E">
                      <w:rPr>
                        <w:b/>
                        <w:bCs/>
                      </w:rPr>
                      <w:t>and</w:t>
                    </w:r>
                    <w:r w:rsidRPr="00DE506E">
                      <w:rPr>
                        <w:b/>
                        <w:bCs/>
                        <w:spacing w:val="-12"/>
                      </w:rPr>
                      <w:t xml:space="preserve"> </w:t>
                    </w:r>
                    <w:r w:rsidRPr="00DE506E">
                      <w:rPr>
                        <w:b/>
                        <w:bCs/>
                      </w:rPr>
                      <w:t>Information</w:t>
                    </w:r>
                    <w:r w:rsidRPr="00DE506E">
                      <w:rPr>
                        <w:b/>
                        <w:bCs/>
                        <w:spacing w:val="-11"/>
                      </w:rPr>
                      <w:t xml:space="preserve"> </w:t>
                    </w:r>
                    <w:r w:rsidRPr="00DE506E">
                      <w:rPr>
                        <w:b/>
                        <w:bCs/>
                      </w:rPr>
                      <w:t>Sciences</w:t>
                    </w:r>
                  </w:p>
                  <w:p w14:paraId="40DF8B6A" w14:textId="3B95C7E4" w:rsidR="00F03CFD" w:rsidRDefault="00F03CFD" w:rsidP="00F03CFD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b/>
                        <w:bCs/>
                      </w:rPr>
                    </w:pPr>
                    <w:r w:rsidRPr="00DE506E">
                      <w:rPr>
                        <w:b/>
                        <w:bCs/>
                      </w:rPr>
                      <w:t>C</w:t>
                    </w:r>
                    <w:r w:rsidR="00FD6383">
                      <w:rPr>
                        <w:b/>
                        <w:bCs/>
                      </w:rPr>
                      <w:t>IS</w:t>
                    </w:r>
                    <w:r w:rsidRPr="00DE506E">
                      <w:rPr>
                        <w:b/>
                        <w:bCs/>
                        <w:spacing w:val="-13"/>
                      </w:rPr>
                      <w:t xml:space="preserve"> </w:t>
                    </w:r>
                    <w:r w:rsidR="00FD6383">
                      <w:rPr>
                        <w:b/>
                        <w:bCs/>
                      </w:rPr>
                      <w:t>3</w:t>
                    </w:r>
                    <w:r w:rsidR="006933D3">
                      <w:rPr>
                        <w:b/>
                        <w:bCs/>
                      </w:rPr>
                      <w:t>590</w:t>
                    </w:r>
                    <w:r w:rsidRPr="00DE506E">
                      <w:t xml:space="preserve"> </w:t>
                    </w:r>
                    <w:r w:rsidR="00330C2C">
                      <w:rPr>
                        <w:b/>
                        <w:bCs/>
                      </w:rPr>
                      <w:t>In</w:t>
                    </w:r>
                    <w:r w:rsidR="00554DCC">
                      <w:rPr>
                        <w:b/>
                        <w:bCs/>
                      </w:rPr>
                      <w:t>ternship Ready:</w:t>
                    </w:r>
                    <w:r w:rsidR="00330C2C">
                      <w:rPr>
                        <w:b/>
                        <w:bCs/>
                      </w:rPr>
                      <w:t xml:space="preserve"> </w:t>
                    </w:r>
                    <w:r w:rsidR="00F61015">
                      <w:rPr>
                        <w:b/>
                        <w:bCs/>
                      </w:rPr>
                      <w:t>Software Development</w:t>
                    </w:r>
                  </w:p>
                  <w:p w14:paraId="09DE4E8C" w14:textId="77777777" w:rsidR="00FC4EC3" w:rsidRDefault="00FC4EC3" w:rsidP="00F03CFD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b/>
                        <w:bCs/>
                      </w:rPr>
                    </w:pPr>
                  </w:p>
                  <w:p w14:paraId="0E7CF5E5" w14:textId="77777777" w:rsidR="00F03CFD" w:rsidRPr="00492EE4" w:rsidRDefault="00F03CFD" w:rsidP="00F03CFD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b/>
                        <w:bCs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35AC2"/>
    <w:multiLevelType w:val="hybridMultilevel"/>
    <w:tmpl w:val="9D2C24EA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56740"/>
    <w:multiLevelType w:val="hybridMultilevel"/>
    <w:tmpl w:val="B9940862"/>
    <w:lvl w:ilvl="0" w:tplc="07EAFDE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ED634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DD88B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7A2C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669C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2279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6E5C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70F0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2039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78665C"/>
    <w:multiLevelType w:val="hybridMultilevel"/>
    <w:tmpl w:val="2C18016A"/>
    <w:lvl w:ilvl="0" w:tplc="7BCA619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5D4BC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B45C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5ADE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BAAF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881A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905A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3489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36F4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FF5AE"/>
    <w:multiLevelType w:val="hybridMultilevel"/>
    <w:tmpl w:val="7D7C5CB8"/>
    <w:lvl w:ilvl="0" w:tplc="70BEA60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0CA81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A0F6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8234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B626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445D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90C2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BA14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BCE9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65E8E7"/>
    <w:multiLevelType w:val="hybridMultilevel"/>
    <w:tmpl w:val="00480794"/>
    <w:lvl w:ilvl="0" w:tplc="0B622EA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F8234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A07F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3898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E82A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F462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0CF9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8674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CC4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33B8F7"/>
    <w:multiLevelType w:val="hybridMultilevel"/>
    <w:tmpl w:val="569CF950"/>
    <w:lvl w:ilvl="0" w:tplc="39E6ADC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77E86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9C14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B407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68E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FAB2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9AD0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F88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90EB3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F40C61"/>
    <w:multiLevelType w:val="hybridMultilevel"/>
    <w:tmpl w:val="22F2212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1723D9DA"/>
    <w:multiLevelType w:val="hybridMultilevel"/>
    <w:tmpl w:val="11485E88"/>
    <w:lvl w:ilvl="0" w:tplc="FEF6EC3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A10F5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9EF3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F8DA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103B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B2AE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C0DB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2A0E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5C02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B3E74"/>
    <w:multiLevelType w:val="hybridMultilevel"/>
    <w:tmpl w:val="70AC0710"/>
    <w:lvl w:ilvl="0" w:tplc="3B708C6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99680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CCA6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E602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DA4F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4C94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162D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302A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8697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F52543"/>
    <w:multiLevelType w:val="hybridMultilevel"/>
    <w:tmpl w:val="75F81E5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BA4C5E1"/>
    <w:multiLevelType w:val="hybridMultilevel"/>
    <w:tmpl w:val="F87C6CDA"/>
    <w:lvl w:ilvl="0" w:tplc="5AD2AA1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A0AF5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E202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6EA6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06E6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CC27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1808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289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E210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B26BAD"/>
    <w:multiLevelType w:val="hybridMultilevel"/>
    <w:tmpl w:val="4322C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325ACC"/>
    <w:multiLevelType w:val="hybridMultilevel"/>
    <w:tmpl w:val="9D2C24EA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4D284D"/>
    <w:multiLevelType w:val="hybridMultilevel"/>
    <w:tmpl w:val="4DCAA0AE"/>
    <w:lvl w:ilvl="0" w:tplc="D42AE5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54A2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349E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0441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495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0258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6A77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A0C7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006A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93DDFF"/>
    <w:multiLevelType w:val="hybridMultilevel"/>
    <w:tmpl w:val="2CF8AFD6"/>
    <w:lvl w:ilvl="0" w:tplc="323A425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2E8C4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C812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046E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B8A1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FA6C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0A9B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6A86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64D2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E30DB0"/>
    <w:multiLevelType w:val="hybridMultilevel"/>
    <w:tmpl w:val="D3087CC0"/>
    <w:lvl w:ilvl="0" w:tplc="DEA6373A">
      <w:start w:val="1"/>
      <w:numFmt w:val="decimal"/>
      <w:lvlText w:val="%1."/>
      <w:lvlJc w:val="left"/>
      <w:pPr>
        <w:ind w:left="94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660" w:hanging="360"/>
      </w:pPr>
    </w:lvl>
    <w:lvl w:ilvl="2" w:tplc="FFFFFFFF" w:tentative="1">
      <w:start w:val="1"/>
      <w:numFmt w:val="lowerRoman"/>
      <w:lvlText w:val="%3."/>
      <w:lvlJc w:val="right"/>
      <w:pPr>
        <w:ind w:left="2380" w:hanging="180"/>
      </w:pPr>
    </w:lvl>
    <w:lvl w:ilvl="3" w:tplc="FFFFFFFF" w:tentative="1">
      <w:start w:val="1"/>
      <w:numFmt w:val="decimal"/>
      <w:lvlText w:val="%4."/>
      <w:lvlJc w:val="left"/>
      <w:pPr>
        <w:ind w:left="3100" w:hanging="360"/>
      </w:pPr>
    </w:lvl>
    <w:lvl w:ilvl="4" w:tplc="FFFFFFFF" w:tentative="1">
      <w:start w:val="1"/>
      <w:numFmt w:val="lowerLetter"/>
      <w:lvlText w:val="%5."/>
      <w:lvlJc w:val="left"/>
      <w:pPr>
        <w:ind w:left="3820" w:hanging="360"/>
      </w:pPr>
    </w:lvl>
    <w:lvl w:ilvl="5" w:tplc="FFFFFFFF" w:tentative="1">
      <w:start w:val="1"/>
      <w:numFmt w:val="lowerRoman"/>
      <w:lvlText w:val="%6."/>
      <w:lvlJc w:val="right"/>
      <w:pPr>
        <w:ind w:left="4540" w:hanging="180"/>
      </w:pPr>
    </w:lvl>
    <w:lvl w:ilvl="6" w:tplc="FFFFFFFF" w:tentative="1">
      <w:start w:val="1"/>
      <w:numFmt w:val="decimal"/>
      <w:lvlText w:val="%7."/>
      <w:lvlJc w:val="left"/>
      <w:pPr>
        <w:ind w:left="5260" w:hanging="360"/>
      </w:pPr>
    </w:lvl>
    <w:lvl w:ilvl="7" w:tplc="FFFFFFFF" w:tentative="1">
      <w:start w:val="1"/>
      <w:numFmt w:val="lowerLetter"/>
      <w:lvlText w:val="%8."/>
      <w:lvlJc w:val="left"/>
      <w:pPr>
        <w:ind w:left="5980" w:hanging="360"/>
      </w:pPr>
    </w:lvl>
    <w:lvl w:ilvl="8" w:tplc="FFFFFFFF" w:tentative="1">
      <w:start w:val="1"/>
      <w:numFmt w:val="lowerRoman"/>
      <w:lvlText w:val="%9."/>
      <w:lvlJc w:val="right"/>
      <w:pPr>
        <w:ind w:left="6700" w:hanging="180"/>
      </w:pPr>
    </w:lvl>
  </w:abstractNum>
  <w:abstractNum w:abstractNumId="16" w15:restartNumberingAfterBreak="0">
    <w:nsid w:val="3597860D"/>
    <w:multiLevelType w:val="hybridMultilevel"/>
    <w:tmpl w:val="D63AF630"/>
    <w:lvl w:ilvl="0" w:tplc="3BD0276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F02C5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72FC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384E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4E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56DA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7A16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9C40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E8F0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402F29"/>
    <w:multiLevelType w:val="hybridMultilevel"/>
    <w:tmpl w:val="DFCE796E"/>
    <w:lvl w:ilvl="0" w:tplc="0840E3D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9C86B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8F0A4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C47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A4E1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13AC4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62B9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8C3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EC2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6B1384"/>
    <w:multiLevelType w:val="hybridMultilevel"/>
    <w:tmpl w:val="A6FCB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B024A4"/>
    <w:multiLevelType w:val="hybridMultilevel"/>
    <w:tmpl w:val="9DDA4298"/>
    <w:lvl w:ilvl="0" w:tplc="0D96761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60678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38448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1ECE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06AB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1E7D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21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C838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C60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EF0E"/>
    <w:multiLevelType w:val="hybridMultilevel"/>
    <w:tmpl w:val="C2F25012"/>
    <w:lvl w:ilvl="0" w:tplc="3948026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1D45B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5630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627C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B296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3E2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0056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8EB1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1CCA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25A82E"/>
    <w:multiLevelType w:val="hybridMultilevel"/>
    <w:tmpl w:val="6D20D12C"/>
    <w:lvl w:ilvl="0" w:tplc="FD683DC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5D0F3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D20F1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50D0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D225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BA93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E6CD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48B4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821B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3AF3B7"/>
    <w:multiLevelType w:val="hybridMultilevel"/>
    <w:tmpl w:val="5FF8324A"/>
    <w:lvl w:ilvl="0" w:tplc="A796D1F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C9C1B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1AAB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40E0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78F4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0E85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DA35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02F7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9A21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6D5E5C"/>
    <w:multiLevelType w:val="hybridMultilevel"/>
    <w:tmpl w:val="F272A432"/>
    <w:lvl w:ilvl="0" w:tplc="C3B4644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2F0F9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8243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D89D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E267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F665D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B6B7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8068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7635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E985E0"/>
    <w:multiLevelType w:val="hybridMultilevel"/>
    <w:tmpl w:val="FF4A48D0"/>
    <w:lvl w:ilvl="0" w:tplc="DD5EF81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9A669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CDC54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5208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ACC4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CC10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D490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94EB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0C9B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BEF447"/>
    <w:multiLevelType w:val="hybridMultilevel"/>
    <w:tmpl w:val="E0E2E0C6"/>
    <w:lvl w:ilvl="0" w:tplc="B8BEF3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9E1A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1C98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78CA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3459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789D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1C3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CC75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2E5B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DC1B7A"/>
    <w:multiLevelType w:val="hybridMultilevel"/>
    <w:tmpl w:val="F8CEAD6C"/>
    <w:lvl w:ilvl="0" w:tplc="AB06B40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7F089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2482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F6FD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2F4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F243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C455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6451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227E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1E0A84"/>
    <w:multiLevelType w:val="hybridMultilevel"/>
    <w:tmpl w:val="02CC88EE"/>
    <w:lvl w:ilvl="0" w:tplc="9740073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5D69F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D8A5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9A84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50DD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6006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CCC0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30D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261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25341"/>
    <w:multiLevelType w:val="hybridMultilevel"/>
    <w:tmpl w:val="8EAE1CBE"/>
    <w:lvl w:ilvl="0" w:tplc="FE9AE1A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5F2C0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285A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5ECF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ACAE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FA8D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662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AEF5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86C1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5262B8"/>
    <w:multiLevelType w:val="hybridMultilevel"/>
    <w:tmpl w:val="C4C68B58"/>
    <w:lvl w:ilvl="0" w:tplc="21A65CA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084F8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0055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14F3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8AC8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30C8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8ACA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2AC4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72B4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A281E8"/>
    <w:multiLevelType w:val="hybridMultilevel"/>
    <w:tmpl w:val="25B261BA"/>
    <w:lvl w:ilvl="0" w:tplc="73A6350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0C8AE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80E21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846E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BADB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4081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3ACC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8C66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BEC7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A4A4CA"/>
    <w:multiLevelType w:val="hybridMultilevel"/>
    <w:tmpl w:val="B5D2D4CC"/>
    <w:lvl w:ilvl="0" w:tplc="47D05F8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3BA0F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5664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9AD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F619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E839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0A39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5E22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F8E2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157BEE"/>
    <w:multiLevelType w:val="hybridMultilevel"/>
    <w:tmpl w:val="069CE1D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6D4AB2"/>
    <w:multiLevelType w:val="hybridMultilevel"/>
    <w:tmpl w:val="9D2C24E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1E85F5"/>
    <w:multiLevelType w:val="hybridMultilevel"/>
    <w:tmpl w:val="069CE1DC"/>
    <w:lvl w:ilvl="0" w:tplc="3F283B48">
      <w:start w:val="1"/>
      <w:numFmt w:val="decimal"/>
      <w:lvlText w:val="%1."/>
      <w:lvlJc w:val="left"/>
      <w:pPr>
        <w:ind w:left="720" w:hanging="360"/>
      </w:pPr>
    </w:lvl>
    <w:lvl w:ilvl="1" w:tplc="8E7E0970">
      <w:start w:val="1"/>
      <w:numFmt w:val="lowerLetter"/>
      <w:lvlText w:val="%2."/>
      <w:lvlJc w:val="left"/>
      <w:pPr>
        <w:ind w:left="1440" w:hanging="360"/>
      </w:pPr>
    </w:lvl>
    <w:lvl w:ilvl="2" w:tplc="759077C2">
      <w:start w:val="1"/>
      <w:numFmt w:val="lowerRoman"/>
      <w:lvlText w:val="%3."/>
      <w:lvlJc w:val="right"/>
      <w:pPr>
        <w:ind w:left="2160" w:hanging="180"/>
      </w:pPr>
    </w:lvl>
    <w:lvl w:ilvl="3" w:tplc="B74A240E">
      <w:start w:val="1"/>
      <w:numFmt w:val="decimal"/>
      <w:lvlText w:val="%4."/>
      <w:lvlJc w:val="left"/>
      <w:pPr>
        <w:ind w:left="2880" w:hanging="360"/>
      </w:pPr>
    </w:lvl>
    <w:lvl w:ilvl="4" w:tplc="7A7C4246">
      <w:start w:val="1"/>
      <w:numFmt w:val="lowerLetter"/>
      <w:lvlText w:val="%5."/>
      <w:lvlJc w:val="left"/>
      <w:pPr>
        <w:ind w:left="3600" w:hanging="360"/>
      </w:pPr>
    </w:lvl>
    <w:lvl w:ilvl="5" w:tplc="E5E2B1C8">
      <w:start w:val="1"/>
      <w:numFmt w:val="lowerRoman"/>
      <w:lvlText w:val="%6."/>
      <w:lvlJc w:val="right"/>
      <w:pPr>
        <w:ind w:left="4320" w:hanging="180"/>
      </w:pPr>
    </w:lvl>
    <w:lvl w:ilvl="6" w:tplc="D7208A08">
      <w:start w:val="1"/>
      <w:numFmt w:val="decimal"/>
      <w:lvlText w:val="%7."/>
      <w:lvlJc w:val="left"/>
      <w:pPr>
        <w:ind w:left="5040" w:hanging="360"/>
      </w:pPr>
    </w:lvl>
    <w:lvl w:ilvl="7" w:tplc="CF2EC502">
      <w:start w:val="1"/>
      <w:numFmt w:val="lowerLetter"/>
      <w:lvlText w:val="%8."/>
      <w:lvlJc w:val="left"/>
      <w:pPr>
        <w:ind w:left="5760" w:hanging="360"/>
      </w:pPr>
    </w:lvl>
    <w:lvl w:ilvl="8" w:tplc="5896032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807C7E"/>
    <w:multiLevelType w:val="hybridMultilevel"/>
    <w:tmpl w:val="B03205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2A140B"/>
    <w:multiLevelType w:val="hybridMultilevel"/>
    <w:tmpl w:val="C24C6210"/>
    <w:lvl w:ilvl="0" w:tplc="58D8E2F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9B282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00E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6613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2A43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18FF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1EF1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D061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2065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3956E1"/>
    <w:multiLevelType w:val="hybridMultilevel"/>
    <w:tmpl w:val="0AA0203E"/>
    <w:lvl w:ilvl="0" w:tplc="4AFC280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E38A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523D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DCCC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3A35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62AF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D6C1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E84F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70AD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3B7CBE"/>
    <w:multiLevelType w:val="hybridMultilevel"/>
    <w:tmpl w:val="9FDAEEC4"/>
    <w:lvl w:ilvl="0" w:tplc="98E4EE7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F0AC9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8CA1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567F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E6DA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4482C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8E5F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C0A3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4E8D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7DDDD5"/>
    <w:multiLevelType w:val="hybridMultilevel"/>
    <w:tmpl w:val="D29EAD78"/>
    <w:lvl w:ilvl="0" w:tplc="5DCEFFA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982FB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F2F9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FE44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C6E2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2C6C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8621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F806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394A4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8902C1"/>
    <w:multiLevelType w:val="hybridMultilevel"/>
    <w:tmpl w:val="87487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3FFE3C"/>
    <w:multiLevelType w:val="hybridMultilevel"/>
    <w:tmpl w:val="386AB53C"/>
    <w:lvl w:ilvl="0" w:tplc="6F3E144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CF0C6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EEE3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C0FF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BC03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76B1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6065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C2BA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CA8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F294DA"/>
    <w:multiLevelType w:val="hybridMultilevel"/>
    <w:tmpl w:val="CD20D92E"/>
    <w:lvl w:ilvl="0" w:tplc="69043F9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07E5B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902D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E45D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5C0F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021A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EA9B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E855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48D8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0F6514"/>
    <w:multiLevelType w:val="hybridMultilevel"/>
    <w:tmpl w:val="9F7C0A2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159DFA2"/>
    <w:multiLevelType w:val="hybridMultilevel"/>
    <w:tmpl w:val="2D987A5E"/>
    <w:lvl w:ilvl="0" w:tplc="D374B60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9BA38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6C7F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CAA2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44EA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8E93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CCFA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3A44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28AB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AA1780"/>
    <w:multiLevelType w:val="hybridMultilevel"/>
    <w:tmpl w:val="860297E8"/>
    <w:lvl w:ilvl="0" w:tplc="04090001">
      <w:start w:val="1"/>
      <w:numFmt w:val="bullet"/>
      <w:lvlText w:val=""/>
      <w:lvlJc w:val="left"/>
      <w:pPr>
        <w:ind w:left="15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4" w:hanging="360"/>
      </w:pPr>
      <w:rPr>
        <w:rFonts w:ascii="Wingdings" w:hAnsi="Wingdings" w:hint="default"/>
      </w:rPr>
    </w:lvl>
  </w:abstractNum>
  <w:abstractNum w:abstractNumId="46" w15:restartNumberingAfterBreak="0">
    <w:nsid w:val="796A2850"/>
    <w:multiLevelType w:val="hybridMultilevel"/>
    <w:tmpl w:val="CC8CA01A"/>
    <w:lvl w:ilvl="0" w:tplc="0409000F">
      <w:start w:val="1"/>
      <w:numFmt w:val="decimal"/>
      <w:lvlText w:val="%1."/>
      <w:lvlJc w:val="left"/>
      <w:pPr>
        <w:ind w:left="940" w:hanging="360"/>
      </w:pPr>
    </w:lvl>
    <w:lvl w:ilvl="1" w:tplc="04090019">
      <w:start w:val="1"/>
      <w:numFmt w:val="lowerLetter"/>
      <w:lvlText w:val="%2."/>
      <w:lvlJc w:val="left"/>
      <w:pPr>
        <w:ind w:left="1660" w:hanging="360"/>
      </w:p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</w:lvl>
    <w:lvl w:ilvl="3" w:tplc="0409000F" w:tentative="1">
      <w:start w:val="1"/>
      <w:numFmt w:val="decimal"/>
      <w:lvlText w:val="%4."/>
      <w:lvlJc w:val="left"/>
      <w:pPr>
        <w:ind w:left="3100" w:hanging="360"/>
      </w:p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</w:lvl>
    <w:lvl w:ilvl="6" w:tplc="0409000F" w:tentative="1">
      <w:start w:val="1"/>
      <w:numFmt w:val="decimal"/>
      <w:lvlText w:val="%7."/>
      <w:lvlJc w:val="left"/>
      <w:pPr>
        <w:ind w:left="5260" w:hanging="360"/>
      </w:p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</w:lvl>
  </w:abstractNum>
  <w:abstractNum w:abstractNumId="47" w15:restartNumberingAfterBreak="0">
    <w:nsid w:val="7A8A5CFC"/>
    <w:multiLevelType w:val="hybridMultilevel"/>
    <w:tmpl w:val="CC8CA01A"/>
    <w:lvl w:ilvl="0" w:tplc="FFFFFFFF">
      <w:start w:val="1"/>
      <w:numFmt w:val="decimal"/>
      <w:lvlText w:val="%1."/>
      <w:lvlJc w:val="left"/>
      <w:pPr>
        <w:ind w:left="940" w:hanging="360"/>
      </w:pPr>
    </w:lvl>
    <w:lvl w:ilvl="1" w:tplc="FFFFFFFF" w:tentative="1">
      <w:start w:val="1"/>
      <w:numFmt w:val="lowerLetter"/>
      <w:lvlText w:val="%2."/>
      <w:lvlJc w:val="left"/>
      <w:pPr>
        <w:ind w:left="1660" w:hanging="360"/>
      </w:pPr>
    </w:lvl>
    <w:lvl w:ilvl="2" w:tplc="FFFFFFFF" w:tentative="1">
      <w:start w:val="1"/>
      <w:numFmt w:val="lowerRoman"/>
      <w:lvlText w:val="%3."/>
      <w:lvlJc w:val="right"/>
      <w:pPr>
        <w:ind w:left="2380" w:hanging="180"/>
      </w:pPr>
    </w:lvl>
    <w:lvl w:ilvl="3" w:tplc="FFFFFFFF" w:tentative="1">
      <w:start w:val="1"/>
      <w:numFmt w:val="decimal"/>
      <w:lvlText w:val="%4."/>
      <w:lvlJc w:val="left"/>
      <w:pPr>
        <w:ind w:left="3100" w:hanging="360"/>
      </w:pPr>
    </w:lvl>
    <w:lvl w:ilvl="4" w:tplc="FFFFFFFF" w:tentative="1">
      <w:start w:val="1"/>
      <w:numFmt w:val="lowerLetter"/>
      <w:lvlText w:val="%5."/>
      <w:lvlJc w:val="left"/>
      <w:pPr>
        <w:ind w:left="3820" w:hanging="360"/>
      </w:pPr>
    </w:lvl>
    <w:lvl w:ilvl="5" w:tplc="FFFFFFFF" w:tentative="1">
      <w:start w:val="1"/>
      <w:numFmt w:val="lowerRoman"/>
      <w:lvlText w:val="%6."/>
      <w:lvlJc w:val="right"/>
      <w:pPr>
        <w:ind w:left="4540" w:hanging="180"/>
      </w:pPr>
    </w:lvl>
    <w:lvl w:ilvl="6" w:tplc="FFFFFFFF" w:tentative="1">
      <w:start w:val="1"/>
      <w:numFmt w:val="decimal"/>
      <w:lvlText w:val="%7."/>
      <w:lvlJc w:val="left"/>
      <w:pPr>
        <w:ind w:left="5260" w:hanging="360"/>
      </w:pPr>
    </w:lvl>
    <w:lvl w:ilvl="7" w:tplc="FFFFFFFF" w:tentative="1">
      <w:start w:val="1"/>
      <w:numFmt w:val="lowerLetter"/>
      <w:lvlText w:val="%8."/>
      <w:lvlJc w:val="left"/>
      <w:pPr>
        <w:ind w:left="5980" w:hanging="360"/>
      </w:pPr>
    </w:lvl>
    <w:lvl w:ilvl="8" w:tplc="FFFFFFFF" w:tentative="1">
      <w:start w:val="1"/>
      <w:numFmt w:val="lowerRoman"/>
      <w:lvlText w:val="%9."/>
      <w:lvlJc w:val="right"/>
      <w:pPr>
        <w:ind w:left="6700" w:hanging="180"/>
      </w:pPr>
    </w:lvl>
  </w:abstractNum>
  <w:num w:numId="1" w16cid:durableId="1471089339">
    <w:abstractNumId w:val="34"/>
  </w:num>
  <w:num w:numId="2" w16cid:durableId="657347817">
    <w:abstractNumId w:val="25"/>
  </w:num>
  <w:num w:numId="3" w16cid:durableId="202332537">
    <w:abstractNumId w:val="19"/>
  </w:num>
  <w:num w:numId="4" w16cid:durableId="1621566552">
    <w:abstractNumId w:val="17"/>
  </w:num>
  <w:num w:numId="5" w16cid:durableId="129174172">
    <w:abstractNumId w:val="29"/>
  </w:num>
  <w:num w:numId="6" w16cid:durableId="217522586">
    <w:abstractNumId w:val="10"/>
  </w:num>
  <w:num w:numId="7" w16cid:durableId="1424305514">
    <w:abstractNumId w:val="8"/>
  </w:num>
  <w:num w:numId="8" w16cid:durableId="634676156">
    <w:abstractNumId w:val="38"/>
  </w:num>
  <w:num w:numId="9" w16cid:durableId="1000545827">
    <w:abstractNumId w:val="7"/>
  </w:num>
  <w:num w:numId="10" w16cid:durableId="2111196591">
    <w:abstractNumId w:val="26"/>
  </w:num>
  <w:num w:numId="11" w16cid:durableId="1924727866">
    <w:abstractNumId w:val="24"/>
  </w:num>
  <w:num w:numId="12" w16cid:durableId="520050264">
    <w:abstractNumId w:val="39"/>
  </w:num>
  <w:num w:numId="13" w16cid:durableId="143471553">
    <w:abstractNumId w:val="37"/>
  </w:num>
  <w:num w:numId="14" w16cid:durableId="1154108143">
    <w:abstractNumId w:val="31"/>
  </w:num>
  <w:num w:numId="15" w16cid:durableId="1297448087">
    <w:abstractNumId w:val="27"/>
  </w:num>
  <w:num w:numId="16" w16cid:durableId="2118282834">
    <w:abstractNumId w:val="28"/>
  </w:num>
  <w:num w:numId="17" w16cid:durableId="768741994">
    <w:abstractNumId w:val="44"/>
  </w:num>
  <w:num w:numId="18" w16cid:durableId="169949000">
    <w:abstractNumId w:val="22"/>
  </w:num>
  <w:num w:numId="19" w16cid:durableId="1170023642">
    <w:abstractNumId w:val="4"/>
  </w:num>
  <w:num w:numId="20" w16cid:durableId="1807233093">
    <w:abstractNumId w:val="42"/>
  </w:num>
  <w:num w:numId="21" w16cid:durableId="295181757">
    <w:abstractNumId w:val="3"/>
  </w:num>
  <w:num w:numId="22" w16cid:durableId="681904667">
    <w:abstractNumId w:val="23"/>
  </w:num>
  <w:num w:numId="23" w16cid:durableId="25642481">
    <w:abstractNumId w:val="41"/>
  </w:num>
  <w:num w:numId="24" w16cid:durableId="2111272998">
    <w:abstractNumId w:val="1"/>
  </w:num>
  <w:num w:numId="25" w16cid:durableId="1299335151">
    <w:abstractNumId w:val="2"/>
  </w:num>
  <w:num w:numId="26" w16cid:durableId="1605770818">
    <w:abstractNumId w:val="30"/>
  </w:num>
  <w:num w:numId="27" w16cid:durableId="1508667935">
    <w:abstractNumId w:val="16"/>
  </w:num>
  <w:num w:numId="28" w16cid:durableId="2105223007">
    <w:abstractNumId w:val="5"/>
  </w:num>
  <w:num w:numId="29" w16cid:durableId="1217857228">
    <w:abstractNumId w:val="14"/>
  </w:num>
  <w:num w:numId="30" w16cid:durableId="302199056">
    <w:abstractNumId w:val="21"/>
  </w:num>
  <w:num w:numId="31" w16cid:durableId="1781489639">
    <w:abstractNumId w:val="36"/>
  </w:num>
  <w:num w:numId="32" w16cid:durableId="923301054">
    <w:abstractNumId w:val="20"/>
  </w:num>
  <w:num w:numId="33" w16cid:durableId="568350151">
    <w:abstractNumId w:val="13"/>
  </w:num>
  <w:num w:numId="34" w16cid:durableId="1771588324">
    <w:abstractNumId w:val="33"/>
  </w:num>
  <w:num w:numId="35" w16cid:durableId="255721988">
    <w:abstractNumId w:val="12"/>
  </w:num>
  <w:num w:numId="36" w16cid:durableId="1104769612">
    <w:abstractNumId w:val="11"/>
  </w:num>
  <w:num w:numId="37" w16cid:durableId="1047799409">
    <w:abstractNumId w:val="40"/>
  </w:num>
  <w:num w:numId="38" w16cid:durableId="1917281429">
    <w:abstractNumId w:val="46"/>
  </w:num>
  <w:num w:numId="39" w16cid:durableId="1857427773">
    <w:abstractNumId w:val="47"/>
  </w:num>
  <w:num w:numId="40" w16cid:durableId="2009022138">
    <w:abstractNumId w:val="35"/>
  </w:num>
  <w:num w:numId="41" w16cid:durableId="645015104">
    <w:abstractNumId w:val="6"/>
  </w:num>
  <w:num w:numId="42" w16cid:durableId="494297800">
    <w:abstractNumId w:val="9"/>
  </w:num>
  <w:num w:numId="43" w16cid:durableId="539435975">
    <w:abstractNumId w:val="0"/>
  </w:num>
  <w:num w:numId="44" w16cid:durableId="919824925">
    <w:abstractNumId w:val="18"/>
  </w:num>
  <w:num w:numId="45" w16cid:durableId="415710418">
    <w:abstractNumId w:val="45"/>
  </w:num>
  <w:num w:numId="46" w16cid:durableId="1132479655">
    <w:abstractNumId w:val="43"/>
  </w:num>
  <w:num w:numId="47" w16cid:durableId="870146875">
    <w:abstractNumId w:val="32"/>
  </w:num>
  <w:num w:numId="48" w16cid:durableId="115883733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3NLOwtDQyMTa0sDRS0lEKTi0uzszPAykwrwUAD5TxJSwAAAA="/>
  </w:docVars>
  <w:rsids>
    <w:rsidRoot w:val="004F085A"/>
    <w:rsid w:val="000015AE"/>
    <w:rsid w:val="0000394E"/>
    <w:rsid w:val="0004245A"/>
    <w:rsid w:val="000C669E"/>
    <w:rsid w:val="00114747"/>
    <w:rsid w:val="001451BD"/>
    <w:rsid w:val="0015179C"/>
    <w:rsid w:val="00184A6C"/>
    <w:rsid w:val="001A203B"/>
    <w:rsid w:val="001B0C99"/>
    <w:rsid w:val="001E6412"/>
    <w:rsid w:val="001F3BE5"/>
    <w:rsid w:val="00233FC9"/>
    <w:rsid w:val="00291361"/>
    <w:rsid w:val="002C5720"/>
    <w:rsid w:val="002D704E"/>
    <w:rsid w:val="00330294"/>
    <w:rsid w:val="00330C2C"/>
    <w:rsid w:val="00342538"/>
    <w:rsid w:val="00374A3B"/>
    <w:rsid w:val="003E476E"/>
    <w:rsid w:val="003F2E19"/>
    <w:rsid w:val="00407826"/>
    <w:rsid w:val="0042362A"/>
    <w:rsid w:val="0047126D"/>
    <w:rsid w:val="004B10C7"/>
    <w:rsid w:val="004C25C6"/>
    <w:rsid w:val="004E086F"/>
    <w:rsid w:val="004E0EB1"/>
    <w:rsid w:val="004F085A"/>
    <w:rsid w:val="00554DCC"/>
    <w:rsid w:val="00561644"/>
    <w:rsid w:val="005622B9"/>
    <w:rsid w:val="0058686E"/>
    <w:rsid w:val="005A2C86"/>
    <w:rsid w:val="005B16EF"/>
    <w:rsid w:val="005C19BB"/>
    <w:rsid w:val="005C3CE8"/>
    <w:rsid w:val="00650921"/>
    <w:rsid w:val="00660D64"/>
    <w:rsid w:val="00665F8C"/>
    <w:rsid w:val="00690A8B"/>
    <w:rsid w:val="006933D3"/>
    <w:rsid w:val="00697EE7"/>
    <w:rsid w:val="006C6B56"/>
    <w:rsid w:val="006D2942"/>
    <w:rsid w:val="00712224"/>
    <w:rsid w:val="00756BD5"/>
    <w:rsid w:val="00790D02"/>
    <w:rsid w:val="007C12F6"/>
    <w:rsid w:val="007D3DDB"/>
    <w:rsid w:val="007E47B9"/>
    <w:rsid w:val="00801C17"/>
    <w:rsid w:val="00801C71"/>
    <w:rsid w:val="0080381D"/>
    <w:rsid w:val="00811167"/>
    <w:rsid w:val="00813CC8"/>
    <w:rsid w:val="008320BB"/>
    <w:rsid w:val="008E6DA4"/>
    <w:rsid w:val="00900340"/>
    <w:rsid w:val="009465CF"/>
    <w:rsid w:val="00961F8D"/>
    <w:rsid w:val="00976BA6"/>
    <w:rsid w:val="009E6FF6"/>
    <w:rsid w:val="009F046F"/>
    <w:rsid w:val="00A06C5E"/>
    <w:rsid w:val="00A3688A"/>
    <w:rsid w:val="00A4644B"/>
    <w:rsid w:val="00A96051"/>
    <w:rsid w:val="00AB3628"/>
    <w:rsid w:val="00AE4D27"/>
    <w:rsid w:val="00AF5C49"/>
    <w:rsid w:val="00B65E00"/>
    <w:rsid w:val="00B73728"/>
    <w:rsid w:val="00B92F8E"/>
    <w:rsid w:val="00B95519"/>
    <w:rsid w:val="00BA4C7D"/>
    <w:rsid w:val="00BB4326"/>
    <w:rsid w:val="00BC126B"/>
    <w:rsid w:val="00BF130C"/>
    <w:rsid w:val="00C0133C"/>
    <w:rsid w:val="00C04F1E"/>
    <w:rsid w:val="00C2306D"/>
    <w:rsid w:val="00C63AA4"/>
    <w:rsid w:val="00CA48B0"/>
    <w:rsid w:val="00CC23F1"/>
    <w:rsid w:val="00CF057A"/>
    <w:rsid w:val="00CF0C7B"/>
    <w:rsid w:val="00D62EBB"/>
    <w:rsid w:val="00D8000D"/>
    <w:rsid w:val="00D959E7"/>
    <w:rsid w:val="00DC6926"/>
    <w:rsid w:val="00E13828"/>
    <w:rsid w:val="00E257C4"/>
    <w:rsid w:val="00E55213"/>
    <w:rsid w:val="00EF169D"/>
    <w:rsid w:val="00F003D9"/>
    <w:rsid w:val="00F03CFD"/>
    <w:rsid w:val="00F602A7"/>
    <w:rsid w:val="00F61015"/>
    <w:rsid w:val="00F65503"/>
    <w:rsid w:val="00F82CB6"/>
    <w:rsid w:val="00F86C11"/>
    <w:rsid w:val="00F8706D"/>
    <w:rsid w:val="00FA6093"/>
    <w:rsid w:val="00FB33A4"/>
    <w:rsid w:val="00FB7E10"/>
    <w:rsid w:val="00FC4EC3"/>
    <w:rsid w:val="00FD6383"/>
    <w:rsid w:val="00FE77CF"/>
    <w:rsid w:val="00FF3CA2"/>
    <w:rsid w:val="01C0BC9A"/>
    <w:rsid w:val="0238F599"/>
    <w:rsid w:val="02C9CDE7"/>
    <w:rsid w:val="02E782A5"/>
    <w:rsid w:val="03493AD7"/>
    <w:rsid w:val="03891305"/>
    <w:rsid w:val="0550C271"/>
    <w:rsid w:val="055E033B"/>
    <w:rsid w:val="059DB842"/>
    <w:rsid w:val="06C79316"/>
    <w:rsid w:val="07785EC2"/>
    <w:rsid w:val="087EF8D8"/>
    <w:rsid w:val="091D0C05"/>
    <w:rsid w:val="09557109"/>
    <w:rsid w:val="09BB6536"/>
    <w:rsid w:val="09F2FE52"/>
    <w:rsid w:val="0A502415"/>
    <w:rsid w:val="0B5B77AD"/>
    <w:rsid w:val="0C044EA6"/>
    <w:rsid w:val="0C548302"/>
    <w:rsid w:val="0D73BD4A"/>
    <w:rsid w:val="0DAF665A"/>
    <w:rsid w:val="0DDEF526"/>
    <w:rsid w:val="0E4DBDD0"/>
    <w:rsid w:val="0E7ABCB9"/>
    <w:rsid w:val="0E87A652"/>
    <w:rsid w:val="0F50B4F2"/>
    <w:rsid w:val="0F6B15A1"/>
    <w:rsid w:val="0FD6C0C6"/>
    <w:rsid w:val="101177FE"/>
    <w:rsid w:val="109A90F3"/>
    <w:rsid w:val="112736AC"/>
    <w:rsid w:val="12185DFF"/>
    <w:rsid w:val="13B1ED7D"/>
    <w:rsid w:val="1401B71D"/>
    <w:rsid w:val="1412492E"/>
    <w:rsid w:val="149A9CB7"/>
    <w:rsid w:val="14C24422"/>
    <w:rsid w:val="14FB822D"/>
    <w:rsid w:val="1585389C"/>
    <w:rsid w:val="15AE198F"/>
    <w:rsid w:val="15DF45F1"/>
    <w:rsid w:val="15E3366D"/>
    <w:rsid w:val="15EA0F08"/>
    <w:rsid w:val="163B096F"/>
    <w:rsid w:val="165E1483"/>
    <w:rsid w:val="16CE51F9"/>
    <w:rsid w:val="175209FD"/>
    <w:rsid w:val="177B1652"/>
    <w:rsid w:val="1826E285"/>
    <w:rsid w:val="189B0C7E"/>
    <w:rsid w:val="196CF6A8"/>
    <w:rsid w:val="1A8023C8"/>
    <w:rsid w:val="1AF0B5DE"/>
    <w:rsid w:val="1B614A44"/>
    <w:rsid w:val="1BB2E7C8"/>
    <w:rsid w:val="1BDA28FA"/>
    <w:rsid w:val="1C69F580"/>
    <w:rsid w:val="1C8C863F"/>
    <w:rsid w:val="1CAD3680"/>
    <w:rsid w:val="1DE61FD0"/>
    <w:rsid w:val="1E334253"/>
    <w:rsid w:val="1ED963DE"/>
    <w:rsid w:val="1F571790"/>
    <w:rsid w:val="1F800420"/>
    <w:rsid w:val="1F8FA378"/>
    <w:rsid w:val="20985E0B"/>
    <w:rsid w:val="20D4796C"/>
    <w:rsid w:val="215FF762"/>
    <w:rsid w:val="22342E6C"/>
    <w:rsid w:val="22C6E474"/>
    <w:rsid w:val="22FDD63A"/>
    <w:rsid w:val="2311E762"/>
    <w:rsid w:val="23CC1282"/>
    <w:rsid w:val="24E841BF"/>
    <w:rsid w:val="258C126F"/>
    <w:rsid w:val="263AF069"/>
    <w:rsid w:val="2664139A"/>
    <w:rsid w:val="26874424"/>
    <w:rsid w:val="28899330"/>
    <w:rsid w:val="28DEF549"/>
    <w:rsid w:val="2969C756"/>
    <w:rsid w:val="2A0AD71A"/>
    <w:rsid w:val="2A5FC1FE"/>
    <w:rsid w:val="2B724912"/>
    <w:rsid w:val="2C090514"/>
    <w:rsid w:val="2C30ED29"/>
    <w:rsid w:val="2C58B4E4"/>
    <w:rsid w:val="2D27D515"/>
    <w:rsid w:val="2EAA5FFB"/>
    <w:rsid w:val="2F28CA35"/>
    <w:rsid w:val="2F69EAD4"/>
    <w:rsid w:val="2FEFD891"/>
    <w:rsid w:val="3045B377"/>
    <w:rsid w:val="31481E5A"/>
    <w:rsid w:val="323A5A65"/>
    <w:rsid w:val="3297838D"/>
    <w:rsid w:val="3319D913"/>
    <w:rsid w:val="333A28DE"/>
    <w:rsid w:val="3381284E"/>
    <w:rsid w:val="33944477"/>
    <w:rsid w:val="349D9361"/>
    <w:rsid w:val="34C5A90A"/>
    <w:rsid w:val="35293522"/>
    <w:rsid w:val="354D8E55"/>
    <w:rsid w:val="364A886E"/>
    <w:rsid w:val="36CD0CAA"/>
    <w:rsid w:val="36D5541D"/>
    <w:rsid w:val="37343A85"/>
    <w:rsid w:val="37880E6B"/>
    <w:rsid w:val="37C16414"/>
    <w:rsid w:val="37E658CF"/>
    <w:rsid w:val="37F85DEF"/>
    <w:rsid w:val="385A9E76"/>
    <w:rsid w:val="38E1552A"/>
    <w:rsid w:val="3912BB95"/>
    <w:rsid w:val="391EEF9D"/>
    <w:rsid w:val="39524D7C"/>
    <w:rsid w:val="3958A20E"/>
    <w:rsid w:val="39BBCEFD"/>
    <w:rsid w:val="3A0E8611"/>
    <w:rsid w:val="3B7E2E5F"/>
    <w:rsid w:val="3B9053A4"/>
    <w:rsid w:val="3BA6AC56"/>
    <w:rsid w:val="3C0ED7AB"/>
    <w:rsid w:val="3C8F7CE9"/>
    <w:rsid w:val="3CB9C9F2"/>
    <w:rsid w:val="3CCBCF12"/>
    <w:rsid w:val="3CCEEBB2"/>
    <w:rsid w:val="3E188477"/>
    <w:rsid w:val="3EAC5D16"/>
    <w:rsid w:val="3EB3AC3C"/>
    <w:rsid w:val="3EDF2D93"/>
    <w:rsid w:val="3F78CAD7"/>
    <w:rsid w:val="3F96B201"/>
    <w:rsid w:val="3FDCFC2F"/>
    <w:rsid w:val="404E18C1"/>
    <w:rsid w:val="41434D20"/>
    <w:rsid w:val="4162EE0C"/>
    <w:rsid w:val="41ED8570"/>
    <w:rsid w:val="42DAFBFA"/>
    <w:rsid w:val="4359C02C"/>
    <w:rsid w:val="439EB146"/>
    <w:rsid w:val="446E1299"/>
    <w:rsid w:val="44CCC95D"/>
    <w:rsid w:val="459405B5"/>
    <w:rsid w:val="45B5FD06"/>
    <w:rsid w:val="464FE70D"/>
    <w:rsid w:val="46F8D310"/>
    <w:rsid w:val="47569E6B"/>
    <w:rsid w:val="47A5B35B"/>
    <w:rsid w:val="48046A1F"/>
    <w:rsid w:val="4890B325"/>
    <w:rsid w:val="48B9A090"/>
    <w:rsid w:val="48BB77D7"/>
    <w:rsid w:val="48C76948"/>
    <w:rsid w:val="49C7A6EF"/>
    <w:rsid w:val="49DBD2AA"/>
    <w:rsid w:val="49F1856E"/>
    <w:rsid w:val="4A9E8B0A"/>
    <w:rsid w:val="4C123DE2"/>
    <w:rsid w:val="4C55D9EF"/>
    <w:rsid w:val="4D5A5292"/>
    <w:rsid w:val="4D6AEF33"/>
    <w:rsid w:val="4D77AC18"/>
    <w:rsid w:val="4DEAB52B"/>
    <w:rsid w:val="4E1DF4AF"/>
    <w:rsid w:val="4E4BAD94"/>
    <w:rsid w:val="4E73ABA3"/>
    <w:rsid w:val="4E943A69"/>
    <w:rsid w:val="4FD008E5"/>
    <w:rsid w:val="4FDDD73E"/>
    <w:rsid w:val="500F7C04"/>
    <w:rsid w:val="502EC1EE"/>
    <w:rsid w:val="50DBCC75"/>
    <w:rsid w:val="519CD11B"/>
    <w:rsid w:val="524931C0"/>
    <w:rsid w:val="5357179A"/>
    <w:rsid w:val="540F227D"/>
    <w:rsid w:val="54E2ED27"/>
    <w:rsid w:val="55023311"/>
    <w:rsid w:val="55D33F1B"/>
    <w:rsid w:val="56184134"/>
    <w:rsid w:val="56F22E7D"/>
    <w:rsid w:val="573790AD"/>
    <w:rsid w:val="577E11E5"/>
    <w:rsid w:val="57FC7703"/>
    <w:rsid w:val="58229B37"/>
    <w:rsid w:val="58FF8D21"/>
    <w:rsid w:val="590F8C2C"/>
    <w:rsid w:val="59BADE27"/>
    <w:rsid w:val="5AFB656D"/>
    <w:rsid w:val="5B1C3B11"/>
    <w:rsid w:val="5B830A9A"/>
    <w:rsid w:val="5C1F5242"/>
    <w:rsid w:val="5C7F1FBB"/>
    <w:rsid w:val="5D39D459"/>
    <w:rsid w:val="5DE8421D"/>
    <w:rsid w:val="5E447FEC"/>
    <w:rsid w:val="5ED9FB59"/>
    <w:rsid w:val="5FF7073F"/>
    <w:rsid w:val="613BD28E"/>
    <w:rsid w:val="619CC769"/>
    <w:rsid w:val="62BD4070"/>
    <w:rsid w:val="6330D618"/>
    <w:rsid w:val="6339EB41"/>
    <w:rsid w:val="6458F108"/>
    <w:rsid w:val="64770F9E"/>
    <w:rsid w:val="6510695B"/>
    <w:rsid w:val="67254F90"/>
    <w:rsid w:val="67520569"/>
    <w:rsid w:val="678EC1D2"/>
    <w:rsid w:val="67CAC8AE"/>
    <w:rsid w:val="68B5CB03"/>
    <w:rsid w:val="69448161"/>
    <w:rsid w:val="69546D6D"/>
    <w:rsid w:val="69988CB0"/>
    <w:rsid w:val="6A8DF44D"/>
    <w:rsid w:val="6AC66294"/>
    <w:rsid w:val="6C1829A7"/>
    <w:rsid w:val="6C18A002"/>
    <w:rsid w:val="6C42ED0B"/>
    <w:rsid w:val="6C9D310B"/>
    <w:rsid w:val="6CFBC030"/>
    <w:rsid w:val="6D38ECC8"/>
    <w:rsid w:val="6D3D54C0"/>
    <w:rsid w:val="6D899BBA"/>
    <w:rsid w:val="6DF0C28C"/>
    <w:rsid w:val="6F0CFB03"/>
    <w:rsid w:val="6F23C48F"/>
    <w:rsid w:val="6FD4D1CD"/>
    <w:rsid w:val="70F267FD"/>
    <w:rsid w:val="71334364"/>
    <w:rsid w:val="7287E186"/>
    <w:rsid w:val="733CC53B"/>
    <w:rsid w:val="73E35F92"/>
    <w:rsid w:val="74E98647"/>
    <w:rsid w:val="75346675"/>
    <w:rsid w:val="753F201F"/>
    <w:rsid w:val="75B5AAB7"/>
    <w:rsid w:val="75FBF415"/>
    <w:rsid w:val="7698ACAB"/>
    <w:rsid w:val="7859D4E1"/>
    <w:rsid w:val="78CAA6D5"/>
    <w:rsid w:val="7918428A"/>
    <w:rsid w:val="7A129142"/>
    <w:rsid w:val="7AB412EB"/>
    <w:rsid w:val="7BBE32D2"/>
    <w:rsid w:val="7C33A998"/>
    <w:rsid w:val="7CB365C8"/>
    <w:rsid w:val="7CF4124C"/>
    <w:rsid w:val="7D527EA0"/>
    <w:rsid w:val="7DAF792D"/>
    <w:rsid w:val="7DB622BB"/>
    <w:rsid w:val="7DC6BF5C"/>
    <w:rsid w:val="7DFEB649"/>
    <w:rsid w:val="7E06E04E"/>
    <w:rsid w:val="7FD3A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10FD77"/>
  <w15:chartTrackingRefBased/>
  <w15:docId w15:val="{D3C02DB9-2F84-2B44-A7A5-DF4DFD7F7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05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47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33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33A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3C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3CFD"/>
  </w:style>
  <w:style w:type="paragraph" w:styleId="Footer">
    <w:name w:val="footer"/>
    <w:basedOn w:val="Normal"/>
    <w:link w:val="FooterChar"/>
    <w:uiPriority w:val="99"/>
    <w:unhideWhenUsed/>
    <w:rsid w:val="00F03C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3CFD"/>
  </w:style>
  <w:style w:type="paragraph" w:styleId="BodyText">
    <w:name w:val="Body Text"/>
    <w:basedOn w:val="Normal"/>
    <w:link w:val="BodyTextChar"/>
    <w:uiPriority w:val="1"/>
    <w:qFormat/>
    <w:rsid w:val="00F03CFD"/>
    <w:pPr>
      <w:ind w:left="894" w:hanging="432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F03CFD"/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rsid w:val="00F03CFD"/>
    <w:rPr>
      <w:rFonts w:ascii="Times New Roman" w:eastAsia="Times New Roman" w:hAnsi="Times New Roman" w:cs="Times New Roman"/>
    </w:rPr>
  </w:style>
  <w:style w:type="paragraph" w:customStyle="1" w:styleId="m-91881968124068035msobodytext">
    <w:name w:val="m_-91881968124068035msobodytext"/>
    <w:basedOn w:val="Normal"/>
    <w:rsid w:val="009465C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paragraph">
    <w:name w:val="paragraph"/>
    <w:basedOn w:val="Normal"/>
    <w:rsid w:val="00801C7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801C71"/>
  </w:style>
  <w:style w:type="character" w:customStyle="1" w:styleId="eop">
    <w:name w:val="eop"/>
    <w:basedOn w:val="DefaultParagraphFont"/>
    <w:rsid w:val="00801C71"/>
  </w:style>
  <w:style w:type="paragraph" w:styleId="NormalWeb">
    <w:name w:val="Normal (Web)"/>
    <w:basedOn w:val="Normal"/>
    <w:uiPriority w:val="99"/>
    <w:semiHidden/>
    <w:unhideWhenUsed/>
    <w:rsid w:val="00FE77C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33F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3FC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3F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3F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3FC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0394E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4078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80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3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7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abet.cis.fiu.edu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bet.org/accreditation/accreditation-criteria/criteria-for-accrediting-computing-programs-2023-2024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ccecc.acm.org/assessment/bloom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2F95664232B94C9C284FF9DD11AA59" ma:contentTypeVersion="5" ma:contentTypeDescription="Create a new document." ma:contentTypeScope="" ma:versionID="ead831a115f5f39bc78c1926516b5c5c">
  <xsd:schema xmlns:xsd="http://www.w3.org/2001/XMLSchema" xmlns:xs="http://www.w3.org/2001/XMLSchema" xmlns:p="http://schemas.microsoft.com/office/2006/metadata/properties" xmlns:ns2="1ed8faf5-2ab6-442c-b030-6b6de1a850a7" xmlns:ns3="c177aa9a-bb92-4461-be42-d31fc3f6ecf1" targetNamespace="http://schemas.microsoft.com/office/2006/metadata/properties" ma:root="true" ma:fieldsID="e2d882fedcdd6826b74fdb9f4f486dbb" ns2:_="" ns3:_="">
    <xsd:import namespace="1ed8faf5-2ab6-442c-b030-6b6de1a850a7"/>
    <xsd:import namespace="c177aa9a-bb92-4461-be42-d31fc3f6ec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d8faf5-2ab6-442c-b030-6b6de1a850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77aa9a-bb92-4461-be42-d31fc3f6ecf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77aa9a-bb92-4461-be42-d31fc3f6ecf1">
      <UserInfo>
        <DisplayName>Charlyne Walker</DisplayName>
        <AccountId>16</AccountId>
        <AccountType/>
      </UserInfo>
      <UserInfo>
        <DisplayName>Steven Luis</DisplayName>
        <AccountId>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21B4E90-5C75-4FE8-A830-757460177D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AABCCC-D857-4133-8BEE-B497151C6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d8faf5-2ab6-442c-b030-6b6de1a850a7"/>
    <ds:schemaRef ds:uri="c177aa9a-bb92-4461-be42-d31fc3f6ec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805AA1-1E88-4FA8-AF28-0BA35A960F09}">
  <ds:schemaRefs>
    <ds:schemaRef ds:uri="http://schemas.openxmlformats.org/package/2006/metadata/core-properties"/>
    <ds:schemaRef ds:uri="c177aa9a-bb92-4461-be42-d31fc3f6ecf1"/>
    <ds:schemaRef ds:uri="http://www.w3.org/XML/1998/namespace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1ed8faf5-2ab6-442c-b030-6b6de1a850a7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5</Pages>
  <Words>1035</Words>
  <Characters>6049</Characters>
  <Application>Microsoft Office Word</Application>
  <DocSecurity>0</DocSecurity>
  <Lines>288</Lines>
  <Paragraphs>2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Hernandez</dc:creator>
  <cp:keywords/>
  <dc:description/>
  <cp:lastModifiedBy>Nagarajan Prabakar</cp:lastModifiedBy>
  <cp:revision>18</cp:revision>
  <cp:lastPrinted>2024-06-02T20:56:00Z</cp:lastPrinted>
  <dcterms:created xsi:type="dcterms:W3CDTF">2023-12-20T02:50:00Z</dcterms:created>
  <dcterms:modified xsi:type="dcterms:W3CDTF">2024-06-02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2F95664232B94C9C284FF9DD11AA59</vt:lpwstr>
  </property>
  <property fmtid="{D5CDD505-2E9C-101B-9397-08002B2CF9AE}" pid="3" name="GrammarlyDocumentId">
    <vt:lpwstr>10a1dbb569b11e4c37ed11d2723f963e68946981c0f8cec51719f7d287319e6b</vt:lpwstr>
  </property>
</Properties>
</file>